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3C01CA" w14:textId="77777777" w:rsidR="00FC600D" w:rsidRPr="00FC600D" w:rsidRDefault="00FC600D" w:rsidP="00FC600D">
      <w:pPr>
        <w:jc w:val="center"/>
        <w:rPr>
          <w:b/>
          <w:bCs/>
          <w:sz w:val="28"/>
          <w:szCs w:val="28"/>
        </w:rPr>
      </w:pPr>
      <w:r w:rsidRPr="00FC600D">
        <w:rPr>
          <w:b/>
          <w:bCs/>
          <w:sz w:val="28"/>
          <w:szCs w:val="28"/>
        </w:rPr>
        <w:t>TN-502 Knoxville Knox County Continuum of Care</w:t>
      </w:r>
    </w:p>
    <w:p w14:paraId="741D5914" w14:textId="75E84445" w:rsidR="00FC600D" w:rsidRPr="00FC600D" w:rsidRDefault="000D62D4" w:rsidP="00FC600D">
      <w:pPr>
        <w:jc w:val="center"/>
        <w:rPr>
          <w:b/>
          <w:bCs/>
          <w:sz w:val="28"/>
          <w:szCs w:val="28"/>
        </w:rPr>
      </w:pPr>
      <w:r w:rsidRPr="00FC600D">
        <w:rPr>
          <w:b/>
          <w:bCs/>
          <w:sz w:val="28"/>
          <w:szCs w:val="28"/>
        </w:rPr>
        <w:t>202</w:t>
      </w:r>
      <w:r w:rsidR="001A365D">
        <w:rPr>
          <w:b/>
          <w:bCs/>
          <w:sz w:val="28"/>
          <w:szCs w:val="28"/>
        </w:rPr>
        <w:t>6</w:t>
      </w:r>
      <w:r w:rsidRPr="00FC600D">
        <w:rPr>
          <w:b/>
          <w:bCs/>
          <w:sz w:val="28"/>
          <w:szCs w:val="28"/>
        </w:rPr>
        <w:t xml:space="preserve"> </w:t>
      </w:r>
      <w:r w:rsidR="00FC600D" w:rsidRPr="00FC600D">
        <w:rPr>
          <w:b/>
          <w:bCs/>
          <w:sz w:val="28"/>
          <w:szCs w:val="28"/>
        </w:rPr>
        <w:t>CoC Project Applicant Questionnaire</w:t>
      </w:r>
    </w:p>
    <w:p w14:paraId="24EF5089" w14:textId="77777777" w:rsidR="00FC600D" w:rsidRDefault="00FC600D" w:rsidP="00FC600D"/>
    <w:p w14:paraId="4430BC58" w14:textId="77777777" w:rsidR="00CA7015" w:rsidRPr="00CA7015" w:rsidRDefault="00CA7015" w:rsidP="00CA7015">
      <w:pPr>
        <w:rPr>
          <w:sz w:val="21"/>
          <w:szCs w:val="21"/>
        </w:rPr>
      </w:pPr>
      <w:r w:rsidRPr="00CA7015">
        <w:rPr>
          <w:sz w:val="21"/>
          <w:szCs w:val="21"/>
        </w:rPr>
        <w:t xml:space="preserve">The Knoxville Knox County Continuum of Care seeks to provide a coordinated, inclusive and outcome-oriented community process for the solicitation, objective review, ranking and selection of project applications for inclusion with our CoC Collaborative Application package we submit to the US Department of Housing and Urban Development. </w:t>
      </w:r>
    </w:p>
    <w:p w14:paraId="1CB64C98" w14:textId="77777777" w:rsidR="00CA7015" w:rsidRPr="00CA7015" w:rsidRDefault="00CA7015" w:rsidP="00CA7015">
      <w:pPr>
        <w:rPr>
          <w:sz w:val="21"/>
          <w:szCs w:val="21"/>
        </w:rPr>
      </w:pPr>
    </w:p>
    <w:p w14:paraId="18A527C8" w14:textId="091F1A91" w:rsidR="00CA7015" w:rsidRPr="00CA7015" w:rsidRDefault="00CA7015" w:rsidP="00CA7015">
      <w:pPr>
        <w:rPr>
          <w:sz w:val="21"/>
          <w:szCs w:val="21"/>
        </w:rPr>
      </w:pPr>
      <w:r w:rsidRPr="00CA7015">
        <w:rPr>
          <w:sz w:val="21"/>
          <w:szCs w:val="21"/>
        </w:rPr>
        <w:t xml:space="preserve">To score and then rank Continuum of Care project applications, the CoC Ranking and Review panel will use information from this Project Applicant Questionnaire, as well as relevant information from other sources, including but not limited to </w:t>
      </w:r>
      <w:proofErr w:type="spellStart"/>
      <w:r w:rsidRPr="00CA7015">
        <w:rPr>
          <w:sz w:val="21"/>
          <w:szCs w:val="21"/>
        </w:rPr>
        <w:t>KnoxHMIS</w:t>
      </w:r>
      <w:proofErr w:type="spellEnd"/>
      <w:r w:rsidRPr="00CA7015">
        <w:rPr>
          <w:sz w:val="21"/>
          <w:szCs w:val="21"/>
        </w:rPr>
        <w:t xml:space="preserve">, the Coordinated Entry System, </w:t>
      </w:r>
      <w:r w:rsidR="00953A51">
        <w:rPr>
          <w:sz w:val="21"/>
          <w:szCs w:val="21"/>
        </w:rPr>
        <w:t>Annual Risk Assessment</w:t>
      </w:r>
      <w:r w:rsidRPr="00CA7015">
        <w:rPr>
          <w:sz w:val="21"/>
          <w:szCs w:val="21"/>
        </w:rPr>
        <w:t>, CoC Project Applications, SAGE, Agency Annual Performance Reviews</w:t>
      </w:r>
      <w:r w:rsidR="00953A51">
        <w:rPr>
          <w:sz w:val="21"/>
          <w:szCs w:val="21"/>
        </w:rPr>
        <w:t>, and as applicable any annual monitoring reports</w:t>
      </w:r>
      <w:r w:rsidR="007B5044">
        <w:rPr>
          <w:sz w:val="21"/>
          <w:szCs w:val="21"/>
        </w:rPr>
        <w:t xml:space="preserve"> from the Lead Agency</w:t>
      </w:r>
      <w:r w:rsidRPr="00CA7015">
        <w:rPr>
          <w:sz w:val="21"/>
          <w:szCs w:val="21"/>
        </w:rPr>
        <w:t>. The Ranking and Review panel will use these scoring factors as well as HUD’s CoC rules, regulations and objectives as well as local objectives to make a final determination of the acceptance and rank-order of applications we submit in our Collaborative Application.</w:t>
      </w:r>
    </w:p>
    <w:p w14:paraId="12F3DEDA" w14:textId="77777777" w:rsidR="00CA7015" w:rsidRPr="00325FE7" w:rsidRDefault="00CA7015" w:rsidP="00CA7015">
      <w:pPr>
        <w:rPr>
          <w:sz w:val="22"/>
          <w:szCs w:val="22"/>
        </w:rPr>
      </w:pPr>
    </w:p>
    <w:p w14:paraId="51BC7212" w14:textId="3AD4CB29" w:rsidR="00174FC8" w:rsidRPr="00325FE7" w:rsidRDefault="00174FC8" w:rsidP="008539F8">
      <w:pPr>
        <w:pStyle w:val="xmsonormal"/>
        <w:spacing w:before="0" w:beforeAutospacing="0" w:after="0" w:afterAutospacing="0"/>
        <w:rPr>
          <w:rFonts w:ascii="Calibri" w:hAnsi="Calibri" w:cs="Calibri"/>
          <w:b/>
          <w:bCs/>
          <w:color w:val="000000"/>
          <w:sz w:val="22"/>
          <w:szCs w:val="22"/>
        </w:rPr>
      </w:pPr>
      <w:r w:rsidRPr="00325FE7">
        <w:rPr>
          <w:rFonts w:ascii="Calibri" w:hAnsi="Calibri" w:cs="Calibri"/>
          <w:b/>
          <w:bCs/>
          <w:color w:val="000000"/>
          <w:sz w:val="22"/>
          <w:szCs w:val="22"/>
        </w:rPr>
        <w:t xml:space="preserve">Agency: </w:t>
      </w:r>
    </w:p>
    <w:p w14:paraId="457103DD" w14:textId="1082AF80" w:rsidR="00174FC8" w:rsidRPr="00325FE7" w:rsidRDefault="00174FC8" w:rsidP="008539F8">
      <w:pPr>
        <w:pStyle w:val="xmsonormal"/>
        <w:spacing w:before="0" w:beforeAutospacing="0" w:after="0" w:afterAutospacing="0"/>
        <w:rPr>
          <w:rFonts w:ascii="Calibri" w:hAnsi="Calibri" w:cs="Calibri"/>
          <w:b/>
          <w:bCs/>
          <w:color w:val="000000"/>
          <w:sz w:val="22"/>
          <w:szCs w:val="22"/>
        </w:rPr>
      </w:pPr>
      <w:r w:rsidRPr="00325FE7">
        <w:rPr>
          <w:rFonts w:ascii="Calibri" w:hAnsi="Calibri" w:cs="Calibri"/>
          <w:b/>
          <w:bCs/>
          <w:color w:val="000000"/>
          <w:sz w:val="22"/>
          <w:szCs w:val="22"/>
        </w:rPr>
        <w:t xml:space="preserve">Project Name: </w:t>
      </w:r>
    </w:p>
    <w:p w14:paraId="1BAE21A2" w14:textId="6EDCCE3B" w:rsidR="00174FC8" w:rsidRDefault="00174FC8" w:rsidP="00174FC8">
      <w:r w:rsidRPr="00325FE7">
        <w:rPr>
          <w:rFonts w:ascii="Calibri" w:hAnsi="Calibri" w:cs="Calibri"/>
          <w:b/>
          <w:bCs/>
          <w:color w:val="000000"/>
          <w:sz w:val="22"/>
          <w:szCs w:val="22"/>
        </w:rPr>
        <w:t>Name, phone email of contact:</w:t>
      </w:r>
      <w:r>
        <w:rPr>
          <w:rFonts w:ascii="Calibri" w:hAnsi="Calibri" w:cs="Calibri"/>
          <w:b/>
          <w:bCs/>
          <w:color w:val="000000"/>
          <w:sz w:val="22"/>
          <w:szCs w:val="22"/>
        </w:rPr>
        <w:t xml:space="preserve"> </w:t>
      </w:r>
    </w:p>
    <w:tbl>
      <w:tblPr>
        <w:tblW w:w="9720" w:type="dxa"/>
        <w:tblInd w:w="-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368"/>
        <w:gridCol w:w="9"/>
        <w:gridCol w:w="9"/>
        <w:gridCol w:w="9"/>
        <w:gridCol w:w="13"/>
        <w:gridCol w:w="7867"/>
        <w:gridCol w:w="720"/>
        <w:gridCol w:w="725"/>
      </w:tblGrid>
      <w:tr w:rsidR="00FC600D" w14:paraId="754E65A1" w14:textId="77777777" w:rsidTr="4C7B27BF">
        <w:trPr>
          <w:trHeight w:val="367"/>
        </w:trPr>
        <w:tc>
          <w:tcPr>
            <w:tcW w:w="9720" w:type="dxa"/>
            <w:gridSpan w:val="8"/>
            <w:shd w:val="clear" w:color="auto" w:fill="D0CECE" w:themeFill="background2" w:themeFillShade="E6"/>
            <w:vAlign w:val="center"/>
          </w:tcPr>
          <w:p w14:paraId="5600BC8E" w14:textId="3F893E09" w:rsidR="00FC600D" w:rsidRPr="00FC600D" w:rsidRDefault="00FC600D" w:rsidP="00AA7284">
            <w:pPr>
              <w:jc w:val="center"/>
              <w:rPr>
                <w:b/>
                <w:bCs/>
                <w:sz w:val="28"/>
                <w:szCs w:val="28"/>
              </w:rPr>
            </w:pPr>
            <w:r w:rsidRPr="00FC600D">
              <w:rPr>
                <w:b/>
                <w:bCs/>
                <w:sz w:val="28"/>
                <w:szCs w:val="28"/>
              </w:rPr>
              <w:t>Project Info</w:t>
            </w:r>
          </w:p>
        </w:tc>
      </w:tr>
      <w:tr w:rsidR="00FC600D" w14:paraId="501BE859" w14:textId="77777777" w:rsidTr="4C7B27BF">
        <w:trPr>
          <w:trHeight w:val="350"/>
        </w:trPr>
        <w:tc>
          <w:tcPr>
            <w:tcW w:w="9720" w:type="dxa"/>
            <w:gridSpan w:val="8"/>
          </w:tcPr>
          <w:p w14:paraId="7FCF55CF" w14:textId="09867561" w:rsidR="00FC600D" w:rsidRPr="00A6609E" w:rsidRDefault="00FC600D" w:rsidP="00AA7284">
            <w:pPr>
              <w:jc w:val="both"/>
              <w:rPr>
                <w:b/>
                <w:bCs/>
              </w:rPr>
            </w:pPr>
            <w:r w:rsidRPr="00A6609E">
              <w:rPr>
                <w:b/>
                <w:bCs/>
              </w:rPr>
              <w:t>CoC Application Type</w:t>
            </w:r>
            <w:r w:rsidR="00A6609E" w:rsidRPr="00A6609E">
              <w:rPr>
                <w:b/>
                <w:bCs/>
              </w:rPr>
              <w:t>:</w:t>
            </w:r>
          </w:p>
        </w:tc>
      </w:tr>
      <w:tr w:rsidR="00FC600D" w14:paraId="3E024FB5" w14:textId="77777777" w:rsidTr="4C7B27BF">
        <w:trPr>
          <w:trHeight w:val="350"/>
        </w:trPr>
        <w:tc>
          <w:tcPr>
            <w:tcW w:w="9720" w:type="dxa"/>
            <w:gridSpan w:val="8"/>
          </w:tcPr>
          <w:p w14:paraId="2FAC7FB7" w14:textId="195E4BCD" w:rsidR="00A6609E" w:rsidRDefault="00000000" w:rsidP="00AA7284">
            <w:pPr>
              <w:tabs>
                <w:tab w:val="left" w:pos="770"/>
              </w:tabs>
              <w:jc w:val="both"/>
            </w:pPr>
            <w:sdt>
              <w:sdtPr>
                <w:rPr>
                  <w:b/>
                  <w:bCs/>
                </w:rPr>
                <w:id w:val="-411314541"/>
                <w14:checkbox>
                  <w14:checked w14:val="0"/>
                  <w14:checkedState w14:val="2612" w14:font="MS Gothic"/>
                  <w14:uncheckedState w14:val="2610" w14:font="MS Gothic"/>
                </w14:checkbox>
              </w:sdtPr>
              <w:sdtContent>
                <w:r w:rsidR="00FC600D" w:rsidRPr="006A6829">
                  <w:rPr>
                    <w:rFonts w:ascii="MS Gothic" w:eastAsia="MS Gothic" w:hAnsi="MS Gothic" w:hint="eastAsia"/>
                    <w:b/>
                    <w:bCs/>
                  </w:rPr>
                  <w:t>☐</w:t>
                </w:r>
              </w:sdtContent>
            </w:sdt>
            <w:r w:rsidR="00FC600D">
              <w:t xml:space="preserve"> Renewal </w:t>
            </w:r>
            <w:r w:rsidR="00FC600D" w:rsidRPr="00F246FF">
              <w:t xml:space="preserve">Project          </w:t>
            </w:r>
            <w:sdt>
              <w:sdtPr>
                <w:rPr>
                  <w:b/>
                  <w:bCs/>
                </w:rPr>
                <w:id w:val="684562822"/>
                <w14:checkbox>
                  <w14:checked w14:val="0"/>
                  <w14:checkedState w14:val="2612" w14:font="MS Gothic"/>
                  <w14:uncheckedState w14:val="2610" w14:font="MS Gothic"/>
                </w14:checkbox>
              </w:sdtPr>
              <w:sdtContent>
                <w:r w:rsidR="002D615B">
                  <w:rPr>
                    <w:rFonts w:ascii="MS Gothic" w:eastAsia="MS Gothic" w:hAnsi="MS Gothic" w:hint="eastAsia"/>
                    <w:b/>
                    <w:bCs/>
                  </w:rPr>
                  <w:t>☐</w:t>
                </w:r>
              </w:sdtContent>
            </w:sdt>
            <w:r w:rsidR="00FC600D" w:rsidRPr="00F246FF">
              <w:t xml:space="preserve"> New Project</w:t>
            </w:r>
            <w:r w:rsidR="00FC600D">
              <w:t xml:space="preserve">         </w:t>
            </w:r>
            <w:r w:rsidR="00A6609E">
              <w:t xml:space="preserve">    </w:t>
            </w:r>
            <w:sdt>
              <w:sdtPr>
                <w:rPr>
                  <w:b/>
                  <w:bCs/>
                </w:rPr>
                <w:id w:val="517825503"/>
                <w14:checkbox>
                  <w14:checked w14:val="0"/>
                  <w14:checkedState w14:val="2612" w14:font="MS Gothic"/>
                  <w14:uncheckedState w14:val="2610" w14:font="MS Gothic"/>
                </w14:checkbox>
              </w:sdtPr>
              <w:sdtContent>
                <w:r w:rsidR="006A6829" w:rsidRPr="006A6829">
                  <w:rPr>
                    <w:rFonts w:ascii="MS Gothic" w:eastAsia="MS Gothic" w:hAnsi="MS Gothic" w:hint="eastAsia"/>
                    <w:b/>
                    <w:bCs/>
                  </w:rPr>
                  <w:t>☐</w:t>
                </w:r>
              </w:sdtContent>
            </w:sdt>
            <w:r w:rsidR="00A6609E">
              <w:t xml:space="preserve"> </w:t>
            </w:r>
            <w:r w:rsidR="0051162D">
              <w:t>New Project - Expansion</w:t>
            </w:r>
          </w:p>
          <w:p w14:paraId="7D263669" w14:textId="3C534614" w:rsidR="00FC600D" w:rsidRDefault="00000000" w:rsidP="00AA7284">
            <w:pPr>
              <w:tabs>
                <w:tab w:val="left" w:pos="770"/>
              </w:tabs>
              <w:jc w:val="both"/>
            </w:pPr>
            <w:sdt>
              <w:sdtPr>
                <w:rPr>
                  <w:b/>
                  <w:bCs/>
                </w:rPr>
                <w:id w:val="707067607"/>
                <w14:checkbox>
                  <w14:checked w14:val="0"/>
                  <w14:checkedState w14:val="2612" w14:font="MS Gothic"/>
                  <w14:uncheckedState w14:val="2610" w14:font="MS Gothic"/>
                </w14:checkbox>
              </w:sdtPr>
              <w:sdtContent>
                <w:r w:rsidR="006A6829">
                  <w:rPr>
                    <w:rFonts w:ascii="MS Gothic" w:eastAsia="MS Gothic" w:hAnsi="MS Gothic" w:hint="eastAsia"/>
                    <w:b/>
                    <w:bCs/>
                  </w:rPr>
                  <w:t>☐</w:t>
                </w:r>
              </w:sdtContent>
            </w:sdt>
            <w:r w:rsidR="00FC600D">
              <w:t xml:space="preserve"> New Project</w:t>
            </w:r>
            <w:r w:rsidR="00A6609E">
              <w:t xml:space="preserve"> </w:t>
            </w:r>
            <w:r w:rsidR="00C9082C">
              <w:t>–</w:t>
            </w:r>
            <w:r w:rsidR="0051162D">
              <w:t xml:space="preserve"> Transition</w:t>
            </w:r>
            <w:r w:rsidR="00823C6A">
              <w:t xml:space="preserve"> or </w:t>
            </w:r>
            <w:r w:rsidR="00C9082C">
              <w:t>Replacement</w:t>
            </w:r>
            <w:r w:rsidR="00FC600D">
              <w:t xml:space="preserve">     </w:t>
            </w:r>
            <w:sdt>
              <w:sdtPr>
                <w:rPr>
                  <w:b/>
                  <w:bCs/>
                </w:rPr>
                <w:id w:val="725497585"/>
                <w14:checkbox>
                  <w14:checked w14:val="0"/>
                  <w14:checkedState w14:val="2612" w14:font="MS Gothic"/>
                  <w14:uncheckedState w14:val="2610" w14:font="MS Gothic"/>
                </w14:checkbox>
              </w:sdtPr>
              <w:sdtContent>
                <w:r w:rsidR="00BF45EB" w:rsidRPr="006A6829">
                  <w:rPr>
                    <w:rFonts w:ascii="MS Gothic" w:eastAsia="MS Gothic" w:hAnsi="MS Gothic" w:hint="eastAsia"/>
                    <w:b/>
                    <w:bCs/>
                  </w:rPr>
                  <w:t>☐</w:t>
                </w:r>
              </w:sdtContent>
            </w:sdt>
            <w:r w:rsidR="00BF45EB">
              <w:t xml:space="preserve"> New Project - Reallocation</w:t>
            </w:r>
            <w:r w:rsidR="00FC600D">
              <w:t xml:space="preserve"> </w:t>
            </w:r>
            <w:r w:rsidR="00A6609E">
              <w:t xml:space="preserve"> </w:t>
            </w:r>
            <w:sdt>
              <w:sdtPr>
                <w:rPr>
                  <w:b/>
                  <w:bCs/>
                </w:rPr>
                <w:id w:val="-296069966"/>
                <w14:checkbox>
                  <w14:checked w14:val="0"/>
                  <w14:checkedState w14:val="2612" w14:font="MS Gothic"/>
                  <w14:uncheckedState w14:val="2610" w14:font="MS Gothic"/>
                </w14:checkbox>
              </w:sdtPr>
              <w:sdtContent>
                <w:r w:rsidR="00941A75" w:rsidRPr="006A6829">
                  <w:rPr>
                    <w:rFonts w:ascii="MS Gothic" w:eastAsia="MS Gothic" w:hAnsi="MS Gothic" w:hint="eastAsia"/>
                    <w:b/>
                    <w:bCs/>
                  </w:rPr>
                  <w:t>☐</w:t>
                </w:r>
              </w:sdtContent>
            </w:sdt>
            <w:r w:rsidR="00941A75">
              <w:t xml:space="preserve"> Renewal </w:t>
            </w:r>
            <w:r w:rsidR="00941A75" w:rsidRPr="00F246FF">
              <w:t xml:space="preserve">Project </w:t>
            </w:r>
            <w:r w:rsidR="00941A75">
              <w:t>- YHDP</w:t>
            </w:r>
            <w:r w:rsidR="00941A75" w:rsidRPr="00F246FF">
              <w:t xml:space="preserve">   </w:t>
            </w:r>
            <w:r w:rsidR="00A6609E">
              <w:t xml:space="preserve">    </w:t>
            </w:r>
            <w:sdt>
              <w:sdtPr>
                <w:rPr>
                  <w:b/>
                  <w:bCs/>
                </w:rPr>
                <w:id w:val="-1718730709"/>
                <w14:checkbox>
                  <w14:checked w14:val="0"/>
                  <w14:checkedState w14:val="2612" w14:font="MS Gothic"/>
                  <w14:uncheckedState w14:val="2610" w14:font="MS Gothic"/>
                </w14:checkbox>
              </w:sdtPr>
              <w:sdtContent>
                <w:r w:rsidR="005D2585" w:rsidRPr="006A6829">
                  <w:rPr>
                    <w:rFonts w:ascii="MS Gothic" w:eastAsia="MS Gothic" w:hAnsi="MS Gothic" w:hint="eastAsia"/>
                    <w:b/>
                    <w:bCs/>
                  </w:rPr>
                  <w:t>☐</w:t>
                </w:r>
              </w:sdtContent>
            </w:sdt>
            <w:r w:rsidR="005D2585">
              <w:t xml:space="preserve"> Renewal </w:t>
            </w:r>
            <w:r w:rsidR="005D2585" w:rsidRPr="00F246FF">
              <w:t xml:space="preserve">Project  </w:t>
            </w:r>
            <w:r w:rsidR="005D2585">
              <w:t xml:space="preserve">- Consolidation    </w:t>
            </w:r>
            <w:sdt>
              <w:sdtPr>
                <w:rPr>
                  <w:b/>
                  <w:bCs/>
                </w:rPr>
                <w:id w:val="-846478946"/>
                <w14:checkbox>
                  <w14:checked w14:val="0"/>
                  <w14:checkedState w14:val="2612" w14:font="MS Gothic"/>
                  <w14:uncheckedState w14:val="2610" w14:font="MS Gothic"/>
                </w14:checkbox>
              </w:sdtPr>
              <w:sdtContent>
                <w:r w:rsidR="005D2585" w:rsidRPr="006A6829">
                  <w:rPr>
                    <w:rFonts w:ascii="MS Gothic" w:eastAsia="MS Gothic" w:hAnsi="MS Gothic" w:hint="eastAsia"/>
                    <w:b/>
                    <w:bCs/>
                  </w:rPr>
                  <w:t>☐</w:t>
                </w:r>
              </w:sdtContent>
            </w:sdt>
            <w:r w:rsidR="005D2585">
              <w:t xml:space="preserve"> Renewal </w:t>
            </w:r>
            <w:r w:rsidR="005D2585" w:rsidRPr="00F246FF">
              <w:t xml:space="preserve">Project </w:t>
            </w:r>
            <w:r w:rsidR="005D2585">
              <w:t>- Reallocation</w:t>
            </w:r>
          </w:p>
        </w:tc>
      </w:tr>
      <w:tr w:rsidR="00FA0821" w14:paraId="79069919" w14:textId="77777777" w:rsidTr="4C7B27BF">
        <w:trPr>
          <w:trHeight w:val="350"/>
        </w:trPr>
        <w:tc>
          <w:tcPr>
            <w:tcW w:w="9720" w:type="dxa"/>
            <w:gridSpan w:val="8"/>
          </w:tcPr>
          <w:p w14:paraId="0769985B" w14:textId="45992948" w:rsidR="00FA0821" w:rsidRDefault="00AD2656" w:rsidP="00AA7284">
            <w:pPr>
              <w:tabs>
                <w:tab w:val="left" w:pos="770"/>
              </w:tabs>
              <w:jc w:val="both"/>
              <w:rPr>
                <w:b/>
                <w:bCs/>
              </w:rPr>
            </w:pPr>
            <w:r>
              <w:rPr>
                <w:b/>
                <w:bCs/>
              </w:rPr>
              <w:t xml:space="preserve">New Projects:  </w:t>
            </w:r>
            <w:sdt>
              <w:sdtPr>
                <w:rPr>
                  <w:b/>
                  <w:bCs/>
                </w:rPr>
                <w:id w:val="-1546367924"/>
                <w14:checkbox>
                  <w14:checked w14:val="0"/>
                  <w14:checkedState w14:val="2612" w14:font="MS Gothic"/>
                  <w14:uncheckedState w14:val="2610" w14:font="MS Gothic"/>
                </w14:checkbox>
              </w:sdtPr>
              <w:sdtContent>
                <w:r>
                  <w:rPr>
                    <w:rFonts w:ascii="MS Gothic" w:eastAsia="MS Gothic" w:hAnsi="MS Gothic" w:hint="eastAsia"/>
                    <w:b/>
                    <w:bCs/>
                  </w:rPr>
                  <w:t>☐</w:t>
                </w:r>
              </w:sdtContent>
            </w:sdt>
            <w:r w:rsidR="00C060C5" w:rsidRPr="00F246FF">
              <w:t xml:space="preserve"> </w:t>
            </w:r>
            <w:r w:rsidR="00C060C5">
              <w:t xml:space="preserve">New Project - CoC Bonus       </w:t>
            </w:r>
            <w:sdt>
              <w:sdtPr>
                <w:rPr>
                  <w:b/>
                  <w:bCs/>
                </w:rPr>
                <w:id w:val="-1433822457"/>
                <w14:checkbox>
                  <w14:checked w14:val="0"/>
                  <w14:checkedState w14:val="2612" w14:font="MS Gothic"/>
                  <w14:uncheckedState w14:val="2610" w14:font="MS Gothic"/>
                </w14:checkbox>
              </w:sdtPr>
              <w:sdtContent>
                <w:r w:rsidR="00C060C5">
                  <w:rPr>
                    <w:rFonts w:ascii="MS Gothic" w:eastAsia="MS Gothic" w:hAnsi="MS Gothic" w:hint="eastAsia"/>
                    <w:b/>
                    <w:bCs/>
                  </w:rPr>
                  <w:t>☐</w:t>
                </w:r>
              </w:sdtContent>
            </w:sdt>
            <w:r w:rsidR="00C060C5" w:rsidRPr="00F246FF">
              <w:t xml:space="preserve"> </w:t>
            </w:r>
            <w:r>
              <w:t xml:space="preserve">New Project - </w:t>
            </w:r>
            <w:r w:rsidR="00C060C5">
              <w:t>DV Bonus</w:t>
            </w:r>
          </w:p>
        </w:tc>
      </w:tr>
      <w:tr w:rsidR="00FC600D" w14:paraId="44DDEF49" w14:textId="77777777" w:rsidTr="4C7B27BF">
        <w:trPr>
          <w:trHeight w:val="350"/>
        </w:trPr>
        <w:tc>
          <w:tcPr>
            <w:tcW w:w="9720" w:type="dxa"/>
            <w:gridSpan w:val="8"/>
          </w:tcPr>
          <w:p w14:paraId="7F3239BC" w14:textId="5A768111" w:rsidR="00FC600D" w:rsidRPr="00A6609E" w:rsidRDefault="00A6609E" w:rsidP="00AA7284">
            <w:pPr>
              <w:rPr>
                <w:b/>
                <w:bCs/>
              </w:rPr>
            </w:pPr>
            <w:r w:rsidRPr="00A6609E">
              <w:rPr>
                <w:b/>
                <w:bCs/>
              </w:rPr>
              <w:t>CoC Application Project Category:</w:t>
            </w:r>
          </w:p>
        </w:tc>
      </w:tr>
      <w:tr w:rsidR="006A6829" w14:paraId="55349AB4" w14:textId="77777777" w:rsidTr="4C7B27BF">
        <w:trPr>
          <w:trHeight w:val="350"/>
        </w:trPr>
        <w:tc>
          <w:tcPr>
            <w:tcW w:w="9720" w:type="dxa"/>
            <w:gridSpan w:val="8"/>
          </w:tcPr>
          <w:p w14:paraId="49273E3A" w14:textId="77777777" w:rsidR="00DF3862" w:rsidRDefault="00000000" w:rsidP="00AA7284">
            <w:sdt>
              <w:sdtPr>
                <w:rPr>
                  <w:b/>
                  <w:bCs/>
                </w:rPr>
                <w:id w:val="-533808637"/>
                <w14:checkbox>
                  <w14:checked w14:val="0"/>
                  <w14:checkedState w14:val="2612" w14:font="MS Gothic"/>
                  <w14:uncheckedState w14:val="2610" w14:font="MS Gothic"/>
                </w14:checkbox>
              </w:sdtPr>
              <w:sdtContent>
                <w:r w:rsidR="003877C7">
                  <w:rPr>
                    <w:rFonts w:ascii="MS Gothic" w:eastAsia="MS Gothic" w:hAnsi="MS Gothic" w:hint="eastAsia"/>
                    <w:b/>
                    <w:bCs/>
                  </w:rPr>
                  <w:t>☐</w:t>
                </w:r>
              </w:sdtContent>
            </w:sdt>
            <w:r w:rsidR="006A6829" w:rsidRPr="00F246FF">
              <w:t xml:space="preserve"> PH-PSH</w:t>
            </w:r>
            <w:r w:rsidR="006A6829">
              <w:t xml:space="preserve">     </w:t>
            </w:r>
            <w:sdt>
              <w:sdtPr>
                <w:rPr>
                  <w:b/>
                  <w:bCs/>
                </w:rPr>
                <w:id w:val="-611518396"/>
                <w14:checkbox>
                  <w14:checked w14:val="0"/>
                  <w14:checkedState w14:val="2612" w14:font="MS Gothic"/>
                  <w14:uncheckedState w14:val="2610" w14:font="MS Gothic"/>
                </w14:checkbox>
              </w:sdtPr>
              <w:sdtContent>
                <w:r w:rsidR="006A6829" w:rsidRPr="006A6829">
                  <w:rPr>
                    <w:rFonts w:ascii="MS Gothic" w:eastAsia="MS Gothic" w:hAnsi="MS Gothic" w:hint="eastAsia"/>
                    <w:b/>
                    <w:bCs/>
                  </w:rPr>
                  <w:t>☐</w:t>
                </w:r>
              </w:sdtContent>
            </w:sdt>
            <w:r w:rsidR="006A6829">
              <w:t xml:space="preserve"> PH-RRH     </w:t>
            </w:r>
            <w:sdt>
              <w:sdtPr>
                <w:rPr>
                  <w:b/>
                  <w:bCs/>
                </w:rPr>
                <w:id w:val="1256942998"/>
                <w14:checkbox>
                  <w14:checked w14:val="0"/>
                  <w14:checkedState w14:val="2612" w14:font="MS Gothic"/>
                  <w14:uncheckedState w14:val="2610" w14:font="MS Gothic"/>
                </w14:checkbox>
              </w:sdtPr>
              <w:sdtContent>
                <w:r w:rsidR="006A6829" w:rsidRPr="006A6829">
                  <w:rPr>
                    <w:rFonts w:ascii="MS Gothic" w:eastAsia="MS Gothic" w:hAnsi="MS Gothic" w:hint="eastAsia"/>
                    <w:b/>
                    <w:bCs/>
                  </w:rPr>
                  <w:t>☐</w:t>
                </w:r>
              </w:sdtContent>
            </w:sdt>
            <w:r w:rsidR="006A6829">
              <w:t xml:space="preserve"> TH-PSH     </w:t>
            </w:r>
            <w:sdt>
              <w:sdtPr>
                <w:rPr>
                  <w:b/>
                  <w:bCs/>
                </w:rPr>
                <w:id w:val="-2072117312"/>
                <w14:checkbox>
                  <w14:checked w14:val="0"/>
                  <w14:checkedState w14:val="2612" w14:font="MS Gothic"/>
                  <w14:uncheckedState w14:val="2610" w14:font="MS Gothic"/>
                </w14:checkbox>
              </w:sdtPr>
              <w:sdtContent>
                <w:r w:rsidR="006A6829" w:rsidRPr="006A6829">
                  <w:rPr>
                    <w:rFonts w:ascii="MS Gothic" w:eastAsia="MS Gothic" w:hAnsi="MS Gothic" w:hint="eastAsia"/>
                    <w:b/>
                    <w:bCs/>
                  </w:rPr>
                  <w:t>☐</w:t>
                </w:r>
              </w:sdtContent>
            </w:sdt>
            <w:r w:rsidR="006A6829">
              <w:t xml:space="preserve"> SSO     </w:t>
            </w:r>
            <w:sdt>
              <w:sdtPr>
                <w:rPr>
                  <w:b/>
                  <w:bCs/>
                </w:rPr>
                <w:id w:val="322245007"/>
                <w14:checkbox>
                  <w14:checked w14:val="0"/>
                  <w14:checkedState w14:val="2612" w14:font="MS Gothic"/>
                  <w14:uncheckedState w14:val="2610" w14:font="MS Gothic"/>
                </w14:checkbox>
              </w:sdtPr>
              <w:sdtContent>
                <w:r w:rsidR="006A6829">
                  <w:rPr>
                    <w:rFonts w:ascii="MS Gothic" w:eastAsia="MS Gothic" w:hAnsi="MS Gothic" w:hint="eastAsia"/>
                    <w:b/>
                    <w:bCs/>
                  </w:rPr>
                  <w:t>☐</w:t>
                </w:r>
              </w:sdtContent>
            </w:sdt>
            <w:r w:rsidR="006A6829">
              <w:t xml:space="preserve"> SSO-CE     </w:t>
            </w:r>
            <w:sdt>
              <w:sdtPr>
                <w:rPr>
                  <w:b/>
                  <w:bCs/>
                </w:rPr>
                <w:id w:val="596070280"/>
                <w14:checkbox>
                  <w14:checked w14:val="0"/>
                  <w14:checkedState w14:val="2612" w14:font="MS Gothic"/>
                  <w14:uncheckedState w14:val="2610" w14:font="MS Gothic"/>
                </w14:checkbox>
              </w:sdtPr>
              <w:sdtContent>
                <w:r w:rsidR="006A6829" w:rsidRPr="006A6829">
                  <w:rPr>
                    <w:rFonts w:ascii="MS Gothic" w:eastAsia="MS Gothic" w:hAnsi="MS Gothic" w:hint="eastAsia"/>
                    <w:b/>
                    <w:bCs/>
                  </w:rPr>
                  <w:t>☐</w:t>
                </w:r>
              </w:sdtContent>
            </w:sdt>
            <w:r w:rsidR="006A6829">
              <w:t xml:space="preserve"> HMIS </w:t>
            </w:r>
            <w:r w:rsidR="006A6829" w:rsidRPr="006A6829">
              <w:rPr>
                <w:highlight w:val="yellow"/>
              </w:rPr>
              <w:t>(Use HMIS questionnaire)</w:t>
            </w:r>
          </w:p>
          <w:p w14:paraId="677A2D9C" w14:textId="13E55707" w:rsidR="006A6829" w:rsidRPr="00A6609E" w:rsidRDefault="00DF3862" w:rsidP="00AA7284">
            <w:pPr>
              <w:rPr>
                <w:b/>
                <w:bCs/>
              </w:rPr>
            </w:pPr>
            <w:r>
              <w:t xml:space="preserve">*TH/RRH projects may apply for renewal, but no new TH/RRH projects will be funded, and no current TH &amp; RRH programs may </w:t>
            </w:r>
            <w:r w:rsidR="00CB7F99">
              <w:t xml:space="preserve">consolidate to form a joint TH/RRH project. A TH/RRH project could apply for a transition grant to fully move the grant to one component or the other within one year. </w:t>
            </w:r>
            <w:r w:rsidR="006A6829">
              <w:t xml:space="preserve">       </w:t>
            </w:r>
          </w:p>
        </w:tc>
      </w:tr>
      <w:tr w:rsidR="0030647F" w14:paraId="1257FFD1" w14:textId="77777777" w:rsidTr="4C7B27BF">
        <w:trPr>
          <w:trHeight w:val="367"/>
        </w:trPr>
        <w:tc>
          <w:tcPr>
            <w:tcW w:w="9720" w:type="dxa"/>
            <w:gridSpan w:val="8"/>
            <w:tcBorders>
              <w:bottom w:val="single" w:sz="8" w:space="0" w:color="auto"/>
            </w:tcBorders>
            <w:shd w:val="clear" w:color="auto" w:fill="D0CECE" w:themeFill="background2" w:themeFillShade="E6"/>
          </w:tcPr>
          <w:p w14:paraId="56B90094" w14:textId="710F2CDC" w:rsidR="0030647F" w:rsidRPr="006A6829" w:rsidRDefault="00FB63D6" w:rsidP="0030647F">
            <w:pPr>
              <w:jc w:val="center"/>
            </w:pPr>
            <w:r>
              <w:rPr>
                <w:b/>
                <w:bCs/>
                <w:sz w:val="28"/>
                <w:szCs w:val="28"/>
              </w:rPr>
              <w:t>Thresh</w:t>
            </w:r>
            <w:r w:rsidR="00681570">
              <w:rPr>
                <w:b/>
                <w:bCs/>
                <w:sz w:val="28"/>
                <w:szCs w:val="28"/>
              </w:rPr>
              <w:t xml:space="preserve">old Questions &amp; </w:t>
            </w:r>
            <w:r w:rsidR="0030647F" w:rsidRPr="00FC600D">
              <w:rPr>
                <w:b/>
                <w:bCs/>
                <w:sz w:val="28"/>
                <w:szCs w:val="28"/>
              </w:rPr>
              <w:t xml:space="preserve">Project </w:t>
            </w:r>
            <w:r w:rsidR="0030647F">
              <w:rPr>
                <w:b/>
                <w:bCs/>
                <w:sz w:val="28"/>
                <w:szCs w:val="28"/>
              </w:rPr>
              <w:t xml:space="preserve">Administration </w:t>
            </w:r>
          </w:p>
        </w:tc>
      </w:tr>
      <w:tr w:rsidR="0098284F" w14:paraId="31825385" w14:textId="68DD8F21" w:rsidTr="4C7B27BF">
        <w:trPr>
          <w:trHeight w:val="358"/>
        </w:trPr>
        <w:tc>
          <w:tcPr>
            <w:tcW w:w="8275" w:type="dxa"/>
            <w:gridSpan w:val="6"/>
          </w:tcPr>
          <w:p w14:paraId="14C3AAF6" w14:textId="3B31A8A4" w:rsidR="0098284F" w:rsidRPr="00AA7284" w:rsidRDefault="0098284F" w:rsidP="00174FC8">
            <w:pPr>
              <w:spacing w:before="120" w:after="120"/>
              <w:rPr>
                <w:b/>
                <w:bCs/>
              </w:rPr>
            </w:pPr>
            <w:r w:rsidRPr="00AA7284">
              <w:rPr>
                <w:b/>
                <w:bCs/>
              </w:rPr>
              <w:t xml:space="preserve">For </w:t>
            </w:r>
            <w:r w:rsidRPr="0098284F">
              <w:rPr>
                <w:b/>
                <w:bCs/>
                <w:i/>
                <w:iCs/>
              </w:rPr>
              <w:t>Renewal Projects</w:t>
            </w:r>
            <w:r>
              <w:rPr>
                <w:b/>
                <w:bCs/>
              </w:rPr>
              <w:t xml:space="preserve"> only</w:t>
            </w:r>
            <w:r w:rsidRPr="00AA7284">
              <w:rPr>
                <w:b/>
                <w:bCs/>
              </w:rPr>
              <w:t>:</w:t>
            </w:r>
          </w:p>
        </w:tc>
        <w:tc>
          <w:tcPr>
            <w:tcW w:w="720" w:type="dxa"/>
          </w:tcPr>
          <w:p w14:paraId="11F1896D" w14:textId="7C38F7D0" w:rsidR="0098284F" w:rsidRPr="00AA7284" w:rsidRDefault="0098284F" w:rsidP="00174FC8">
            <w:pPr>
              <w:spacing w:before="120" w:after="120"/>
              <w:jc w:val="center"/>
              <w:rPr>
                <w:b/>
                <w:bCs/>
              </w:rPr>
            </w:pPr>
            <w:r w:rsidRPr="00AA7284">
              <w:rPr>
                <w:b/>
                <w:bCs/>
              </w:rPr>
              <w:t>Yes</w:t>
            </w:r>
          </w:p>
        </w:tc>
        <w:tc>
          <w:tcPr>
            <w:tcW w:w="725" w:type="dxa"/>
          </w:tcPr>
          <w:p w14:paraId="16C8E678" w14:textId="6853A2E2" w:rsidR="0098284F" w:rsidRPr="00AA7284" w:rsidRDefault="0098284F" w:rsidP="00174FC8">
            <w:pPr>
              <w:spacing w:before="120" w:after="120"/>
              <w:jc w:val="center"/>
              <w:rPr>
                <w:b/>
                <w:bCs/>
              </w:rPr>
            </w:pPr>
            <w:r w:rsidRPr="00AA7284">
              <w:rPr>
                <w:b/>
                <w:bCs/>
              </w:rPr>
              <w:t>No</w:t>
            </w:r>
          </w:p>
        </w:tc>
      </w:tr>
      <w:tr w:rsidR="00AA7284" w14:paraId="67E83859" w14:textId="77777777" w:rsidTr="4C7B27BF">
        <w:trPr>
          <w:trHeight w:val="358"/>
        </w:trPr>
        <w:tc>
          <w:tcPr>
            <w:tcW w:w="8275" w:type="dxa"/>
            <w:gridSpan w:val="6"/>
          </w:tcPr>
          <w:p w14:paraId="3730A4A2" w14:textId="5C2ADB16" w:rsidR="00AA7284" w:rsidRPr="00AA7284" w:rsidRDefault="00AA7284" w:rsidP="00AA7284">
            <w:r>
              <w:t>Did you submit your previous year’s Annual Performance Report (APR) on time?</w:t>
            </w:r>
          </w:p>
        </w:tc>
        <w:tc>
          <w:tcPr>
            <w:tcW w:w="720" w:type="dxa"/>
          </w:tcPr>
          <w:p w14:paraId="60289AFD" w14:textId="771C6CBA" w:rsidR="00AA7284" w:rsidRPr="00AA7284" w:rsidRDefault="0098284F" w:rsidP="0098284F">
            <w:pPr>
              <w:rPr>
                <w:b/>
                <w:bCs/>
              </w:rPr>
            </w:pPr>
            <w:r>
              <w:t xml:space="preserve">  </w:t>
            </w:r>
            <w:sdt>
              <w:sdtPr>
                <w:rPr>
                  <w:b/>
                  <w:bCs/>
                </w:rPr>
                <w:id w:val="1541323747"/>
                <w14:checkbox>
                  <w14:checked w14:val="0"/>
                  <w14:checkedState w14:val="2612" w14:font="MS Gothic"/>
                  <w14:uncheckedState w14:val="2610" w14:font="MS Gothic"/>
                </w14:checkbox>
              </w:sdtPr>
              <w:sdtContent>
                <w:r>
                  <w:rPr>
                    <w:rFonts w:ascii="MS Gothic" w:eastAsia="MS Gothic" w:hAnsi="MS Gothic" w:hint="eastAsia"/>
                    <w:b/>
                    <w:bCs/>
                  </w:rPr>
                  <w:t>☐</w:t>
                </w:r>
              </w:sdtContent>
            </w:sdt>
          </w:p>
        </w:tc>
        <w:tc>
          <w:tcPr>
            <w:tcW w:w="725" w:type="dxa"/>
          </w:tcPr>
          <w:p w14:paraId="10CEC856" w14:textId="290E21F2" w:rsidR="00AA7284" w:rsidRPr="00AA7284" w:rsidRDefault="00000000" w:rsidP="00AA7284">
            <w:pPr>
              <w:jc w:val="center"/>
              <w:rPr>
                <w:b/>
                <w:bCs/>
              </w:rPr>
            </w:pPr>
            <w:sdt>
              <w:sdtPr>
                <w:rPr>
                  <w:b/>
                  <w:bCs/>
                </w:rPr>
                <w:id w:val="1309363156"/>
                <w14:checkbox>
                  <w14:checked w14:val="0"/>
                  <w14:checkedState w14:val="2612" w14:font="MS Gothic"/>
                  <w14:uncheckedState w14:val="2610" w14:font="MS Gothic"/>
                </w14:checkbox>
              </w:sdtPr>
              <w:sdtContent>
                <w:r w:rsidR="0098284F" w:rsidRPr="006A6829">
                  <w:rPr>
                    <w:rFonts w:ascii="MS Gothic" w:eastAsia="MS Gothic" w:hAnsi="MS Gothic" w:hint="eastAsia"/>
                    <w:b/>
                    <w:bCs/>
                  </w:rPr>
                  <w:t>☐</w:t>
                </w:r>
              </w:sdtContent>
            </w:sdt>
          </w:p>
        </w:tc>
      </w:tr>
      <w:tr w:rsidR="0098284F" w14:paraId="63F765E6" w14:textId="77777777" w:rsidTr="4C7B27BF">
        <w:trPr>
          <w:trHeight w:val="916"/>
        </w:trPr>
        <w:tc>
          <w:tcPr>
            <w:tcW w:w="8275" w:type="dxa"/>
            <w:gridSpan w:val="6"/>
          </w:tcPr>
          <w:p w14:paraId="64436B89" w14:textId="1C23BD0F" w:rsidR="0098284F" w:rsidRDefault="0098284F" w:rsidP="0098284F">
            <w:r>
              <w:t>Do you have any unresolved HUD</w:t>
            </w:r>
            <w:r w:rsidR="00D34E1F">
              <w:t xml:space="preserve"> or OHS</w:t>
            </w:r>
            <w:r>
              <w:t xml:space="preserve"> Monitoring or OIG Audit finding(s) concerning any previous grant term related to this renewal project request?</w:t>
            </w:r>
          </w:p>
          <w:p w14:paraId="58983220" w14:textId="77777777" w:rsidR="0098284F" w:rsidRDefault="0098284F" w:rsidP="0098284F">
            <w:pPr>
              <w:rPr>
                <w:b/>
                <w:bCs/>
                <w:sz w:val="20"/>
                <w:szCs w:val="20"/>
              </w:rPr>
            </w:pPr>
            <w:r>
              <w:rPr>
                <w:b/>
                <w:bCs/>
                <w:sz w:val="20"/>
                <w:szCs w:val="20"/>
              </w:rPr>
              <w:t xml:space="preserve">If yes, explain: </w:t>
            </w:r>
          </w:p>
          <w:p w14:paraId="2FA6DE87" w14:textId="258ACAF0" w:rsidR="00572B78" w:rsidRPr="00AA7284" w:rsidRDefault="00572B78" w:rsidP="0098284F">
            <w:pPr>
              <w:rPr>
                <w:b/>
                <w:bCs/>
                <w:sz w:val="20"/>
                <w:szCs w:val="20"/>
              </w:rPr>
            </w:pPr>
          </w:p>
        </w:tc>
        <w:tc>
          <w:tcPr>
            <w:tcW w:w="720" w:type="dxa"/>
          </w:tcPr>
          <w:p w14:paraId="6BAD073C" w14:textId="142CE3AA" w:rsidR="0098284F" w:rsidRDefault="0098284F" w:rsidP="0098284F">
            <w:pPr>
              <w:rPr>
                <w:b/>
                <w:bCs/>
              </w:rPr>
            </w:pPr>
            <w:r>
              <w:rPr>
                <w:b/>
                <w:bCs/>
              </w:rPr>
              <w:t xml:space="preserve">  </w:t>
            </w:r>
            <w:sdt>
              <w:sdtPr>
                <w:rPr>
                  <w:b/>
                  <w:bCs/>
                </w:rPr>
                <w:id w:val="-1581362617"/>
                <w14:checkbox>
                  <w14:checked w14:val="0"/>
                  <w14:checkedState w14:val="2612" w14:font="MS Gothic"/>
                  <w14:uncheckedState w14:val="2610" w14:font="MS Gothic"/>
                </w14:checkbox>
              </w:sdtPr>
              <w:sdtContent>
                <w:r>
                  <w:rPr>
                    <w:rFonts w:ascii="MS Gothic" w:eastAsia="MS Gothic" w:hAnsi="MS Gothic" w:hint="eastAsia"/>
                    <w:b/>
                    <w:bCs/>
                  </w:rPr>
                  <w:t>☐</w:t>
                </w:r>
              </w:sdtContent>
            </w:sdt>
          </w:p>
          <w:p w14:paraId="2FB39FC2" w14:textId="100D5CC7" w:rsidR="0098284F" w:rsidRPr="0098284F" w:rsidRDefault="0098284F" w:rsidP="0098284F"/>
        </w:tc>
        <w:tc>
          <w:tcPr>
            <w:tcW w:w="725" w:type="dxa"/>
          </w:tcPr>
          <w:p w14:paraId="1904B098" w14:textId="3C061850" w:rsidR="0098284F" w:rsidRPr="00AA7284" w:rsidRDefault="00000000" w:rsidP="0098284F">
            <w:pPr>
              <w:jc w:val="center"/>
              <w:rPr>
                <w:b/>
                <w:bCs/>
              </w:rPr>
            </w:pPr>
            <w:sdt>
              <w:sdtPr>
                <w:rPr>
                  <w:b/>
                  <w:bCs/>
                </w:rPr>
                <w:id w:val="-738393818"/>
                <w14:checkbox>
                  <w14:checked w14:val="0"/>
                  <w14:checkedState w14:val="2612" w14:font="MS Gothic"/>
                  <w14:uncheckedState w14:val="2610" w14:font="MS Gothic"/>
                </w14:checkbox>
              </w:sdtPr>
              <w:sdtContent>
                <w:r w:rsidR="0098284F" w:rsidRPr="006A6829">
                  <w:rPr>
                    <w:rFonts w:ascii="MS Gothic" w:eastAsia="MS Gothic" w:hAnsi="MS Gothic" w:hint="eastAsia"/>
                    <w:b/>
                    <w:bCs/>
                  </w:rPr>
                  <w:t>☐</w:t>
                </w:r>
              </w:sdtContent>
            </w:sdt>
          </w:p>
        </w:tc>
      </w:tr>
      <w:tr w:rsidR="0098284F" w14:paraId="7FDE91DE" w14:textId="77777777" w:rsidTr="4C7B27BF">
        <w:trPr>
          <w:trHeight w:val="358"/>
        </w:trPr>
        <w:tc>
          <w:tcPr>
            <w:tcW w:w="8275" w:type="dxa"/>
            <w:gridSpan w:val="6"/>
          </w:tcPr>
          <w:p w14:paraId="004A3068" w14:textId="77D03D80" w:rsidR="0098284F" w:rsidRDefault="0098284F" w:rsidP="0098284F">
            <w:r>
              <w:t xml:space="preserve">Do you draw funds </w:t>
            </w:r>
            <w:r w:rsidR="00042576">
              <w:t xml:space="preserve">at least </w:t>
            </w:r>
            <w:r>
              <w:t>quarterly for your current renewal project?</w:t>
            </w:r>
          </w:p>
        </w:tc>
        <w:tc>
          <w:tcPr>
            <w:tcW w:w="720" w:type="dxa"/>
          </w:tcPr>
          <w:p w14:paraId="392FC770" w14:textId="55D621EA" w:rsidR="0098284F" w:rsidRPr="00AA7284" w:rsidRDefault="0098284F" w:rsidP="0098284F">
            <w:pPr>
              <w:rPr>
                <w:b/>
                <w:bCs/>
              </w:rPr>
            </w:pPr>
            <w:r>
              <w:t xml:space="preserve">  </w:t>
            </w:r>
            <w:sdt>
              <w:sdtPr>
                <w:rPr>
                  <w:b/>
                  <w:bCs/>
                </w:rPr>
                <w:id w:val="1815904687"/>
                <w14:checkbox>
                  <w14:checked w14:val="0"/>
                  <w14:checkedState w14:val="2612" w14:font="MS Gothic"/>
                  <w14:uncheckedState w14:val="2610" w14:font="MS Gothic"/>
                </w14:checkbox>
              </w:sdtPr>
              <w:sdtContent>
                <w:r>
                  <w:rPr>
                    <w:rFonts w:ascii="MS Gothic" w:eastAsia="MS Gothic" w:hAnsi="MS Gothic" w:hint="eastAsia"/>
                    <w:b/>
                    <w:bCs/>
                  </w:rPr>
                  <w:t>☐</w:t>
                </w:r>
              </w:sdtContent>
            </w:sdt>
          </w:p>
        </w:tc>
        <w:tc>
          <w:tcPr>
            <w:tcW w:w="725" w:type="dxa"/>
          </w:tcPr>
          <w:p w14:paraId="7902EA2C" w14:textId="12DFFDF4" w:rsidR="0098284F" w:rsidRPr="00AA7284" w:rsidRDefault="00000000" w:rsidP="0098284F">
            <w:pPr>
              <w:jc w:val="center"/>
              <w:rPr>
                <w:b/>
                <w:bCs/>
              </w:rPr>
            </w:pPr>
            <w:sdt>
              <w:sdtPr>
                <w:rPr>
                  <w:b/>
                  <w:bCs/>
                </w:rPr>
                <w:id w:val="1693648066"/>
                <w14:checkbox>
                  <w14:checked w14:val="0"/>
                  <w14:checkedState w14:val="2612" w14:font="MS Gothic"/>
                  <w14:uncheckedState w14:val="2610" w14:font="MS Gothic"/>
                </w14:checkbox>
              </w:sdtPr>
              <w:sdtContent>
                <w:r w:rsidR="0098284F" w:rsidRPr="006A6829">
                  <w:rPr>
                    <w:rFonts w:ascii="MS Gothic" w:eastAsia="MS Gothic" w:hAnsi="MS Gothic" w:hint="eastAsia"/>
                    <w:b/>
                    <w:bCs/>
                  </w:rPr>
                  <w:t>☐</w:t>
                </w:r>
              </w:sdtContent>
            </w:sdt>
          </w:p>
        </w:tc>
      </w:tr>
      <w:tr w:rsidR="0098284F" w14:paraId="7AA59B96" w14:textId="77777777" w:rsidTr="4C7B27BF">
        <w:trPr>
          <w:trHeight w:val="979"/>
        </w:trPr>
        <w:tc>
          <w:tcPr>
            <w:tcW w:w="8275" w:type="dxa"/>
            <w:gridSpan w:val="6"/>
          </w:tcPr>
          <w:p w14:paraId="3083032D" w14:textId="77777777" w:rsidR="0098284F" w:rsidRDefault="0098284F" w:rsidP="0098284F">
            <w:r>
              <w:t>Have any funds remained available for recapture by HUD for the most recently expired grant term related to this renewal project request?</w:t>
            </w:r>
          </w:p>
          <w:p w14:paraId="4CECD1AE" w14:textId="77777777" w:rsidR="0098284F" w:rsidRDefault="0098284F" w:rsidP="0098284F">
            <w:pPr>
              <w:rPr>
                <w:b/>
                <w:bCs/>
                <w:sz w:val="20"/>
                <w:szCs w:val="20"/>
              </w:rPr>
            </w:pPr>
            <w:r>
              <w:rPr>
                <w:b/>
                <w:bCs/>
                <w:sz w:val="20"/>
                <w:szCs w:val="20"/>
              </w:rPr>
              <w:t>If yes, explain:</w:t>
            </w:r>
          </w:p>
          <w:p w14:paraId="306AF28E" w14:textId="61C7E6C4" w:rsidR="00572B78" w:rsidRDefault="00572B78" w:rsidP="0098284F"/>
        </w:tc>
        <w:tc>
          <w:tcPr>
            <w:tcW w:w="720" w:type="dxa"/>
          </w:tcPr>
          <w:p w14:paraId="11E7FE51" w14:textId="4C94DB02" w:rsidR="0098284F" w:rsidRDefault="0098284F" w:rsidP="0098284F">
            <w:r>
              <w:lastRenderedPageBreak/>
              <w:t xml:space="preserve">  </w:t>
            </w:r>
            <w:sdt>
              <w:sdtPr>
                <w:rPr>
                  <w:b/>
                  <w:bCs/>
                </w:rPr>
                <w:id w:val="-1718504267"/>
                <w14:checkbox>
                  <w14:checked w14:val="0"/>
                  <w14:checkedState w14:val="2612" w14:font="MS Gothic"/>
                  <w14:uncheckedState w14:val="2610" w14:font="MS Gothic"/>
                </w14:checkbox>
              </w:sdtPr>
              <w:sdtContent>
                <w:r>
                  <w:rPr>
                    <w:rFonts w:ascii="MS Gothic" w:eastAsia="MS Gothic" w:hAnsi="MS Gothic" w:hint="eastAsia"/>
                    <w:b/>
                    <w:bCs/>
                  </w:rPr>
                  <w:t>☐</w:t>
                </w:r>
              </w:sdtContent>
            </w:sdt>
          </w:p>
        </w:tc>
        <w:tc>
          <w:tcPr>
            <w:tcW w:w="725" w:type="dxa"/>
          </w:tcPr>
          <w:p w14:paraId="0C141CE8" w14:textId="05A2ACBA" w:rsidR="0098284F" w:rsidRPr="006A6829" w:rsidRDefault="00000000" w:rsidP="0098284F">
            <w:pPr>
              <w:jc w:val="center"/>
              <w:rPr>
                <w:b/>
                <w:bCs/>
              </w:rPr>
            </w:pPr>
            <w:sdt>
              <w:sdtPr>
                <w:rPr>
                  <w:b/>
                  <w:bCs/>
                </w:rPr>
                <w:id w:val="-82613400"/>
                <w14:checkbox>
                  <w14:checked w14:val="0"/>
                  <w14:checkedState w14:val="2612" w14:font="MS Gothic"/>
                  <w14:uncheckedState w14:val="2610" w14:font="MS Gothic"/>
                </w14:checkbox>
              </w:sdtPr>
              <w:sdtContent>
                <w:r w:rsidR="0098284F" w:rsidRPr="006A6829">
                  <w:rPr>
                    <w:rFonts w:ascii="MS Gothic" w:eastAsia="MS Gothic" w:hAnsi="MS Gothic" w:hint="eastAsia"/>
                    <w:b/>
                    <w:bCs/>
                  </w:rPr>
                  <w:t>☐</w:t>
                </w:r>
              </w:sdtContent>
            </w:sdt>
          </w:p>
        </w:tc>
      </w:tr>
      <w:tr w:rsidR="0098284F" w14:paraId="03B6AD37" w14:textId="77777777" w:rsidTr="4C7B27BF">
        <w:trPr>
          <w:trHeight w:val="358"/>
        </w:trPr>
        <w:tc>
          <w:tcPr>
            <w:tcW w:w="8275" w:type="dxa"/>
            <w:gridSpan w:val="6"/>
          </w:tcPr>
          <w:p w14:paraId="54D45805" w14:textId="3F01E778" w:rsidR="0098284F" w:rsidRDefault="0098284F" w:rsidP="00174FC8">
            <w:pPr>
              <w:spacing w:before="120" w:after="120"/>
            </w:pPr>
            <w:r w:rsidRPr="00AA7284">
              <w:rPr>
                <w:b/>
                <w:bCs/>
              </w:rPr>
              <w:t xml:space="preserve">For </w:t>
            </w:r>
            <w:r w:rsidRPr="0098284F">
              <w:rPr>
                <w:b/>
                <w:bCs/>
                <w:i/>
                <w:iCs/>
              </w:rPr>
              <w:t>New Projects</w:t>
            </w:r>
            <w:r w:rsidRPr="00AA7284">
              <w:rPr>
                <w:b/>
                <w:bCs/>
              </w:rPr>
              <w:t xml:space="preserve"> </w:t>
            </w:r>
            <w:r>
              <w:rPr>
                <w:b/>
                <w:bCs/>
              </w:rPr>
              <w:t>only</w:t>
            </w:r>
            <w:r w:rsidRPr="00AA7284">
              <w:rPr>
                <w:b/>
                <w:bCs/>
              </w:rPr>
              <w:t>:</w:t>
            </w:r>
          </w:p>
        </w:tc>
        <w:tc>
          <w:tcPr>
            <w:tcW w:w="720" w:type="dxa"/>
          </w:tcPr>
          <w:p w14:paraId="71418DFB" w14:textId="6F31D65B" w:rsidR="0098284F" w:rsidRDefault="0098284F" w:rsidP="00174FC8">
            <w:pPr>
              <w:spacing w:before="120" w:after="120"/>
            </w:pPr>
            <w:r w:rsidRPr="00AA7284">
              <w:rPr>
                <w:b/>
                <w:bCs/>
              </w:rPr>
              <w:t>Yes</w:t>
            </w:r>
          </w:p>
        </w:tc>
        <w:tc>
          <w:tcPr>
            <w:tcW w:w="725" w:type="dxa"/>
          </w:tcPr>
          <w:p w14:paraId="7AF0D209" w14:textId="65F960F6" w:rsidR="0098284F" w:rsidRPr="006A6829" w:rsidRDefault="0098284F" w:rsidP="00174FC8">
            <w:pPr>
              <w:spacing w:before="120" w:after="120"/>
              <w:jc w:val="center"/>
              <w:rPr>
                <w:b/>
                <w:bCs/>
              </w:rPr>
            </w:pPr>
            <w:r w:rsidRPr="00AA7284">
              <w:rPr>
                <w:b/>
                <w:bCs/>
              </w:rPr>
              <w:t>No</w:t>
            </w:r>
          </w:p>
        </w:tc>
      </w:tr>
      <w:tr w:rsidR="0098284F" w14:paraId="21AF9C43" w14:textId="77777777" w:rsidTr="4C7B27BF">
        <w:trPr>
          <w:trHeight w:val="358"/>
        </w:trPr>
        <w:tc>
          <w:tcPr>
            <w:tcW w:w="8275" w:type="dxa"/>
            <w:gridSpan w:val="6"/>
          </w:tcPr>
          <w:p w14:paraId="5C3EF845" w14:textId="2A5699CA" w:rsidR="0098284F" w:rsidRDefault="0098284F" w:rsidP="0098284F">
            <w:r>
              <w:t>Does your project have any unresolved monitoring or audit findings from any other grant source?</w:t>
            </w:r>
          </w:p>
        </w:tc>
        <w:tc>
          <w:tcPr>
            <w:tcW w:w="720" w:type="dxa"/>
          </w:tcPr>
          <w:p w14:paraId="76C760BB" w14:textId="41FBFCFA" w:rsidR="0098284F" w:rsidRDefault="0098284F" w:rsidP="0098284F">
            <w:r>
              <w:t xml:space="preserve">  </w:t>
            </w:r>
            <w:sdt>
              <w:sdtPr>
                <w:rPr>
                  <w:b/>
                  <w:bCs/>
                </w:rPr>
                <w:id w:val="-1616900906"/>
                <w14:checkbox>
                  <w14:checked w14:val="0"/>
                  <w14:checkedState w14:val="2612" w14:font="MS Gothic"/>
                  <w14:uncheckedState w14:val="2610" w14:font="MS Gothic"/>
                </w14:checkbox>
              </w:sdtPr>
              <w:sdtContent>
                <w:r>
                  <w:rPr>
                    <w:rFonts w:ascii="MS Gothic" w:eastAsia="MS Gothic" w:hAnsi="MS Gothic" w:hint="eastAsia"/>
                    <w:b/>
                    <w:bCs/>
                  </w:rPr>
                  <w:t>☐</w:t>
                </w:r>
              </w:sdtContent>
            </w:sdt>
          </w:p>
        </w:tc>
        <w:tc>
          <w:tcPr>
            <w:tcW w:w="725" w:type="dxa"/>
          </w:tcPr>
          <w:p w14:paraId="59D6D4D4" w14:textId="6AD7AB8A" w:rsidR="0098284F" w:rsidRPr="006A6829" w:rsidRDefault="00000000" w:rsidP="0098284F">
            <w:pPr>
              <w:jc w:val="center"/>
              <w:rPr>
                <w:b/>
                <w:bCs/>
              </w:rPr>
            </w:pPr>
            <w:sdt>
              <w:sdtPr>
                <w:rPr>
                  <w:b/>
                  <w:bCs/>
                </w:rPr>
                <w:id w:val="-891044626"/>
                <w14:checkbox>
                  <w14:checked w14:val="0"/>
                  <w14:checkedState w14:val="2612" w14:font="MS Gothic"/>
                  <w14:uncheckedState w14:val="2610" w14:font="MS Gothic"/>
                </w14:checkbox>
              </w:sdtPr>
              <w:sdtContent>
                <w:r w:rsidR="004777D5">
                  <w:rPr>
                    <w:rFonts w:ascii="MS Gothic" w:eastAsia="MS Gothic" w:hAnsi="MS Gothic" w:hint="eastAsia"/>
                    <w:b/>
                    <w:bCs/>
                  </w:rPr>
                  <w:t>☐</w:t>
                </w:r>
              </w:sdtContent>
            </w:sdt>
          </w:p>
        </w:tc>
      </w:tr>
      <w:tr w:rsidR="00FB777C" w14:paraId="3655F39C" w14:textId="77777777" w:rsidTr="00B603B7">
        <w:trPr>
          <w:trHeight w:val="358"/>
        </w:trPr>
        <w:tc>
          <w:tcPr>
            <w:tcW w:w="9720" w:type="dxa"/>
            <w:gridSpan w:val="8"/>
          </w:tcPr>
          <w:p w14:paraId="17626F56" w14:textId="273720B4" w:rsidR="00FB777C" w:rsidRDefault="00F435DB" w:rsidP="004D693C">
            <w:pPr>
              <w:spacing w:after="120"/>
              <w:rPr>
                <w:b/>
                <w:bCs/>
              </w:rPr>
            </w:pPr>
            <w:r>
              <w:rPr>
                <w:b/>
                <w:bCs/>
              </w:rPr>
              <w:t>Briefly</w:t>
            </w:r>
            <w:r w:rsidR="00FB777C" w:rsidRPr="0089057F">
              <w:rPr>
                <w:b/>
                <w:bCs/>
              </w:rPr>
              <w:t xml:space="preserve"> describe how you will start and fully implement the proposed project, including your timeline for when the project will be open and operating at its full capacity:</w:t>
            </w:r>
          </w:p>
        </w:tc>
      </w:tr>
      <w:tr w:rsidR="00B43C0C" w14:paraId="60FA794D" w14:textId="77777777" w:rsidTr="00B603B7">
        <w:trPr>
          <w:trHeight w:val="358"/>
        </w:trPr>
        <w:tc>
          <w:tcPr>
            <w:tcW w:w="9720" w:type="dxa"/>
            <w:gridSpan w:val="8"/>
          </w:tcPr>
          <w:p w14:paraId="6272963C" w14:textId="6A2504CF" w:rsidR="00B43C0C" w:rsidRPr="0089057F" w:rsidRDefault="00B43C0C" w:rsidP="00FB777C">
            <w:pPr>
              <w:spacing w:after="120"/>
              <w:rPr>
                <w:b/>
                <w:bCs/>
              </w:rPr>
            </w:pPr>
            <w:r>
              <w:rPr>
                <w:b/>
                <w:bCs/>
              </w:rPr>
              <w:t xml:space="preserve">For </w:t>
            </w:r>
            <w:r>
              <w:rPr>
                <w:b/>
                <w:bCs/>
                <w:i/>
                <w:iCs/>
              </w:rPr>
              <w:t>Transitional Housing Projects</w:t>
            </w:r>
          </w:p>
        </w:tc>
      </w:tr>
      <w:tr w:rsidR="00FB777C" w14:paraId="57B7BBDC" w14:textId="77777777" w:rsidTr="003E7CF4">
        <w:trPr>
          <w:trHeight w:val="700"/>
        </w:trPr>
        <w:tc>
          <w:tcPr>
            <w:tcW w:w="408" w:type="dxa"/>
            <w:gridSpan w:val="5"/>
          </w:tcPr>
          <w:p w14:paraId="565F4673" w14:textId="284B1B2F" w:rsidR="00FB777C" w:rsidRDefault="00FB777C" w:rsidP="00FB777C">
            <w:pPr>
              <w:jc w:val="center"/>
              <w:rPr>
                <w:b/>
                <w:bCs/>
              </w:rPr>
            </w:pPr>
            <w:r>
              <w:t xml:space="preserve">A </w:t>
            </w:r>
          </w:p>
        </w:tc>
        <w:tc>
          <w:tcPr>
            <w:tcW w:w="9312" w:type="dxa"/>
            <w:gridSpan w:val="3"/>
          </w:tcPr>
          <w:p w14:paraId="57118F6A" w14:textId="09921E83" w:rsidR="00FB777C" w:rsidRDefault="00F435DB" w:rsidP="00FB777C">
            <w:pPr>
              <w:rPr>
                <w:b/>
                <w:bCs/>
              </w:rPr>
            </w:pPr>
            <w:r>
              <w:t>D</w:t>
            </w:r>
            <w:r w:rsidR="00FB777C">
              <w:t>escribe your plan for providing supportive services to clients, including any established partnerships. MOUs or other documents that reflect these agreements may be attached.</w:t>
            </w:r>
          </w:p>
        </w:tc>
      </w:tr>
      <w:tr w:rsidR="00FB777C" w14:paraId="72696776" w14:textId="77777777" w:rsidTr="00F435DB">
        <w:trPr>
          <w:trHeight w:val="808"/>
        </w:trPr>
        <w:tc>
          <w:tcPr>
            <w:tcW w:w="408" w:type="dxa"/>
            <w:gridSpan w:val="5"/>
          </w:tcPr>
          <w:p w14:paraId="556DBC91" w14:textId="0186FBBF" w:rsidR="00FB777C" w:rsidRDefault="00FB777C" w:rsidP="00FB777C">
            <w:pPr>
              <w:jc w:val="center"/>
            </w:pPr>
            <w:r>
              <w:t>B</w:t>
            </w:r>
          </w:p>
        </w:tc>
        <w:tc>
          <w:tcPr>
            <w:tcW w:w="9312" w:type="dxa"/>
            <w:gridSpan w:val="3"/>
          </w:tcPr>
          <w:p w14:paraId="6DE7D87F" w14:textId="5A68E0B1" w:rsidR="00FB777C" w:rsidRDefault="00F435DB" w:rsidP="00FB777C">
            <w:r>
              <w:t>D</w:t>
            </w:r>
            <w:r w:rsidR="00FB777C">
              <w:t>escribe your experience operating Transitional Housing or similar projects that have successfully helped homeless individuals and families exit homelessness within 24 months</w:t>
            </w:r>
            <w:r w:rsidR="007B505D">
              <w:t xml:space="preserve">, or </w:t>
            </w:r>
            <w:r w:rsidR="00476654">
              <w:t>describe the plan to ensure successful project exits</w:t>
            </w:r>
            <w:r w:rsidR="00807547">
              <w:t xml:space="preserve"> within 24 months</w:t>
            </w:r>
            <w:r w:rsidR="00FB777C">
              <w:t>.</w:t>
            </w:r>
          </w:p>
        </w:tc>
      </w:tr>
      <w:tr w:rsidR="00FB777C" w14:paraId="6812E83A" w14:textId="77777777" w:rsidTr="003E7CF4">
        <w:trPr>
          <w:trHeight w:val="700"/>
        </w:trPr>
        <w:tc>
          <w:tcPr>
            <w:tcW w:w="408" w:type="dxa"/>
            <w:gridSpan w:val="5"/>
          </w:tcPr>
          <w:p w14:paraId="1E450706" w14:textId="3863DDED" w:rsidR="00FB777C" w:rsidRDefault="00FB777C" w:rsidP="00FB777C">
            <w:pPr>
              <w:jc w:val="center"/>
            </w:pPr>
            <w:r>
              <w:t>C</w:t>
            </w:r>
          </w:p>
        </w:tc>
        <w:tc>
          <w:tcPr>
            <w:tcW w:w="9312" w:type="dxa"/>
            <w:gridSpan w:val="3"/>
          </w:tcPr>
          <w:p w14:paraId="592B2AB9" w14:textId="0CC4FC74" w:rsidR="00FB777C" w:rsidRDefault="005B6AC5" w:rsidP="00FB777C">
            <w:r>
              <w:t>Provide data to support and/or d</w:t>
            </w:r>
            <w:r w:rsidR="00FB777C">
              <w:t>escribe your plan to ensure that no less than 50% of your clients exit to PH, and at least 50% maintain employment</w:t>
            </w:r>
            <w:r w:rsidR="00AF5057">
              <w:t xml:space="preserve"> by exit</w:t>
            </w:r>
            <w:r w:rsidR="00FB777C">
              <w:t>.</w:t>
            </w:r>
          </w:p>
        </w:tc>
      </w:tr>
      <w:tr w:rsidR="00FB777C" w14:paraId="0C205133" w14:textId="77777777" w:rsidTr="003E7CF4">
        <w:trPr>
          <w:trHeight w:val="700"/>
        </w:trPr>
        <w:tc>
          <w:tcPr>
            <w:tcW w:w="408" w:type="dxa"/>
            <w:gridSpan w:val="5"/>
          </w:tcPr>
          <w:p w14:paraId="19BB757E" w14:textId="4ED7C2C1" w:rsidR="00FB777C" w:rsidRDefault="00FB777C" w:rsidP="00FB777C">
            <w:pPr>
              <w:jc w:val="center"/>
            </w:pPr>
            <w:r>
              <w:t>D</w:t>
            </w:r>
          </w:p>
        </w:tc>
        <w:tc>
          <w:tcPr>
            <w:tcW w:w="9312" w:type="dxa"/>
            <w:gridSpan w:val="3"/>
          </w:tcPr>
          <w:p w14:paraId="479722D6" w14:textId="70A39360" w:rsidR="00FB777C" w:rsidRDefault="00F435DB" w:rsidP="00FB777C">
            <w:r>
              <w:t>D</w:t>
            </w:r>
            <w:r w:rsidR="00FB777C">
              <w:t>escribe how you will help clients intersect with other private and public services, including healthcare, social, and employment programs.</w:t>
            </w:r>
            <w:r w:rsidR="00D0223D">
              <w:t xml:space="preserve"> Be specific about existing partnerships </w:t>
            </w:r>
            <w:r w:rsidR="00E7157D">
              <w:t>and/or explicit agreements to partner with such programs</w:t>
            </w:r>
            <w:r w:rsidR="006729B2">
              <w:t xml:space="preserve"> if funded. </w:t>
            </w:r>
          </w:p>
        </w:tc>
      </w:tr>
      <w:tr w:rsidR="00FB777C" w14:paraId="7B7C3BCF" w14:textId="77777777" w:rsidTr="003E7CF4">
        <w:trPr>
          <w:trHeight w:val="700"/>
        </w:trPr>
        <w:tc>
          <w:tcPr>
            <w:tcW w:w="408" w:type="dxa"/>
            <w:gridSpan w:val="5"/>
          </w:tcPr>
          <w:p w14:paraId="7B2E7689" w14:textId="680F7094" w:rsidR="00FB777C" w:rsidRDefault="00FB777C" w:rsidP="00FB777C">
            <w:pPr>
              <w:jc w:val="center"/>
            </w:pPr>
            <w:r>
              <w:t>E</w:t>
            </w:r>
          </w:p>
        </w:tc>
        <w:tc>
          <w:tcPr>
            <w:tcW w:w="9312" w:type="dxa"/>
            <w:gridSpan w:val="3"/>
          </w:tcPr>
          <w:p w14:paraId="40864E72" w14:textId="7C670001" w:rsidR="00FB777C" w:rsidRDefault="00F435DB" w:rsidP="00FB777C">
            <w:r>
              <w:t>D</w:t>
            </w:r>
            <w:r w:rsidR="00FB777C">
              <w:t xml:space="preserve">escribe your policy around client participation in programming and supportive services. Please attach </w:t>
            </w:r>
            <w:r w:rsidR="00FB777C" w:rsidRPr="005100F3">
              <w:rPr>
                <w:sz w:val="23"/>
                <w:szCs w:val="23"/>
              </w:rPr>
              <w:t>a supportive service agreement (contract, occupancy agreement, lease, or equivalent).</w:t>
            </w:r>
          </w:p>
        </w:tc>
      </w:tr>
      <w:tr w:rsidR="00FB777C" w14:paraId="65C90821" w14:textId="77777777" w:rsidTr="003E7CF4">
        <w:trPr>
          <w:trHeight w:val="700"/>
        </w:trPr>
        <w:tc>
          <w:tcPr>
            <w:tcW w:w="408" w:type="dxa"/>
            <w:gridSpan w:val="5"/>
          </w:tcPr>
          <w:p w14:paraId="0E1BFF46" w14:textId="6C49CE6D" w:rsidR="00FB777C" w:rsidRDefault="00FB777C" w:rsidP="00FB777C">
            <w:pPr>
              <w:jc w:val="center"/>
            </w:pPr>
            <w:r>
              <w:t>F</w:t>
            </w:r>
          </w:p>
        </w:tc>
        <w:tc>
          <w:tcPr>
            <w:tcW w:w="9312" w:type="dxa"/>
            <w:gridSpan w:val="3"/>
          </w:tcPr>
          <w:p w14:paraId="631CDFF8" w14:textId="5C059CFA" w:rsidR="00FB777C" w:rsidRDefault="00F435DB" w:rsidP="00FB777C">
            <w:r>
              <w:t>D</w:t>
            </w:r>
            <w:r w:rsidR="00FB777C">
              <w:t xml:space="preserve">escribe how </w:t>
            </w:r>
            <w:r w:rsidR="00CA0AE1">
              <w:t>the project</w:t>
            </w:r>
            <w:r w:rsidR="00FB777C">
              <w:t xml:space="preserve"> will</w:t>
            </w:r>
            <w:r w:rsidR="00910A8F">
              <w:t xml:space="preserve"> assess needs, and</w:t>
            </w:r>
            <w:r w:rsidR="00FB777C">
              <w:t xml:space="preserve"> </w:t>
            </w:r>
            <w:r w:rsidR="00463095">
              <w:t xml:space="preserve">develop and provide </w:t>
            </w:r>
            <w:r w:rsidR="00FB777C">
              <w:t xml:space="preserve">customized services for each participant to comprise </w:t>
            </w:r>
            <w:r w:rsidR="00CA0AE1">
              <w:t>20</w:t>
            </w:r>
            <w:r w:rsidR="00FB777C">
              <w:t xml:space="preserve"> hours a week, reduced proportionally for employment. This requirement does not apply to participants over age 62 or </w:t>
            </w:r>
            <w:r w:rsidR="00E87BA5">
              <w:t xml:space="preserve">those </w:t>
            </w:r>
            <w:r w:rsidR="00FB777C">
              <w:t xml:space="preserve">who have a physical or developmental disability. </w:t>
            </w:r>
            <w:r w:rsidR="00055E48">
              <w:t>Describe how the project will create service plans</w:t>
            </w:r>
            <w:r w:rsidR="009A14ED">
              <w:t>, and by whom the services will be provided</w:t>
            </w:r>
            <w:r w:rsidR="00426B78">
              <w:t xml:space="preserve"> to focus on improved health and wellness, housing stability, and increased employment income. </w:t>
            </w:r>
          </w:p>
        </w:tc>
      </w:tr>
      <w:tr w:rsidR="00FB777C" w14:paraId="6D816E96" w14:textId="77777777" w:rsidTr="003E7CF4">
        <w:trPr>
          <w:trHeight w:val="700"/>
        </w:trPr>
        <w:tc>
          <w:tcPr>
            <w:tcW w:w="408" w:type="dxa"/>
            <w:gridSpan w:val="5"/>
          </w:tcPr>
          <w:p w14:paraId="770DE16E" w14:textId="197C5BA4" w:rsidR="00FB777C" w:rsidRDefault="00FB777C" w:rsidP="00FB777C">
            <w:pPr>
              <w:jc w:val="center"/>
            </w:pPr>
            <w:r>
              <w:t>G</w:t>
            </w:r>
          </w:p>
        </w:tc>
        <w:tc>
          <w:tcPr>
            <w:tcW w:w="9312" w:type="dxa"/>
            <w:gridSpan w:val="3"/>
          </w:tcPr>
          <w:p w14:paraId="6A8E3B2F" w14:textId="70E73F8A" w:rsidR="00FB777C" w:rsidRDefault="00F435DB" w:rsidP="00FB777C">
            <w:r>
              <w:t>D</w:t>
            </w:r>
            <w:r w:rsidR="00FB777C">
              <w:t>escribe the average estimated cost per household who will be served by this project</w:t>
            </w:r>
            <w:r w:rsidR="00130333">
              <w:t>, itemizing how you calculated this cost</w:t>
            </w:r>
            <w:r w:rsidR="00FB777C">
              <w:t xml:space="preserve">. </w:t>
            </w:r>
          </w:p>
        </w:tc>
      </w:tr>
      <w:tr w:rsidR="00FB777C" w14:paraId="3E34CDB1" w14:textId="77777777" w:rsidTr="00942D2E">
        <w:trPr>
          <w:trHeight w:val="331"/>
        </w:trPr>
        <w:tc>
          <w:tcPr>
            <w:tcW w:w="9720" w:type="dxa"/>
            <w:gridSpan w:val="8"/>
          </w:tcPr>
          <w:p w14:paraId="0D4DD91B" w14:textId="6D96C663" w:rsidR="00FB777C" w:rsidRPr="00942D2E" w:rsidRDefault="00942D2E" w:rsidP="00942D2E">
            <w:pPr>
              <w:spacing w:after="120"/>
              <w:rPr>
                <w:b/>
                <w:bCs/>
                <w:i/>
                <w:iCs/>
              </w:rPr>
            </w:pPr>
            <w:r>
              <w:rPr>
                <w:b/>
                <w:bCs/>
              </w:rPr>
              <w:t xml:space="preserve">For </w:t>
            </w:r>
            <w:r>
              <w:rPr>
                <w:b/>
                <w:bCs/>
                <w:i/>
                <w:iCs/>
              </w:rPr>
              <w:t>Supportive Services Only (SSO) Standalone</w:t>
            </w:r>
          </w:p>
        </w:tc>
      </w:tr>
      <w:tr w:rsidR="00B6484D" w14:paraId="6E966AD7" w14:textId="77777777" w:rsidTr="003E7CF4">
        <w:trPr>
          <w:trHeight w:val="331"/>
        </w:trPr>
        <w:tc>
          <w:tcPr>
            <w:tcW w:w="395" w:type="dxa"/>
            <w:gridSpan w:val="4"/>
          </w:tcPr>
          <w:p w14:paraId="3A0FB167" w14:textId="3416EE96" w:rsidR="00B6484D" w:rsidRPr="002E5AC1" w:rsidRDefault="002E5AC1" w:rsidP="00942D2E">
            <w:pPr>
              <w:spacing w:after="120"/>
            </w:pPr>
            <w:r w:rsidRPr="002E5AC1">
              <w:t>A</w:t>
            </w:r>
          </w:p>
        </w:tc>
        <w:tc>
          <w:tcPr>
            <w:tcW w:w="9325" w:type="dxa"/>
            <w:gridSpan w:val="4"/>
          </w:tcPr>
          <w:p w14:paraId="3E982A2A" w14:textId="297BCD25" w:rsidR="00B6484D" w:rsidRPr="00866C48" w:rsidRDefault="007A2AFB" w:rsidP="00942D2E">
            <w:pPr>
              <w:spacing w:after="120"/>
            </w:pPr>
            <w:r>
              <w:t>D</w:t>
            </w:r>
            <w:r w:rsidR="00866C48">
              <w:t xml:space="preserve">escribe </w:t>
            </w:r>
            <w:r w:rsidR="00283B24">
              <w:t xml:space="preserve">how this project </w:t>
            </w:r>
            <w:r w:rsidR="00D16FE3">
              <w:t>is necessary to assist people in exiting homelessness</w:t>
            </w:r>
            <w:r w:rsidR="009F5C07">
              <w:t>. Explain</w:t>
            </w:r>
            <w:r w:rsidR="00D16FE3">
              <w:t xml:space="preserve"> how you intend to increase the </w:t>
            </w:r>
            <w:r w:rsidR="00790AA9">
              <w:t>self-sufficiency</w:t>
            </w:r>
            <w:r w:rsidR="00D16FE3">
              <w:t xml:space="preserve"> of </w:t>
            </w:r>
            <w:r w:rsidR="00BC21F4">
              <w:t xml:space="preserve">participants and </w:t>
            </w:r>
            <w:r w:rsidR="00EE10FD">
              <w:t xml:space="preserve">reflect their </w:t>
            </w:r>
            <w:r w:rsidR="00355745">
              <w:t>current service needs</w:t>
            </w:r>
            <w:r w:rsidR="00067D20">
              <w:t xml:space="preserve">, as well as a plan to conduct and complete annual assessments. </w:t>
            </w:r>
          </w:p>
        </w:tc>
      </w:tr>
      <w:tr w:rsidR="002E5AC1" w14:paraId="13568C68" w14:textId="77777777" w:rsidTr="003E7CF4">
        <w:trPr>
          <w:trHeight w:val="331"/>
        </w:trPr>
        <w:tc>
          <w:tcPr>
            <w:tcW w:w="395" w:type="dxa"/>
            <w:gridSpan w:val="4"/>
          </w:tcPr>
          <w:p w14:paraId="339A86A3" w14:textId="7A553969" w:rsidR="002E5AC1" w:rsidRPr="002E5AC1" w:rsidRDefault="002E5AC1" w:rsidP="00942D2E">
            <w:pPr>
              <w:spacing w:after="120"/>
            </w:pPr>
            <w:r w:rsidRPr="002E5AC1">
              <w:t>B</w:t>
            </w:r>
          </w:p>
        </w:tc>
        <w:tc>
          <w:tcPr>
            <w:tcW w:w="9325" w:type="dxa"/>
            <w:gridSpan w:val="4"/>
          </w:tcPr>
          <w:p w14:paraId="4A2BF4AE" w14:textId="5A81B87F" w:rsidR="002E5AC1" w:rsidRPr="009E104F" w:rsidRDefault="007A2AFB" w:rsidP="00942D2E">
            <w:pPr>
              <w:spacing w:after="120"/>
            </w:pPr>
            <w:r>
              <w:t>D</w:t>
            </w:r>
            <w:r w:rsidR="009E104F">
              <w:t>escribe how you intend to engage with individuals</w:t>
            </w:r>
            <w:r w:rsidR="0004110E">
              <w:t xml:space="preserve"> experiencing unsheltered homelessness, and those who have historically been </w:t>
            </w:r>
            <w:r w:rsidR="000C2C1F">
              <w:t xml:space="preserve">averse to </w:t>
            </w:r>
            <w:r w:rsidR="0004110E">
              <w:t>service</w:t>
            </w:r>
            <w:r w:rsidR="000C2C1F">
              <w:t>s.</w:t>
            </w:r>
            <w:r w:rsidR="006C710B">
              <w:t xml:space="preserve"> Use data where possible to support</w:t>
            </w:r>
            <w:r w:rsidR="0050005D">
              <w:t xml:space="preserve"> your program </w:t>
            </w:r>
            <w:r w:rsidR="00AA00AF">
              <w:t>and/</w:t>
            </w:r>
            <w:r w:rsidR="0050005D">
              <w:t xml:space="preserve">or agency’s success in engaging this unsheltered population. </w:t>
            </w:r>
            <w:r w:rsidR="006C710B">
              <w:t xml:space="preserve">  </w:t>
            </w:r>
          </w:p>
        </w:tc>
      </w:tr>
      <w:tr w:rsidR="002E5AC1" w14:paraId="51288924" w14:textId="77777777" w:rsidTr="003E7CF4">
        <w:trPr>
          <w:trHeight w:val="331"/>
        </w:trPr>
        <w:tc>
          <w:tcPr>
            <w:tcW w:w="395" w:type="dxa"/>
            <w:gridSpan w:val="4"/>
          </w:tcPr>
          <w:p w14:paraId="038BAC4F" w14:textId="1B220C9D" w:rsidR="002E5AC1" w:rsidRPr="002E5AC1" w:rsidRDefault="002E5AC1" w:rsidP="00942D2E">
            <w:pPr>
              <w:spacing w:after="120"/>
            </w:pPr>
            <w:r w:rsidRPr="002E5AC1">
              <w:lastRenderedPageBreak/>
              <w:t>C</w:t>
            </w:r>
          </w:p>
        </w:tc>
        <w:tc>
          <w:tcPr>
            <w:tcW w:w="9325" w:type="dxa"/>
            <w:gridSpan w:val="4"/>
          </w:tcPr>
          <w:p w14:paraId="205DFFBC" w14:textId="2584132E" w:rsidR="002E5AC1" w:rsidRDefault="007A2AFB" w:rsidP="00942D2E">
            <w:pPr>
              <w:spacing w:after="120"/>
              <w:rPr>
                <w:b/>
                <w:bCs/>
              </w:rPr>
            </w:pPr>
            <w:r>
              <w:t>D</w:t>
            </w:r>
            <w:r w:rsidR="000C2C1F">
              <w:t>escribe how you will help clients intersect with other private and public services, including healthcare, social, and employment programs.</w:t>
            </w:r>
            <w:r w:rsidR="005B6AC5">
              <w:t xml:space="preserve"> Be specific about existing partnerships and/or explicit agreements to partner with such programs if funded.</w:t>
            </w:r>
          </w:p>
        </w:tc>
      </w:tr>
      <w:tr w:rsidR="002E5AC1" w14:paraId="19CA7AB7" w14:textId="77777777" w:rsidTr="003E7CF4">
        <w:trPr>
          <w:trHeight w:val="331"/>
        </w:trPr>
        <w:tc>
          <w:tcPr>
            <w:tcW w:w="395" w:type="dxa"/>
            <w:gridSpan w:val="4"/>
          </w:tcPr>
          <w:p w14:paraId="2E2C3EB6" w14:textId="07D26C44" w:rsidR="002E5AC1" w:rsidRPr="002E5AC1" w:rsidRDefault="002E5AC1" w:rsidP="00942D2E">
            <w:pPr>
              <w:spacing w:after="120"/>
            </w:pPr>
            <w:r w:rsidRPr="002E5AC1">
              <w:t>D</w:t>
            </w:r>
          </w:p>
        </w:tc>
        <w:tc>
          <w:tcPr>
            <w:tcW w:w="9325" w:type="dxa"/>
            <w:gridSpan w:val="4"/>
          </w:tcPr>
          <w:p w14:paraId="726EA55B" w14:textId="674B7554" w:rsidR="002E5AC1" w:rsidRDefault="007A2AFB" w:rsidP="00942D2E">
            <w:pPr>
              <w:spacing w:after="120"/>
              <w:rPr>
                <w:b/>
                <w:bCs/>
              </w:rPr>
            </w:pPr>
            <w:r>
              <w:t>Describe</w:t>
            </w:r>
            <w:r w:rsidR="000C2C1F">
              <w:t xml:space="preserve"> the average estimated cost per household who will be served by this project</w:t>
            </w:r>
            <w:r w:rsidR="003C4522">
              <w:t xml:space="preserve">, itemizing how you </w:t>
            </w:r>
            <w:r w:rsidR="0078044F">
              <w:t>calculated this cost</w:t>
            </w:r>
            <w:r w:rsidR="000C2C1F">
              <w:t>.</w:t>
            </w:r>
          </w:p>
        </w:tc>
      </w:tr>
      <w:tr w:rsidR="00EB0BCA" w14:paraId="2B1D04F6" w14:textId="77777777" w:rsidTr="00581867">
        <w:trPr>
          <w:trHeight w:val="331"/>
        </w:trPr>
        <w:tc>
          <w:tcPr>
            <w:tcW w:w="9720" w:type="dxa"/>
            <w:gridSpan w:val="8"/>
          </w:tcPr>
          <w:p w14:paraId="16969D4B" w14:textId="0C114406" w:rsidR="00EB0BCA" w:rsidRPr="0097003F" w:rsidRDefault="00AF6108" w:rsidP="00942D2E">
            <w:pPr>
              <w:spacing w:after="120"/>
              <w:rPr>
                <w:b/>
                <w:bCs/>
              </w:rPr>
            </w:pPr>
            <w:r>
              <w:rPr>
                <w:b/>
                <w:bCs/>
              </w:rPr>
              <w:t xml:space="preserve">For </w:t>
            </w:r>
            <w:r>
              <w:rPr>
                <w:b/>
                <w:bCs/>
                <w:i/>
                <w:iCs/>
              </w:rPr>
              <w:t>Supportive Services Only (SSO)</w:t>
            </w:r>
            <w:r w:rsidR="0097003F">
              <w:rPr>
                <w:b/>
                <w:bCs/>
                <w:i/>
                <w:iCs/>
              </w:rPr>
              <w:t xml:space="preserve"> </w:t>
            </w:r>
            <w:r w:rsidR="0097003F">
              <w:rPr>
                <w:b/>
                <w:bCs/>
              </w:rPr>
              <w:t>Street Outreach</w:t>
            </w:r>
          </w:p>
        </w:tc>
      </w:tr>
      <w:tr w:rsidR="004206FA" w14:paraId="715A3028" w14:textId="77777777" w:rsidTr="003E7CF4">
        <w:trPr>
          <w:trHeight w:val="331"/>
        </w:trPr>
        <w:tc>
          <w:tcPr>
            <w:tcW w:w="386" w:type="dxa"/>
            <w:gridSpan w:val="3"/>
          </w:tcPr>
          <w:p w14:paraId="546944FE" w14:textId="1AFA45CD" w:rsidR="004206FA" w:rsidRPr="004206FA" w:rsidRDefault="004206FA" w:rsidP="00942D2E">
            <w:pPr>
              <w:spacing w:after="120"/>
            </w:pPr>
            <w:r w:rsidRPr="004206FA">
              <w:t>A</w:t>
            </w:r>
          </w:p>
        </w:tc>
        <w:tc>
          <w:tcPr>
            <w:tcW w:w="9334" w:type="dxa"/>
            <w:gridSpan w:val="5"/>
          </w:tcPr>
          <w:p w14:paraId="35073A73" w14:textId="1867F08C" w:rsidR="004206FA" w:rsidRDefault="007A2AFB" w:rsidP="00942D2E">
            <w:pPr>
              <w:spacing w:after="120"/>
              <w:rPr>
                <w:b/>
                <w:bCs/>
              </w:rPr>
            </w:pPr>
            <w:r>
              <w:t>D</w:t>
            </w:r>
            <w:r w:rsidR="004206FA">
              <w:t>escribe how you will help clients intersect with other private and public services, including healthcare, social, and employment programs.</w:t>
            </w:r>
            <w:r w:rsidR="00C0389C">
              <w:t xml:space="preserve"> Be specific about existing partnerships and/or explicit agreements to partner with such programs if funded.</w:t>
            </w:r>
          </w:p>
        </w:tc>
      </w:tr>
      <w:tr w:rsidR="004206FA" w14:paraId="73BC7FC6" w14:textId="77777777" w:rsidTr="003E7CF4">
        <w:trPr>
          <w:trHeight w:val="331"/>
        </w:trPr>
        <w:tc>
          <w:tcPr>
            <w:tcW w:w="386" w:type="dxa"/>
            <w:gridSpan w:val="3"/>
          </w:tcPr>
          <w:p w14:paraId="3D773193" w14:textId="217EB309" w:rsidR="004206FA" w:rsidRPr="004206FA" w:rsidRDefault="004206FA" w:rsidP="00942D2E">
            <w:pPr>
              <w:spacing w:after="120"/>
            </w:pPr>
            <w:r>
              <w:t>B</w:t>
            </w:r>
          </w:p>
        </w:tc>
        <w:tc>
          <w:tcPr>
            <w:tcW w:w="9334" w:type="dxa"/>
            <w:gridSpan w:val="5"/>
          </w:tcPr>
          <w:p w14:paraId="20B5A660" w14:textId="275BEC4E" w:rsidR="004206FA" w:rsidRDefault="007A2AFB" w:rsidP="00942D2E">
            <w:pPr>
              <w:spacing w:after="120"/>
              <w:rPr>
                <w:b/>
                <w:bCs/>
              </w:rPr>
            </w:pPr>
            <w:r>
              <w:t>D</w:t>
            </w:r>
            <w:r w:rsidR="004206FA">
              <w:t>escribe how you intend to engage with individuals experiencing unsheltered homelessness, and those who have historically been averse to services.</w:t>
            </w:r>
          </w:p>
        </w:tc>
      </w:tr>
      <w:tr w:rsidR="004206FA" w14:paraId="5D318D6F" w14:textId="77777777" w:rsidTr="003E7CF4">
        <w:trPr>
          <w:trHeight w:val="331"/>
        </w:trPr>
        <w:tc>
          <w:tcPr>
            <w:tcW w:w="386" w:type="dxa"/>
            <w:gridSpan w:val="3"/>
          </w:tcPr>
          <w:p w14:paraId="0BB65B3B" w14:textId="510BD289" w:rsidR="004206FA" w:rsidRDefault="004206FA" w:rsidP="00942D2E">
            <w:pPr>
              <w:spacing w:after="120"/>
            </w:pPr>
            <w:r>
              <w:t>C</w:t>
            </w:r>
          </w:p>
        </w:tc>
        <w:tc>
          <w:tcPr>
            <w:tcW w:w="9334" w:type="dxa"/>
            <w:gridSpan w:val="5"/>
          </w:tcPr>
          <w:p w14:paraId="6DD69C28" w14:textId="7D136A20" w:rsidR="004206FA" w:rsidRPr="00226149" w:rsidRDefault="007A2AFB" w:rsidP="00942D2E">
            <w:pPr>
              <w:spacing w:after="120"/>
            </w:pPr>
            <w:r>
              <w:t>Describe</w:t>
            </w:r>
            <w:r w:rsidR="00226149">
              <w:t xml:space="preserve"> your partnership with </w:t>
            </w:r>
            <w:r w:rsidR="00A04EF5">
              <w:t xml:space="preserve">first responders and </w:t>
            </w:r>
            <w:r w:rsidR="00226149">
              <w:t>law enforcement</w:t>
            </w:r>
            <w:r w:rsidR="00A1606E">
              <w:t xml:space="preserve"> to engage individuals experiencing unsheltered homelessness</w:t>
            </w:r>
            <w:r w:rsidR="007D60B3">
              <w:t xml:space="preserve">. </w:t>
            </w:r>
            <w:r w:rsidR="00F04ED4">
              <w:t>Describe how this project will intersect with local</w:t>
            </w:r>
            <w:r w:rsidR="00A23DF5">
              <w:t xml:space="preserve"> jurisdictional policies regarding homelessness. </w:t>
            </w:r>
          </w:p>
        </w:tc>
      </w:tr>
      <w:tr w:rsidR="004206FA" w14:paraId="275FF837" w14:textId="77777777" w:rsidTr="003E7CF4">
        <w:trPr>
          <w:trHeight w:val="331"/>
        </w:trPr>
        <w:tc>
          <w:tcPr>
            <w:tcW w:w="386" w:type="dxa"/>
            <w:gridSpan w:val="3"/>
          </w:tcPr>
          <w:p w14:paraId="676964E7" w14:textId="27C215E5" w:rsidR="004206FA" w:rsidRDefault="004206FA" w:rsidP="00942D2E">
            <w:pPr>
              <w:spacing w:after="120"/>
            </w:pPr>
            <w:r>
              <w:t>D</w:t>
            </w:r>
          </w:p>
        </w:tc>
        <w:tc>
          <w:tcPr>
            <w:tcW w:w="9334" w:type="dxa"/>
            <w:gridSpan w:val="5"/>
          </w:tcPr>
          <w:p w14:paraId="5150E4A2" w14:textId="035ABD94" w:rsidR="004206FA" w:rsidRPr="007D60B3" w:rsidRDefault="007A2AFB" w:rsidP="00942D2E">
            <w:pPr>
              <w:spacing w:after="120"/>
            </w:pPr>
            <w:r>
              <w:t>Describe</w:t>
            </w:r>
            <w:r w:rsidR="003848C8">
              <w:t xml:space="preserve"> your experience providing outreach services, and your effectiveness at helping people successfully exit from unsheltered homelessness into Emergency Shelter, </w:t>
            </w:r>
            <w:r w:rsidR="00215BD4">
              <w:t xml:space="preserve">Treatment, Transitional or Permanent Housing programs. </w:t>
            </w:r>
            <w:r w:rsidR="008F12F9">
              <w:t xml:space="preserve">When possible, support your </w:t>
            </w:r>
            <w:r w:rsidR="008C546D">
              <w:t xml:space="preserve">response with historical program data. </w:t>
            </w:r>
          </w:p>
        </w:tc>
      </w:tr>
      <w:tr w:rsidR="004206FA" w14:paraId="3FC604CA" w14:textId="77777777" w:rsidTr="003E7CF4">
        <w:trPr>
          <w:trHeight w:val="331"/>
        </w:trPr>
        <w:tc>
          <w:tcPr>
            <w:tcW w:w="386" w:type="dxa"/>
            <w:gridSpan w:val="3"/>
          </w:tcPr>
          <w:p w14:paraId="1F45D48C" w14:textId="2AB29E50" w:rsidR="004206FA" w:rsidRDefault="004206FA" w:rsidP="00942D2E">
            <w:pPr>
              <w:spacing w:after="120"/>
            </w:pPr>
            <w:r>
              <w:t>E</w:t>
            </w:r>
          </w:p>
        </w:tc>
        <w:tc>
          <w:tcPr>
            <w:tcW w:w="9334" w:type="dxa"/>
            <w:gridSpan w:val="5"/>
          </w:tcPr>
          <w:p w14:paraId="54F7C178" w14:textId="010C09D7" w:rsidR="004206FA" w:rsidRDefault="00F435DB" w:rsidP="00942D2E">
            <w:pPr>
              <w:spacing w:after="120"/>
              <w:rPr>
                <w:b/>
                <w:bCs/>
              </w:rPr>
            </w:pPr>
            <w:r>
              <w:t>D</w:t>
            </w:r>
            <w:r w:rsidR="004206FA">
              <w:t>escribe the average estimated cost per household who will be served by this project</w:t>
            </w:r>
            <w:r w:rsidR="00130333">
              <w:t>, itemizing how you calculated this cost</w:t>
            </w:r>
            <w:r w:rsidR="004206FA">
              <w:t>.</w:t>
            </w:r>
          </w:p>
        </w:tc>
      </w:tr>
      <w:tr w:rsidR="00215BD4" w14:paraId="7019A774" w14:textId="77777777" w:rsidTr="00EF4991">
        <w:trPr>
          <w:trHeight w:val="331"/>
        </w:trPr>
        <w:tc>
          <w:tcPr>
            <w:tcW w:w="9720" w:type="dxa"/>
            <w:gridSpan w:val="8"/>
          </w:tcPr>
          <w:p w14:paraId="2F4B200F" w14:textId="279918E8" w:rsidR="00215BD4" w:rsidRPr="00215BD4" w:rsidRDefault="00215BD4" w:rsidP="00942D2E">
            <w:pPr>
              <w:spacing w:after="120"/>
              <w:rPr>
                <w:b/>
                <w:bCs/>
              </w:rPr>
            </w:pPr>
            <w:r>
              <w:rPr>
                <w:b/>
                <w:bCs/>
              </w:rPr>
              <w:t>For</w:t>
            </w:r>
            <w:r w:rsidR="008A4312">
              <w:rPr>
                <w:b/>
                <w:bCs/>
              </w:rPr>
              <w:t xml:space="preserve"> </w:t>
            </w:r>
            <w:r w:rsidR="008A4312" w:rsidRPr="000E502F">
              <w:rPr>
                <w:b/>
                <w:bCs/>
                <w:i/>
                <w:iCs/>
              </w:rPr>
              <w:t>Supportive Services Only</w:t>
            </w:r>
            <w:r w:rsidR="000E502F" w:rsidRPr="000E502F">
              <w:rPr>
                <w:b/>
                <w:bCs/>
                <w:i/>
                <w:iCs/>
              </w:rPr>
              <w:t xml:space="preserve"> (SSO-CE)</w:t>
            </w:r>
            <w:r w:rsidR="000E502F">
              <w:rPr>
                <w:b/>
                <w:bCs/>
              </w:rPr>
              <w:t xml:space="preserve"> Coordinated Entry </w:t>
            </w:r>
          </w:p>
        </w:tc>
      </w:tr>
      <w:tr w:rsidR="00215BD4" w14:paraId="7478B9C8" w14:textId="77777777" w:rsidTr="003E7CF4">
        <w:trPr>
          <w:trHeight w:val="331"/>
        </w:trPr>
        <w:tc>
          <w:tcPr>
            <w:tcW w:w="386" w:type="dxa"/>
            <w:gridSpan w:val="3"/>
          </w:tcPr>
          <w:p w14:paraId="3E7B19CA" w14:textId="4F312C64" w:rsidR="00215BD4" w:rsidRDefault="00DC0421" w:rsidP="00942D2E">
            <w:pPr>
              <w:spacing w:after="120"/>
            </w:pPr>
            <w:r>
              <w:t>A</w:t>
            </w:r>
          </w:p>
        </w:tc>
        <w:tc>
          <w:tcPr>
            <w:tcW w:w="9334" w:type="dxa"/>
            <w:gridSpan w:val="5"/>
          </w:tcPr>
          <w:p w14:paraId="1399204C" w14:textId="0BC584D1" w:rsidR="00215BD4" w:rsidRDefault="007A2AFB" w:rsidP="00942D2E">
            <w:pPr>
              <w:spacing w:after="120"/>
            </w:pPr>
            <w:r>
              <w:t>D</w:t>
            </w:r>
            <w:r w:rsidR="00DC0421">
              <w:t xml:space="preserve">escribe </w:t>
            </w:r>
            <w:r w:rsidR="00872A44">
              <w:t>how individuals access Coordinated Entry</w:t>
            </w:r>
            <w:r w:rsidR="00623F92">
              <w:t xml:space="preserve"> across the geographic area being served, including information on access for individuals with disabilities and other potential barriers. </w:t>
            </w:r>
          </w:p>
        </w:tc>
      </w:tr>
      <w:tr w:rsidR="00DC0421" w14:paraId="2E419329" w14:textId="77777777" w:rsidTr="003E7CF4">
        <w:trPr>
          <w:trHeight w:val="331"/>
        </w:trPr>
        <w:tc>
          <w:tcPr>
            <w:tcW w:w="386" w:type="dxa"/>
            <w:gridSpan w:val="3"/>
          </w:tcPr>
          <w:p w14:paraId="7B14489C" w14:textId="24B75447" w:rsidR="00DC0421" w:rsidRDefault="00DC0421" w:rsidP="00942D2E">
            <w:pPr>
              <w:spacing w:after="120"/>
            </w:pPr>
            <w:r>
              <w:t>B</w:t>
            </w:r>
          </w:p>
        </w:tc>
        <w:tc>
          <w:tcPr>
            <w:tcW w:w="9334" w:type="dxa"/>
            <w:gridSpan w:val="5"/>
          </w:tcPr>
          <w:p w14:paraId="543271B8" w14:textId="6B9F1375" w:rsidR="00DC0421" w:rsidRDefault="007A2AFB" w:rsidP="00942D2E">
            <w:pPr>
              <w:spacing w:after="120"/>
            </w:pPr>
            <w:r>
              <w:t>Describe the</w:t>
            </w:r>
            <w:r w:rsidR="00910048">
              <w:t xml:space="preserve"> local</w:t>
            </w:r>
            <w:r>
              <w:t xml:space="preserve"> strategy for advertising </w:t>
            </w:r>
            <w:r w:rsidR="00910048">
              <w:t xml:space="preserve">to households experiencing the highest needs. </w:t>
            </w:r>
          </w:p>
        </w:tc>
      </w:tr>
      <w:tr w:rsidR="00DC0421" w14:paraId="06904F01" w14:textId="77777777" w:rsidTr="003E7CF4">
        <w:trPr>
          <w:trHeight w:val="331"/>
        </w:trPr>
        <w:tc>
          <w:tcPr>
            <w:tcW w:w="386" w:type="dxa"/>
            <w:gridSpan w:val="3"/>
          </w:tcPr>
          <w:p w14:paraId="7EBC1906" w14:textId="6933935B" w:rsidR="00DC0421" w:rsidRDefault="00DC0421" w:rsidP="00942D2E">
            <w:pPr>
              <w:spacing w:after="120"/>
            </w:pPr>
            <w:r>
              <w:t>C</w:t>
            </w:r>
          </w:p>
        </w:tc>
        <w:tc>
          <w:tcPr>
            <w:tcW w:w="9334" w:type="dxa"/>
            <w:gridSpan w:val="5"/>
          </w:tcPr>
          <w:p w14:paraId="1118FC36" w14:textId="37F5659B" w:rsidR="00DC0421" w:rsidRDefault="00F435DB" w:rsidP="00942D2E">
            <w:pPr>
              <w:spacing w:after="120"/>
            </w:pPr>
            <w:r>
              <w:t>D</w:t>
            </w:r>
            <w:r w:rsidR="00910048">
              <w:t xml:space="preserve">escribe the assessment process.  </w:t>
            </w:r>
          </w:p>
        </w:tc>
      </w:tr>
      <w:tr w:rsidR="00DC0421" w14:paraId="0965F910" w14:textId="77777777" w:rsidTr="003E7CF4">
        <w:trPr>
          <w:trHeight w:val="331"/>
        </w:trPr>
        <w:tc>
          <w:tcPr>
            <w:tcW w:w="386" w:type="dxa"/>
            <w:gridSpan w:val="3"/>
          </w:tcPr>
          <w:p w14:paraId="725B3570" w14:textId="2810866C" w:rsidR="00DC0421" w:rsidRDefault="00DC0421" w:rsidP="00942D2E">
            <w:pPr>
              <w:spacing w:after="120"/>
            </w:pPr>
            <w:r>
              <w:t>D</w:t>
            </w:r>
          </w:p>
        </w:tc>
        <w:tc>
          <w:tcPr>
            <w:tcW w:w="9334" w:type="dxa"/>
            <w:gridSpan w:val="5"/>
          </w:tcPr>
          <w:p w14:paraId="301DFC54" w14:textId="30366686" w:rsidR="00DC0421" w:rsidRDefault="00F435DB" w:rsidP="00942D2E">
            <w:pPr>
              <w:spacing w:after="120"/>
            </w:pPr>
            <w:r>
              <w:t>Describe</w:t>
            </w:r>
            <w:r w:rsidR="00910048">
              <w:t xml:space="preserve"> the referral and care management process within Coordinated Entry.</w:t>
            </w:r>
            <w:r w:rsidR="0032413A">
              <w:t xml:space="preserve"> How does this ensure participants </w:t>
            </w:r>
            <w:r w:rsidR="00306E33">
              <w:t xml:space="preserve">are directed to the correct resources? </w:t>
            </w:r>
          </w:p>
        </w:tc>
      </w:tr>
      <w:tr w:rsidR="00910048" w14:paraId="3DBF2FAF" w14:textId="77777777" w:rsidTr="00752E57">
        <w:trPr>
          <w:trHeight w:val="331"/>
        </w:trPr>
        <w:tc>
          <w:tcPr>
            <w:tcW w:w="9720" w:type="dxa"/>
            <w:gridSpan w:val="8"/>
          </w:tcPr>
          <w:p w14:paraId="5388AF70" w14:textId="7A6880AB" w:rsidR="00910048" w:rsidRPr="008F40FD" w:rsidRDefault="00D80206" w:rsidP="00942D2E">
            <w:pPr>
              <w:spacing w:after="120"/>
            </w:pPr>
            <w:r>
              <w:t xml:space="preserve">For </w:t>
            </w:r>
            <w:r w:rsidRPr="008F40FD">
              <w:rPr>
                <w:b/>
                <w:bCs/>
                <w:i/>
                <w:iCs/>
              </w:rPr>
              <w:t xml:space="preserve">Permanent </w:t>
            </w:r>
            <w:r w:rsidR="00FE1968">
              <w:rPr>
                <w:b/>
                <w:bCs/>
                <w:i/>
                <w:iCs/>
              </w:rPr>
              <w:t xml:space="preserve">Supportive </w:t>
            </w:r>
            <w:r w:rsidRPr="008F40FD">
              <w:rPr>
                <w:b/>
                <w:bCs/>
                <w:i/>
                <w:iCs/>
              </w:rPr>
              <w:t>Housing</w:t>
            </w:r>
            <w:r w:rsidR="008F40FD" w:rsidRPr="008F40FD">
              <w:rPr>
                <w:b/>
                <w:bCs/>
                <w:i/>
                <w:iCs/>
              </w:rPr>
              <w:t xml:space="preserve"> (PH-PSH)</w:t>
            </w:r>
            <w:r w:rsidR="008F40FD">
              <w:rPr>
                <w:b/>
                <w:bCs/>
              </w:rPr>
              <w:t xml:space="preserve"> </w:t>
            </w:r>
          </w:p>
        </w:tc>
      </w:tr>
      <w:tr w:rsidR="005E3B53" w14:paraId="67BFCDE1" w14:textId="77777777" w:rsidTr="003E7CF4">
        <w:trPr>
          <w:trHeight w:val="331"/>
        </w:trPr>
        <w:tc>
          <w:tcPr>
            <w:tcW w:w="377" w:type="dxa"/>
            <w:gridSpan w:val="2"/>
          </w:tcPr>
          <w:p w14:paraId="2E03DCBA" w14:textId="0F3E8904" w:rsidR="005E3B53" w:rsidRDefault="005E3B53" w:rsidP="00942D2E">
            <w:pPr>
              <w:spacing w:after="120"/>
            </w:pPr>
            <w:r>
              <w:t>A</w:t>
            </w:r>
          </w:p>
        </w:tc>
        <w:tc>
          <w:tcPr>
            <w:tcW w:w="9343" w:type="dxa"/>
            <w:gridSpan w:val="6"/>
          </w:tcPr>
          <w:p w14:paraId="5837979A" w14:textId="5B7CD582" w:rsidR="005E3B53" w:rsidRDefault="00F435DB" w:rsidP="00942D2E">
            <w:pPr>
              <w:spacing w:after="120"/>
            </w:pPr>
            <w:r>
              <w:t>D</w:t>
            </w:r>
            <w:r w:rsidR="0034560D">
              <w:t xml:space="preserve">escribe the number </w:t>
            </w:r>
            <w:r w:rsidR="00FC6D62">
              <w:t xml:space="preserve">and configuration of the proposed units, including an explanation of how this fits the participant needs and </w:t>
            </w:r>
            <w:r w:rsidR="00AD411B">
              <w:t xml:space="preserve">program design. </w:t>
            </w:r>
          </w:p>
        </w:tc>
      </w:tr>
      <w:tr w:rsidR="005E3B53" w14:paraId="3AC92613" w14:textId="77777777" w:rsidTr="003E7CF4">
        <w:trPr>
          <w:trHeight w:val="331"/>
        </w:trPr>
        <w:tc>
          <w:tcPr>
            <w:tcW w:w="377" w:type="dxa"/>
            <w:gridSpan w:val="2"/>
          </w:tcPr>
          <w:p w14:paraId="55B07C23" w14:textId="51C66B50" w:rsidR="005E3B53" w:rsidRDefault="005E3B53" w:rsidP="00942D2E">
            <w:pPr>
              <w:spacing w:after="120"/>
            </w:pPr>
            <w:r>
              <w:t>B</w:t>
            </w:r>
          </w:p>
        </w:tc>
        <w:tc>
          <w:tcPr>
            <w:tcW w:w="9343" w:type="dxa"/>
            <w:gridSpan w:val="6"/>
          </w:tcPr>
          <w:p w14:paraId="6E973B41" w14:textId="31B0BF39" w:rsidR="005E3B53" w:rsidRDefault="00F435DB" w:rsidP="00942D2E">
            <w:pPr>
              <w:spacing w:after="120"/>
            </w:pPr>
            <w:r>
              <w:t>D</w:t>
            </w:r>
            <w:r w:rsidR="00AD411B">
              <w:t>escribe how you will matc</w:t>
            </w:r>
            <w:r w:rsidR="00C87ACB">
              <w:t xml:space="preserve">h supportive services to each individual client, and </w:t>
            </w:r>
            <w:r w:rsidR="001D0151">
              <w:t>how this will enable clients to obtain and retain permanent housing</w:t>
            </w:r>
            <w:r w:rsidR="00DA3A6C">
              <w:t xml:space="preserve">. In the case of an expansion project, please describe how you will </w:t>
            </w:r>
            <w:r w:rsidR="00C8356D">
              <w:t xml:space="preserve">ensure all additional clients are adequately supported. </w:t>
            </w:r>
          </w:p>
        </w:tc>
      </w:tr>
      <w:tr w:rsidR="005E3B53" w14:paraId="3591EDA9" w14:textId="77777777" w:rsidTr="003E7CF4">
        <w:trPr>
          <w:trHeight w:val="331"/>
        </w:trPr>
        <w:tc>
          <w:tcPr>
            <w:tcW w:w="377" w:type="dxa"/>
            <w:gridSpan w:val="2"/>
          </w:tcPr>
          <w:p w14:paraId="58FA9552" w14:textId="3A574EA0" w:rsidR="005E3B53" w:rsidRDefault="005E3B53" w:rsidP="00942D2E">
            <w:pPr>
              <w:spacing w:after="120"/>
            </w:pPr>
            <w:r>
              <w:t>C</w:t>
            </w:r>
          </w:p>
        </w:tc>
        <w:tc>
          <w:tcPr>
            <w:tcW w:w="9343" w:type="dxa"/>
            <w:gridSpan w:val="6"/>
          </w:tcPr>
          <w:p w14:paraId="203F4049" w14:textId="56AE8F72" w:rsidR="005E3B53" w:rsidRDefault="00F435DB" w:rsidP="00942D2E">
            <w:pPr>
              <w:spacing w:after="120"/>
            </w:pPr>
            <w:r>
              <w:t>D</w:t>
            </w:r>
            <w:r w:rsidR="001F13AF">
              <w:t xml:space="preserve">escribe the target population and who will be eligible for the proposed units. </w:t>
            </w:r>
          </w:p>
        </w:tc>
      </w:tr>
      <w:tr w:rsidR="005E3B53" w14:paraId="5292418E" w14:textId="77777777" w:rsidTr="003E7CF4">
        <w:trPr>
          <w:trHeight w:val="331"/>
        </w:trPr>
        <w:tc>
          <w:tcPr>
            <w:tcW w:w="377" w:type="dxa"/>
            <w:gridSpan w:val="2"/>
          </w:tcPr>
          <w:p w14:paraId="3A2CB538" w14:textId="1D7E998F" w:rsidR="005E3B53" w:rsidRDefault="00B56C10" w:rsidP="00942D2E">
            <w:pPr>
              <w:spacing w:after="120"/>
            </w:pPr>
            <w:r>
              <w:lastRenderedPageBreak/>
              <w:t>D</w:t>
            </w:r>
          </w:p>
        </w:tc>
        <w:tc>
          <w:tcPr>
            <w:tcW w:w="9343" w:type="dxa"/>
            <w:gridSpan w:val="6"/>
          </w:tcPr>
          <w:p w14:paraId="6030FE22" w14:textId="7AA00970" w:rsidR="005E3B53" w:rsidRDefault="004B2D8A" w:rsidP="00942D2E">
            <w:pPr>
              <w:spacing w:after="120"/>
            </w:pPr>
            <w:r>
              <w:t>Describe the average estimated cost per household who will be served by this project, and how services provided</w:t>
            </w:r>
            <w:r w:rsidR="006D528D">
              <w:t xml:space="preserve"> are consistent with the intended population. </w:t>
            </w:r>
          </w:p>
        </w:tc>
      </w:tr>
      <w:tr w:rsidR="005E3B53" w14:paraId="60592856" w14:textId="77777777" w:rsidTr="003E7CF4">
        <w:trPr>
          <w:trHeight w:val="331"/>
        </w:trPr>
        <w:tc>
          <w:tcPr>
            <w:tcW w:w="377" w:type="dxa"/>
            <w:gridSpan w:val="2"/>
          </w:tcPr>
          <w:p w14:paraId="51790ED3" w14:textId="5136D492" w:rsidR="005E3B53" w:rsidRDefault="00B56C10" w:rsidP="00942D2E">
            <w:pPr>
              <w:spacing w:after="120"/>
            </w:pPr>
            <w:r>
              <w:t>E</w:t>
            </w:r>
          </w:p>
        </w:tc>
        <w:tc>
          <w:tcPr>
            <w:tcW w:w="9343" w:type="dxa"/>
            <w:gridSpan w:val="6"/>
          </w:tcPr>
          <w:p w14:paraId="2C3AA1AD" w14:textId="208287B5" w:rsidR="005E3B53" w:rsidRDefault="006D528D" w:rsidP="00942D2E">
            <w:pPr>
              <w:spacing w:after="120"/>
            </w:pPr>
            <w:r>
              <w:t>Describe how you will help clients intersect with other private and public services, including healthcare, social, and employment programs.</w:t>
            </w:r>
            <w:r w:rsidR="005B6AC5">
              <w:t xml:space="preserve"> Be specific about existing partnerships and/or explicit agreements to partner with such programs if funded.</w:t>
            </w:r>
          </w:p>
        </w:tc>
      </w:tr>
      <w:tr w:rsidR="006D385D" w14:paraId="5231C7E2" w14:textId="77777777" w:rsidTr="00A41CA2">
        <w:trPr>
          <w:trHeight w:val="331"/>
        </w:trPr>
        <w:tc>
          <w:tcPr>
            <w:tcW w:w="9720" w:type="dxa"/>
            <w:gridSpan w:val="8"/>
          </w:tcPr>
          <w:p w14:paraId="3ACFD52C" w14:textId="2F0D23A2" w:rsidR="006D385D" w:rsidRPr="006D385D" w:rsidRDefault="006D385D" w:rsidP="00942D2E">
            <w:pPr>
              <w:spacing w:after="120"/>
              <w:rPr>
                <w:b/>
                <w:bCs/>
              </w:rPr>
            </w:pPr>
            <w:r w:rsidRPr="006D385D">
              <w:rPr>
                <w:b/>
                <w:bCs/>
              </w:rPr>
              <w:t xml:space="preserve">For </w:t>
            </w:r>
            <w:r w:rsidR="009957F4" w:rsidRPr="00FE1968">
              <w:rPr>
                <w:b/>
                <w:bCs/>
                <w:i/>
                <w:iCs/>
              </w:rPr>
              <w:t>Rapid Rehousing</w:t>
            </w:r>
            <w:r w:rsidRPr="00FE1968">
              <w:rPr>
                <w:b/>
                <w:bCs/>
                <w:i/>
                <w:iCs/>
              </w:rPr>
              <w:t xml:space="preserve"> (PH-RRH) </w:t>
            </w:r>
          </w:p>
        </w:tc>
      </w:tr>
      <w:tr w:rsidR="006D385D" w14:paraId="177B7AD7" w14:textId="77777777" w:rsidTr="003E7CF4">
        <w:trPr>
          <w:trHeight w:val="331"/>
        </w:trPr>
        <w:tc>
          <w:tcPr>
            <w:tcW w:w="368" w:type="dxa"/>
          </w:tcPr>
          <w:p w14:paraId="60EFB791" w14:textId="66C584CC" w:rsidR="006D385D" w:rsidRPr="003E7CF4" w:rsidRDefault="003E7CF4" w:rsidP="00942D2E">
            <w:pPr>
              <w:spacing w:after="120"/>
            </w:pPr>
            <w:r w:rsidRPr="003E7CF4">
              <w:t>A</w:t>
            </w:r>
          </w:p>
        </w:tc>
        <w:tc>
          <w:tcPr>
            <w:tcW w:w="9352" w:type="dxa"/>
            <w:gridSpan w:val="7"/>
          </w:tcPr>
          <w:p w14:paraId="070CF764" w14:textId="0CC40693" w:rsidR="006D385D" w:rsidRPr="00373DE4" w:rsidRDefault="00F435DB" w:rsidP="00942D2E">
            <w:pPr>
              <w:spacing w:after="120"/>
            </w:pPr>
            <w:r>
              <w:t>D</w:t>
            </w:r>
            <w:r w:rsidR="00373DE4">
              <w:t>escribe how rental assistance</w:t>
            </w:r>
            <w:r w:rsidR="00D65D4F">
              <w:t xml:space="preserve"> (if any)</w:t>
            </w:r>
            <w:r w:rsidR="00373DE4">
              <w:t xml:space="preserve"> will be structured, and in what way this will support the self-sufficiency of clients within 24 months. </w:t>
            </w:r>
          </w:p>
        </w:tc>
      </w:tr>
      <w:tr w:rsidR="00153DAE" w14:paraId="06FBEA6D" w14:textId="77777777" w:rsidTr="003E7CF4">
        <w:trPr>
          <w:trHeight w:val="331"/>
        </w:trPr>
        <w:tc>
          <w:tcPr>
            <w:tcW w:w="368" w:type="dxa"/>
          </w:tcPr>
          <w:p w14:paraId="0D810D49" w14:textId="428465A5" w:rsidR="00153DAE" w:rsidRPr="003E7CF4" w:rsidRDefault="003E7CF4" w:rsidP="00942D2E">
            <w:pPr>
              <w:spacing w:after="120"/>
            </w:pPr>
            <w:r w:rsidRPr="003E7CF4">
              <w:t>B</w:t>
            </w:r>
          </w:p>
        </w:tc>
        <w:tc>
          <w:tcPr>
            <w:tcW w:w="9352" w:type="dxa"/>
            <w:gridSpan w:val="7"/>
          </w:tcPr>
          <w:p w14:paraId="2AE7502F" w14:textId="38AF5BAF" w:rsidR="00153DAE" w:rsidRPr="003D21DD" w:rsidRDefault="003D21DD" w:rsidP="00942D2E">
            <w:pPr>
              <w:spacing w:after="120"/>
            </w:pPr>
            <w:r>
              <w:t xml:space="preserve">Describe how this program will ensure supportive services are matched </w:t>
            </w:r>
            <w:r w:rsidR="00F435DB">
              <w:t xml:space="preserve">to clients in a way that will ensure participants are able to obtain self-sufficiency and exit homelessness. </w:t>
            </w:r>
          </w:p>
        </w:tc>
      </w:tr>
      <w:tr w:rsidR="003E7CF4" w14:paraId="7F2B83BF" w14:textId="77777777" w:rsidTr="003E7CF4">
        <w:trPr>
          <w:trHeight w:val="331"/>
        </w:trPr>
        <w:tc>
          <w:tcPr>
            <w:tcW w:w="368" w:type="dxa"/>
          </w:tcPr>
          <w:p w14:paraId="01A9C2D6" w14:textId="436A3E62" w:rsidR="003E7CF4" w:rsidRPr="003E7CF4" w:rsidRDefault="003E7CF4" w:rsidP="00942D2E">
            <w:pPr>
              <w:spacing w:after="120"/>
            </w:pPr>
            <w:r w:rsidRPr="003E7CF4">
              <w:t>C</w:t>
            </w:r>
          </w:p>
        </w:tc>
        <w:tc>
          <w:tcPr>
            <w:tcW w:w="9352" w:type="dxa"/>
            <w:gridSpan w:val="7"/>
          </w:tcPr>
          <w:p w14:paraId="68A438FF" w14:textId="40FF79FF" w:rsidR="003E7CF4" w:rsidRPr="006E37A5" w:rsidRDefault="00EE1B40" w:rsidP="00942D2E">
            <w:pPr>
              <w:spacing w:after="120"/>
            </w:pPr>
            <w:r>
              <w:t>D</w:t>
            </w:r>
            <w:r w:rsidR="006E37A5">
              <w:t>escribe any previous projects</w:t>
            </w:r>
            <w:r w:rsidR="00514588">
              <w:t>, or the plan</w:t>
            </w:r>
            <w:r w:rsidR="00730127">
              <w:t xml:space="preserve"> for this project,</w:t>
            </w:r>
            <w:r w:rsidR="00514588">
              <w:t xml:space="preserve"> to ensure at least 50%</w:t>
            </w:r>
            <w:r w:rsidR="0055149D">
              <w:t xml:space="preserve"> of participants exit to Permanent Housing within 24 months, and at least 50% of participants exit with employment income</w:t>
            </w:r>
            <w:r w:rsidR="00730127">
              <w:t xml:space="preserve"> as reflected in HMIS. </w:t>
            </w:r>
            <w:r w:rsidR="006E37A5">
              <w:t xml:space="preserve"> </w:t>
            </w:r>
          </w:p>
        </w:tc>
      </w:tr>
      <w:tr w:rsidR="003E7CF4" w14:paraId="7CACDE2C" w14:textId="77777777" w:rsidTr="003E7CF4">
        <w:trPr>
          <w:trHeight w:val="331"/>
        </w:trPr>
        <w:tc>
          <w:tcPr>
            <w:tcW w:w="368" w:type="dxa"/>
          </w:tcPr>
          <w:p w14:paraId="3BC99BA6" w14:textId="0ED449A7" w:rsidR="003E7CF4" w:rsidRPr="003E7CF4" w:rsidRDefault="003E7CF4" w:rsidP="00942D2E">
            <w:pPr>
              <w:spacing w:after="120"/>
            </w:pPr>
            <w:r w:rsidRPr="003E7CF4">
              <w:t>E</w:t>
            </w:r>
          </w:p>
        </w:tc>
        <w:tc>
          <w:tcPr>
            <w:tcW w:w="9352" w:type="dxa"/>
            <w:gridSpan w:val="7"/>
          </w:tcPr>
          <w:p w14:paraId="4064F8E2" w14:textId="0C3244D1" w:rsidR="003E7CF4" w:rsidRPr="006D385D" w:rsidRDefault="00A51177" w:rsidP="00942D2E">
            <w:pPr>
              <w:spacing w:after="120"/>
              <w:rPr>
                <w:b/>
                <w:bCs/>
              </w:rPr>
            </w:pPr>
            <w:r>
              <w:t>Describe the average estimated cost per household who will be served by this project, and how services provided are consistent with the intended population.</w:t>
            </w:r>
          </w:p>
        </w:tc>
      </w:tr>
      <w:tr w:rsidR="003E7CF4" w14:paraId="30FA906B" w14:textId="77777777" w:rsidTr="003E7CF4">
        <w:trPr>
          <w:trHeight w:val="331"/>
        </w:trPr>
        <w:tc>
          <w:tcPr>
            <w:tcW w:w="368" w:type="dxa"/>
          </w:tcPr>
          <w:p w14:paraId="6B13E18F" w14:textId="17831BC9" w:rsidR="003E7CF4" w:rsidRPr="003E7CF4" w:rsidRDefault="003E7CF4" w:rsidP="00942D2E">
            <w:pPr>
              <w:spacing w:after="120"/>
            </w:pPr>
            <w:r w:rsidRPr="003E7CF4">
              <w:t>F</w:t>
            </w:r>
          </w:p>
        </w:tc>
        <w:tc>
          <w:tcPr>
            <w:tcW w:w="9352" w:type="dxa"/>
            <w:gridSpan w:val="7"/>
          </w:tcPr>
          <w:p w14:paraId="74C126CE" w14:textId="11BF1818" w:rsidR="003E7CF4" w:rsidRPr="006D385D" w:rsidRDefault="00E8659C" w:rsidP="00942D2E">
            <w:pPr>
              <w:spacing w:after="120"/>
              <w:rPr>
                <w:b/>
                <w:bCs/>
              </w:rPr>
            </w:pPr>
            <w:r>
              <w:t>Describe how you will help clients intersect with other private and public services, including healthcare, social, and employment programs.</w:t>
            </w:r>
            <w:r w:rsidR="005B6AC5">
              <w:t xml:space="preserve"> Be specific about existing partnerships and/or explicit agreements to partner with such programs if funded.</w:t>
            </w:r>
          </w:p>
        </w:tc>
      </w:tr>
    </w:tbl>
    <w:p w14:paraId="51CB8152" w14:textId="77777777" w:rsidR="00496092" w:rsidRDefault="00496092"/>
    <w:p w14:paraId="66D3D742" w14:textId="77777777" w:rsidR="00496092" w:rsidRDefault="00496092"/>
    <w:p w14:paraId="614030EB" w14:textId="77777777" w:rsidR="00496092" w:rsidRDefault="00496092"/>
    <w:tbl>
      <w:tblPr>
        <w:tblW w:w="9720" w:type="dxa"/>
        <w:tblInd w:w="-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8275"/>
        <w:gridCol w:w="720"/>
        <w:gridCol w:w="9"/>
        <w:gridCol w:w="716"/>
      </w:tblGrid>
      <w:tr w:rsidR="00DB3471" w:rsidRPr="006A6829" w14:paraId="3910C6AF" w14:textId="77777777" w:rsidTr="4C7B27BF">
        <w:trPr>
          <w:trHeight w:val="358"/>
        </w:trPr>
        <w:tc>
          <w:tcPr>
            <w:tcW w:w="9720" w:type="dxa"/>
            <w:gridSpan w:val="4"/>
            <w:shd w:val="clear" w:color="auto" w:fill="D1CECE"/>
          </w:tcPr>
          <w:p w14:paraId="58D33122" w14:textId="4E5D937A" w:rsidR="00DB3471" w:rsidRPr="0003189C" w:rsidRDefault="00DB3471" w:rsidP="00A5356E">
            <w:pPr>
              <w:jc w:val="center"/>
              <w:rPr>
                <w:b/>
                <w:bCs/>
              </w:rPr>
            </w:pPr>
            <w:r w:rsidRPr="0003189C">
              <w:rPr>
                <w:b/>
                <w:bCs/>
                <w:sz w:val="28"/>
                <w:szCs w:val="28"/>
              </w:rPr>
              <w:t>Objective Criteria</w:t>
            </w:r>
          </w:p>
        </w:tc>
      </w:tr>
      <w:tr w:rsidR="00183B75" w:rsidRPr="006A6829" w14:paraId="34FA31BC" w14:textId="77777777" w:rsidTr="00183B75">
        <w:trPr>
          <w:trHeight w:val="358"/>
        </w:trPr>
        <w:tc>
          <w:tcPr>
            <w:tcW w:w="9720" w:type="dxa"/>
            <w:gridSpan w:val="4"/>
            <w:shd w:val="clear" w:color="auto" w:fill="FFFFFF" w:themeFill="background1"/>
          </w:tcPr>
          <w:p w14:paraId="1C279134" w14:textId="478B9F29" w:rsidR="00183B75" w:rsidRPr="00183B75" w:rsidRDefault="00183B75" w:rsidP="00183B75">
            <w:pPr>
              <w:rPr>
                <w:i/>
                <w:iCs/>
                <w:sz w:val="22"/>
                <w:szCs w:val="22"/>
              </w:rPr>
            </w:pPr>
            <w:r w:rsidRPr="00183B75">
              <w:rPr>
                <w:i/>
                <w:iCs/>
                <w:sz w:val="22"/>
                <w:szCs w:val="22"/>
              </w:rPr>
              <w:t>For new projects: if you</w:t>
            </w:r>
            <w:r>
              <w:rPr>
                <w:i/>
                <w:iCs/>
                <w:sz w:val="22"/>
                <w:szCs w:val="22"/>
              </w:rPr>
              <w:t xml:space="preserve"> already enter data into HMIS and would like to include some of these data points in your application, please reach out to Nate First (Director of Knox HMIS) at </w:t>
            </w:r>
            <w:hyperlink r:id="rId8" w:history="1">
              <w:r w:rsidRPr="00DB1BB2">
                <w:rPr>
                  <w:rStyle w:val="Hyperlink"/>
                  <w:i/>
                  <w:iCs/>
                  <w:sz w:val="22"/>
                  <w:szCs w:val="22"/>
                </w:rPr>
                <w:t>nfirst@utk.edu</w:t>
              </w:r>
            </w:hyperlink>
            <w:r>
              <w:rPr>
                <w:i/>
                <w:iCs/>
                <w:sz w:val="22"/>
                <w:szCs w:val="22"/>
              </w:rPr>
              <w:t xml:space="preserve"> by June 24 to ask for your project-level data points. </w:t>
            </w:r>
          </w:p>
        </w:tc>
      </w:tr>
      <w:tr w:rsidR="00480720" w:rsidRPr="006A6829" w14:paraId="330E039A" w14:textId="77777777" w:rsidTr="4C7B27BF">
        <w:trPr>
          <w:trHeight w:val="358"/>
        </w:trPr>
        <w:tc>
          <w:tcPr>
            <w:tcW w:w="9720" w:type="dxa"/>
            <w:gridSpan w:val="4"/>
          </w:tcPr>
          <w:p w14:paraId="74065C40" w14:textId="6BCCE43B" w:rsidR="00480720" w:rsidRPr="006A6829" w:rsidRDefault="00480720" w:rsidP="00480720">
            <w:pPr>
              <w:rPr>
                <w:b/>
                <w:bCs/>
              </w:rPr>
            </w:pPr>
            <w:r>
              <w:rPr>
                <w:b/>
                <w:bCs/>
              </w:rPr>
              <w:t>Applicant Experience</w:t>
            </w:r>
            <w:r w:rsidRPr="00AA7284">
              <w:rPr>
                <w:b/>
                <w:bCs/>
              </w:rPr>
              <w:t>:</w:t>
            </w:r>
          </w:p>
        </w:tc>
      </w:tr>
      <w:tr w:rsidR="00480720" w:rsidRPr="006A6829" w14:paraId="0A86D13A" w14:textId="77777777" w:rsidTr="4C7B27BF">
        <w:trPr>
          <w:trHeight w:val="358"/>
        </w:trPr>
        <w:tc>
          <w:tcPr>
            <w:tcW w:w="9720" w:type="dxa"/>
            <w:gridSpan w:val="4"/>
          </w:tcPr>
          <w:p w14:paraId="06431882" w14:textId="33E68777" w:rsidR="00480720" w:rsidRDefault="00480720" w:rsidP="00480720">
            <w:r>
              <w:t>Which types of persons does this project serve?</w:t>
            </w:r>
            <w:r w:rsidR="007F19D5">
              <w:t xml:space="preserve"> Select all that apply.</w:t>
            </w:r>
          </w:p>
          <w:p w14:paraId="5CAAEBE4" w14:textId="13CC7388" w:rsidR="00480720" w:rsidRPr="00480720" w:rsidRDefault="00000000" w:rsidP="00480720">
            <w:sdt>
              <w:sdtPr>
                <w:rPr>
                  <w:b/>
                  <w:bCs/>
                </w:rPr>
                <w:id w:val="-1450470400"/>
                <w14:checkbox>
                  <w14:checked w14:val="0"/>
                  <w14:checkedState w14:val="2612" w14:font="MS Gothic"/>
                  <w14:uncheckedState w14:val="2610" w14:font="MS Gothic"/>
                </w14:checkbox>
              </w:sdtPr>
              <w:sdtContent>
                <w:r w:rsidR="00502179">
                  <w:rPr>
                    <w:rFonts w:ascii="MS Gothic" w:eastAsia="MS Gothic" w:hAnsi="MS Gothic" w:hint="eastAsia"/>
                    <w:b/>
                    <w:bCs/>
                  </w:rPr>
                  <w:t>☐</w:t>
                </w:r>
              </w:sdtContent>
            </w:sdt>
            <w:r w:rsidR="00480720">
              <w:t xml:space="preserve"> N/A - Project Serves All Subpopulations</w:t>
            </w:r>
          </w:p>
          <w:p w14:paraId="6CD2000A" w14:textId="235CFFF8" w:rsidR="00480720" w:rsidRDefault="00000000" w:rsidP="00480720">
            <w:sdt>
              <w:sdtPr>
                <w:rPr>
                  <w:b/>
                  <w:bCs/>
                </w:rPr>
                <w:id w:val="74100752"/>
                <w14:checkbox>
                  <w14:checked w14:val="0"/>
                  <w14:checkedState w14:val="2612" w14:font="MS Gothic"/>
                  <w14:uncheckedState w14:val="2610" w14:font="MS Gothic"/>
                </w14:checkbox>
              </w:sdtPr>
              <w:sdtContent>
                <w:r w:rsidR="0089057F">
                  <w:rPr>
                    <w:rFonts w:ascii="MS Gothic" w:eastAsia="MS Gothic" w:hAnsi="MS Gothic" w:hint="eastAsia"/>
                    <w:b/>
                    <w:bCs/>
                  </w:rPr>
                  <w:t>☐</w:t>
                </w:r>
              </w:sdtContent>
            </w:sdt>
            <w:r w:rsidR="00480720">
              <w:t xml:space="preserve"> Domestic Violence     </w:t>
            </w:r>
            <w:sdt>
              <w:sdtPr>
                <w:rPr>
                  <w:b/>
                  <w:bCs/>
                </w:rPr>
                <w:id w:val="-990942233"/>
                <w14:checkbox>
                  <w14:checked w14:val="0"/>
                  <w14:checkedState w14:val="2612" w14:font="MS Gothic"/>
                  <w14:uncheckedState w14:val="2610" w14:font="MS Gothic"/>
                </w14:checkbox>
              </w:sdtPr>
              <w:sdtContent>
                <w:r w:rsidR="0089057F">
                  <w:rPr>
                    <w:rFonts w:ascii="MS Gothic" w:eastAsia="MS Gothic" w:hAnsi="MS Gothic" w:hint="eastAsia"/>
                    <w:b/>
                    <w:bCs/>
                  </w:rPr>
                  <w:t>☐</w:t>
                </w:r>
              </w:sdtContent>
            </w:sdt>
            <w:r w:rsidR="00480720">
              <w:t xml:space="preserve"> Veterans     </w:t>
            </w:r>
            <w:sdt>
              <w:sdtPr>
                <w:rPr>
                  <w:b/>
                  <w:bCs/>
                </w:rPr>
                <w:id w:val="-745642203"/>
                <w14:checkbox>
                  <w14:checked w14:val="0"/>
                  <w14:checkedState w14:val="2612" w14:font="MS Gothic"/>
                  <w14:uncheckedState w14:val="2610" w14:font="MS Gothic"/>
                </w14:checkbox>
              </w:sdtPr>
              <w:sdtContent>
                <w:r w:rsidR="0089057F">
                  <w:rPr>
                    <w:rFonts w:ascii="MS Gothic" w:eastAsia="MS Gothic" w:hAnsi="MS Gothic" w:hint="eastAsia"/>
                    <w:b/>
                    <w:bCs/>
                  </w:rPr>
                  <w:t>☐</w:t>
                </w:r>
              </w:sdtContent>
            </w:sdt>
            <w:r w:rsidR="00480720">
              <w:t xml:space="preserve"> Substance Abuse     </w:t>
            </w:r>
            <w:sdt>
              <w:sdtPr>
                <w:rPr>
                  <w:b/>
                  <w:bCs/>
                </w:rPr>
                <w:id w:val="-1730220744"/>
                <w14:checkbox>
                  <w14:checked w14:val="0"/>
                  <w14:checkedState w14:val="2612" w14:font="MS Gothic"/>
                  <w14:uncheckedState w14:val="2610" w14:font="MS Gothic"/>
                </w14:checkbox>
              </w:sdtPr>
              <w:sdtContent>
                <w:r w:rsidR="00480720" w:rsidRPr="006A6829">
                  <w:rPr>
                    <w:rFonts w:ascii="MS Gothic" w:eastAsia="MS Gothic" w:hAnsi="MS Gothic" w:hint="eastAsia"/>
                    <w:b/>
                    <w:bCs/>
                  </w:rPr>
                  <w:t>☐</w:t>
                </w:r>
              </w:sdtContent>
            </w:sdt>
            <w:r w:rsidR="00480720">
              <w:t xml:space="preserve"> Youth (under 25)</w:t>
            </w:r>
          </w:p>
          <w:p w14:paraId="6DFD25C4" w14:textId="15D7A7E4" w:rsidR="00480720" w:rsidRDefault="00000000" w:rsidP="00480720">
            <w:sdt>
              <w:sdtPr>
                <w:rPr>
                  <w:b/>
                  <w:bCs/>
                </w:rPr>
                <w:id w:val="171076779"/>
                <w14:checkbox>
                  <w14:checked w14:val="0"/>
                  <w14:checkedState w14:val="2612" w14:font="MS Gothic"/>
                  <w14:uncheckedState w14:val="2610" w14:font="MS Gothic"/>
                </w14:checkbox>
              </w:sdtPr>
              <w:sdtContent>
                <w:r w:rsidR="0089057F">
                  <w:rPr>
                    <w:rFonts w:ascii="MS Gothic" w:eastAsia="MS Gothic" w:hAnsi="MS Gothic" w:hint="eastAsia"/>
                    <w:b/>
                    <w:bCs/>
                  </w:rPr>
                  <w:t>☐</w:t>
                </w:r>
              </w:sdtContent>
            </w:sdt>
            <w:r w:rsidR="6560BE58">
              <w:t xml:space="preserve"> Mental Illness    </w:t>
            </w:r>
            <w:sdt>
              <w:sdtPr>
                <w:rPr>
                  <w:b/>
                  <w:bCs/>
                </w:rPr>
                <w:id w:val="844523442"/>
                <w14:checkbox>
                  <w14:checked w14:val="0"/>
                  <w14:checkedState w14:val="2612" w14:font="MS Gothic"/>
                  <w14:uncheckedState w14:val="2610" w14:font="MS Gothic"/>
                </w14:checkbox>
              </w:sdtPr>
              <w:sdtContent>
                <w:r w:rsidR="6560BE58" w:rsidRPr="4C7B27BF">
                  <w:rPr>
                    <w:rFonts w:ascii="MS Gothic" w:eastAsia="MS Gothic" w:hAnsi="MS Gothic"/>
                    <w:b/>
                    <w:bCs/>
                  </w:rPr>
                  <w:t>☐</w:t>
                </w:r>
              </w:sdtContent>
            </w:sdt>
            <w:r w:rsidR="6560BE58">
              <w:t xml:space="preserve"> Families with Children     </w:t>
            </w:r>
            <w:sdt>
              <w:sdtPr>
                <w:rPr>
                  <w:b/>
                  <w:bCs/>
                </w:rPr>
                <w:id w:val="2065762768"/>
                <w14:checkbox>
                  <w14:checked w14:val="0"/>
                  <w14:checkedState w14:val="2612" w14:font="MS Gothic"/>
                  <w14:uncheckedState w14:val="2610" w14:font="MS Gothic"/>
                </w14:checkbox>
              </w:sdtPr>
              <w:sdtContent>
                <w:r w:rsidR="0089057F">
                  <w:rPr>
                    <w:rFonts w:ascii="MS Gothic" w:eastAsia="MS Gothic" w:hAnsi="MS Gothic" w:hint="eastAsia"/>
                    <w:b/>
                    <w:bCs/>
                  </w:rPr>
                  <w:t>☐</w:t>
                </w:r>
              </w:sdtContent>
            </w:sdt>
            <w:r w:rsidR="6560BE58">
              <w:t xml:space="preserve"> HIV/AIDS  </w:t>
            </w:r>
            <w:sdt>
              <w:sdtPr>
                <w:rPr>
                  <w:b/>
                  <w:bCs/>
                </w:rPr>
                <w:id w:val="-1202778049"/>
                <w14:checkbox>
                  <w14:checked w14:val="0"/>
                  <w14:checkedState w14:val="2612" w14:font="MS Gothic"/>
                  <w14:uncheckedState w14:val="2610" w14:font="MS Gothic"/>
                </w14:checkbox>
              </w:sdtPr>
              <w:sdtContent>
                <w:r w:rsidR="00E5263F">
                  <w:rPr>
                    <w:rFonts w:ascii="MS Gothic" w:eastAsia="MS Gothic" w:hAnsi="MS Gothic" w:hint="eastAsia"/>
                    <w:b/>
                    <w:bCs/>
                  </w:rPr>
                  <w:t>☐</w:t>
                </w:r>
              </w:sdtContent>
            </w:sdt>
            <w:r w:rsidR="6560BE58" w:rsidRPr="00F246FF">
              <w:t xml:space="preserve"> Chronic Homeless</w:t>
            </w:r>
            <w:r w:rsidR="6560BE58">
              <w:t xml:space="preserve">    </w:t>
            </w:r>
          </w:p>
          <w:p w14:paraId="331D6A61" w14:textId="110D00FA" w:rsidR="00480720" w:rsidRDefault="00000000" w:rsidP="00480720">
            <w:pPr>
              <w:rPr>
                <w:b/>
                <w:bCs/>
              </w:rPr>
            </w:pPr>
            <w:sdt>
              <w:sdtPr>
                <w:rPr>
                  <w:b/>
                  <w:bCs/>
                </w:rPr>
                <w:id w:val="1922754552"/>
                <w14:checkbox>
                  <w14:checked w14:val="0"/>
                  <w14:checkedState w14:val="2612" w14:font="MS Gothic"/>
                  <w14:uncheckedState w14:val="2610" w14:font="MS Gothic"/>
                </w14:checkbox>
              </w:sdtPr>
              <w:sdtContent>
                <w:r w:rsidR="00480720" w:rsidRPr="006A6829">
                  <w:rPr>
                    <w:rFonts w:ascii="MS Gothic" w:eastAsia="MS Gothic" w:hAnsi="MS Gothic" w:hint="eastAsia"/>
                    <w:b/>
                    <w:bCs/>
                  </w:rPr>
                  <w:t>☐</w:t>
                </w:r>
              </w:sdtContent>
            </w:sdt>
            <w:r w:rsidR="00480720">
              <w:t xml:space="preserve"> Other (please explain)</w:t>
            </w:r>
          </w:p>
        </w:tc>
      </w:tr>
      <w:tr w:rsidR="00480720" w:rsidRPr="006A6829" w14:paraId="2086537A" w14:textId="77777777" w:rsidTr="4C7B27BF">
        <w:trPr>
          <w:trHeight w:val="358"/>
        </w:trPr>
        <w:tc>
          <w:tcPr>
            <w:tcW w:w="9720" w:type="dxa"/>
            <w:gridSpan w:val="4"/>
          </w:tcPr>
          <w:p w14:paraId="60A718A8" w14:textId="1899F59B" w:rsidR="00480720" w:rsidRPr="00480720" w:rsidRDefault="00480720" w:rsidP="00480720">
            <w:r>
              <w:t>Does your organization have past experience working with the populations noted above?</w:t>
            </w:r>
          </w:p>
          <w:p w14:paraId="273111D8" w14:textId="33581CA0" w:rsidR="00480720" w:rsidRDefault="00000000" w:rsidP="00480720">
            <w:sdt>
              <w:sdtPr>
                <w:rPr>
                  <w:b/>
                  <w:bCs/>
                </w:rPr>
                <w:id w:val="909812046"/>
                <w14:checkbox>
                  <w14:checked w14:val="0"/>
                  <w14:checkedState w14:val="2612" w14:font="MS Gothic"/>
                  <w14:uncheckedState w14:val="2610" w14:font="MS Gothic"/>
                </w14:checkbox>
              </w:sdtPr>
              <w:sdtContent>
                <w:r w:rsidR="00480720">
                  <w:rPr>
                    <w:rFonts w:ascii="MS Gothic" w:eastAsia="MS Gothic" w:hAnsi="MS Gothic" w:hint="eastAsia"/>
                    <w:b/>
                    <w:bCs/>
                  </w:rPr>
                  <w:t>☐</w:t>
                </w:r>
              </w:sdtContent>
            </w:sdt>
            <w:r w:rsidR="00480720">
              <w:t xml:space="preserve"> No Experience     </w:t>
            </w:r>
            <w:sdt>
              <w:sdtPr>
                <w:rPr>
                  <w:b/>
                  <w:bCs/>
                </w:rPr>
                <w:id w:val="-1885706234"/>
                <w14:checkbox>
                  <w14:checked w14:val="0"/>
                  <w14:checkedState w14:val="2612" w14:font="MS Gothic"/>
                  <w14:uncheckedState w14:val="2610" w14:font="MS Gothic"/>
                </w14:checkbox>
              </w:sdtPr>
              <w:sdtContent>
                <w:r w:rsidR="00480720" w:rsidRPr="006A6829">
                  <w:rPr>
                    <w:rFonts w:ascii="MS Gothic" w:eastAsia="MS Gothic" w:hAnsi="MS Gothic" w:hint="eastAsia"/>
                    <w:b/>
                    <w:bCs/>
                  </w:rPr>
                  <w:t>☐</w:t>
                </w:r>
              </w:sdtContent>
            </w:sdt>
            <w:r w:rsidR="00480720">
              <w:t xml:space="preserve"> </w:t>
            </w:r>
            <w:r w:rsidR="00223EE4">
              <w:t xml:space="preserve">Less than </w:t>
            </w:r>
            <w:r w:rsidR="00480720">
              <w:t xml:space="preserve">1 Year     </w:t>
            </w:r>
            <w:sdt>
              <w:sdtPr>
                <w:rPr>
                  <w:b/>
                  <w:bCs/>
                </w:rPr>
                <w:id w:val="139384392"/>
                <w14:checkbox>
                  <w14:checked w14:val="0"/>
                  <w14:checkedState w14:val="2612" w14:font="MS Gothic"/>
                  <w14:uncheckedState w14:val="2610" w14:font="MS Gothic"/>
                </w14:checkbox>
              </w:sdtPr>
              <w:sdtContent>
                <w:r w:rsidR="00480720" w:rsidRPr="006A6829">
                  <w:rPr>
                    <w:rFonts w:ascii="MS Gothic" w:eastAsia="MS Gothic" w:hAnsi="MS Gothic" w:hint="eastAsia"/>
                    <w:b/>
                    <w:bCs/>
                  </w:rPr>
                  <w:t>☐</w:t>
                </w:r>
              </w:sdtContent>
            </w:sdt>
            <w:r w:rsidR="00480720">
              <w:t xml:space="preserve"> 1-</w:t>
            </w:r>
            <w:r w:rsidR="000043F9">
              <w:t xml:space="preserve">4 </w:t>
            </w:r>
            <w:r w:rsidR="00480720">
              <w:t xml:space="preserve">Years     </w:t>
            </w:r>
            <w:sdt>
              <w:sdtPr>
                <w:rPr>
                  <w:b/>
                  <w:bCs/>
                </w:rPr>
                <w:id w:val="-463280081"/>
                <w14:checkbox>
                  <w14:checked w14:val="0"/>
                  <w14:checkedState w14:val="2612" w14:font="MS Gothic"/>
                  <w14:uncheckedState w14:val="2610" w14:font="MS Gothic"/>
                </w14:checkbox>
              </w:sdtPr>
              <w:sdtContent>
                <w:r w:rsidR="00FB63D6">
                  <w:rPr>
                    <w:rFonts w:ascii="MS Gothic" w:eastAsia="MS Gothic" w:hAnsi="MS Gothic" w:hint="eastAsia"/>
                    <w:b/>
                    <w:bCs/>
                  </w:rPr>
                  <w:t>☐</w:t>
                </w:r>
              </w:sdtContent>
            </w:sdt>
            <w:r w:rsidR="00480720">
              <w:t xml:space="preserve"> 5 Years or More</w:t>
            </w:r>
          </w:p>
        </w:tc>
      </w:tr>
      <w:tr w:rsidR="00B26FB8" w:rsidRPr="006A6829" w14:paraId="6A80E7A4" w14:textId="77777777" w:rsidTr="4C7B27BF">
        <w:trPr>
          <w:trHeight w:val="358"/>
        </w:trPr>
        <w:tc>
          <w:tcPr>
            <w:tcW w:w="8275" w:type="dxa"/>
          </w:tcPr>
          <w:p w14:paraId="5CF0C5C3" w14:textId="77777777" w:rsidR="00B26FB8" w:rsidRDefault="00B26FB8" w:rsidP="00B26FB8"/>
        </w:tc>
        <w:tc>
          <w:tcPr>
            <w:tcW w:w="729" w:type="dxa"/>
            <w:gridSpan w:val="2"/>
          </w:tcPr>
          <w:p w14:paraId="1BDFA5C8" w14:textId="7C8BC21A" w:rsidR="00B26FB8" w:rsidRPr="00AA7284" w:rsidRDefault="00B26FB8" w:rsidP="00B26FB8">
            <w:pPr>
              <w:rPr>
                <w:b/>
                <w:bCs/>
              </w:rPr>
            </w:pPr>
            <w:r w:rsidRPr="00AA7284">
              <w:rPr>
                <w:b/>
                <w:bCs/>
              </w:rPr>
              <w:t>Yes</w:t>
            </w:r>
          </w:p>
        </w:tc>
        <w:tc>
          <w:tcPr>
            <w:tcW w:w="716" w:type="dxa"/>
          </w:tcPr>
          <w:p w14:paraId="6DE7A3B9" w14:textId="18A2547C" w:rsidR="00B26FB8" w:rsidRPr="00AA7284" w:rsidRDefault="00B26FB8" w:rsidP="00B26FB8">
            <w:pPr>
              <w:jc w:val="center"/>
              <w:rPr>
                <w:b/>
                <w:bCs/>
              </w:rPr>
            </w:pPr>
            <w:r w:rsidRPr="00AA7284">
              <w:rPr>
                <w:b/>
                <w:bCs/>
              </w:rPr>
              <w:t>No</w:t>
            </w:r>
          </w:p>
        </w:tc>
      </w:tr>
      <w:tr w:rsidR="00B26FB8" w:rsidRPr="006A6829" w14:paraId="63E26051" w14:textId="77777777" w:rsidTr="4C7B27BF">
        <w:trPr>
          <w:trHeight w:val="358"/>
        </w:trPr>
        <w:tc>
          <w:tcPr>
            <w:tcW w:w="8275" w:type="dxa"/>
          </w:tcPr>
          <w:p w14:paraId="3AD99678" w14:textId="57BABB56" w:rsidR="00B26FB8" w:rsidRDefault="00B26FB8" w:rsidP="00B26FB8">
            <w:pPr>
              <w:rPr>
                <w:b/>
                <w:bCs/>
              </w:rPr>
            </w:pPr>
            <w:r>
              <w:t>Does your organization have past experience carrying out the specific program type described in your application?</w:t>
            </w:r>
          </w:p>
        </w:tc>
        <w:tc>
          <w:tcPr>
            <w:tcW w:w="729" w:type="dxa"/>
            <w:gridSpan w:val="2"/>
          </w:tcPr>
          <w:p w14:paraId="486E4845" w14:textId="201CF8A2" w:rsidR="00B26FB8" w:rsidRPr="00AA7284" w:rsidRDefault="00B26FB8" w:rsidP="00B26FB8">
            <w:pPr>
              <w:rPr>
                <w:b/>
                <w:bCs/>
              </w:rPr>
            </w:pPr>
            <w:r>
              <w:t xml:space="preserve">  </w:t>
            </w:r>
            <w:sdt>
              <w:sdtPr>
                <w:rPr>
                  <w:b/>
                  <w:bCs/>
                </w:rPr>
                <w:id w:val="1293939621"/>
                <w14:checkbox>
                  <w14:checked w14:val="0"/>
                  <w14:checkedState w14:val="2612" w14:font="MS Gothic"/>
                  <w14:uncheckedState w14:val="2610" w14:font="MS Gothic"/>
                </w14:checkbox>
              </w:sdtPr>
              <w:sdtContent>
                <w:r w:rsidR="00D376A9">
                  <w:rPr>
                    <w:rFonts w:ascii="MS Gothic" w:eastAsia="MS Gothic" w:hAnsi="MS Gothic" w:hint="eastAsia"/>
                    <w:b/>
                    <w:bCs/>
                  </w:rPr>
                  <w:t>☐</w:t>
                </w:r>
              </w:sdtContent>
            </w:sdt>
          </w:p>
        </w:tc>
        <w:tc>
          <w:tcPr>
            <w:tcW w:w="716" w:type="dxa"/>
          </w:tcPr>
          <w:p w14:paraId="49D74E44" w14:textId="56A25825" w:rsidR="00B26FB8" w:rsidRPr="00AA7284" w:rsidRDefault="00000000" w:rsidP="00B26FB8">
            <w:pPr>
              <w:jc w:val="center"/>
              <w:rPr>
                <w:b/>
                <w:bCs/>
              </w:rPr>
            </w:pPr>
            <w:sdt>
              <w:sdtPr>
                <w:rPr>
                  <w:b/>
                  <w:bCs/>
                </w:rPr>
                <w:id w:val="674691327"/>
                <w14:checkbox>
                  <w14:checked w14:val="0"/>
                  <w14:checkedState w14:val="2612" w14:font="MS Gothic"/>
                  <w14:uncheckedState w14:val="2610" w14:font="MS Gothic"/>
                </w14:checkbox>
              </w:sdtPr>
              <w:sdtContent>
                <w:r w:rsidR="00B26FB8" w:rsidRPr="006A6829">
                  <w:rPr>
                    <w:rFonts w:ascii="MS Gothic" w:eastAsia="MS Gothic" w:hAnsi="MS Gothic" w:hint="eastAsia"/>
                    <w:b/>
                    <w:bCs/>
                  </w:rPr>
                  <w:t>☐</w:t>
                </w:r>
              </w:sdtContent>
            </w:sdt>
          </w:p>
        </w:tc>
      </w:tr>
      <w:tr w:rsidR="009850D5" w:rsidRPr="006A6829" w14:paraId="7809D996" w14:textId="77777777" w:rsidTr="007D5A2D">
        <w:trPr>
          <w:trHeight w:val="358"/>
        </w:trPr>
        <w:tc>
          <w:tcPr>
            <w:tcW w:w="9720" w:type="dxa"/>
            <w:gridSpan w:val="4"/>
          </w:tcPr>
          <w:p w14:paraId="2CACB0DD" w14:textId="2F3822F2" w:rsidR="009850D5" w:rsidRDefault="009850D5" w:rsidP="009850D5">
            <w:pPr>
              <w:rPr>
                <w:b/>
                <w:bCs/>
              </w:rPr>
            </w:pPr>
            <w:r>
              <w:t xml:space="preserve">If Yes, describe which programs and dates of operation: </w:t>
            </w:r>
          </w:p>
        </w:tc>
      </w:tr>
      <w:tr w:rsidR="00B26FB8" w:rsidRPr="006A6829" w14:paraId="7A6F5C7A" w14:textId="77777777" w:rsidTr="4C7B27BF">
        <w:trPr>
          <w:trHeight w:val="358"/>
        </w:trPr>
        <w:tc>
          <w:tcPr>
            <w:tcW w:w="8275" w:type="dxa"/>
          </w:tcPr>
          <w:p w14:paraId="4D0E7168" w14:textId="13BB21DD" w:rsidR="00B26FB8" w:rsidRDefault="00B26FB8" w:rsidP="00B26FB8">
            <w:pPr>
              <w:rPr>
                <w:b/>
                <w:bCs/>
              </w:rPr>
            </w:pPr>
            <w:r>
              <w:lastRenderedPageBreak/>
              <w:t>Does your organization have past experience in carrying out federally funded grant activities?</w:t>
            </w:r>
          </w:p>
        </w:tc>
        <w:tc>
          <w:tcPr>
            <w:tcW w:w="729" w:type="dxa"/>
            <w:gridSpan w:val="2"/>
          </w:tcPr>
          <w:p w14:paraId="3E2180E4" w14:textId="461CF417" w:rsidR="00B26FB8" w:rsidRPr="00AA7284" w:rsidRDefault="00B26FB8" w:rsidP="00B26FB8">
            <w:pPr>
              <w:rPr>
                <w:b/>
                <w:bCs/>
              </w:rPr>
            </w:pPr>
            <w:r>
              <w:t xml:space="preserve">  </w:t>
            </w:r>
            <w:sdt>
              <w:sdtPr>
                <w:rPr>
                  <w:b/>
                  <w:bCs/>
                </w:rPr>
                <w:id w:val="1779841392"/>
                <w14:checkbox>
                  <w14:checked w14:val="0"/>
                  <w14:checkedState w14:val="2612" w14:font="MS Gothic"/>
                  <w14:uncheckedState w14:val="2610" w14:font="MS Gothic"/>
                </w14:checkbox>
              </w:sdtPr>
              <w:sdtContent>
                <w:r w:rsidR="00D376A9">
                  <w:rPr>
                    <w:rFonts w:ascii="MS Gothic" w:eastAsia="MS Gothic" w:hAnsi="MS Gothic" w:hint="eastAsia"/>
                    <w:b/>
                    <w:bCs/>
                  </w:rPr>
                  <w:t>☐</w:t>
                </w:r>
              </w:sdtContent>
            </w:sdt>
          </w:p>
        </w:tc>
        <w:tc>
          <w:tcPr>
            <w:tcW w:w="716" w:type="dxa"/>
          </w:tcPr>
          <w:p w14:paraId="265A8A10" w14:textId="7AC73C0B" w:rsidR="00B26FB8" w:rsidRPr="00AA7284" w:rsidRDefault="00000000" w:rsidP="00B26FB8">
            <w:pPr>
              <w:jc w:val="center"/>
              <w:rPr>
                <w:b/>
                <w:bCs/>
              </w:rPr>
            </w:pPr>
            <w:sdt>
              <w:sdtPr>
                <w:rPr>
                  <w:b/>
                  <w:bCs/>
                </w:rPr>
                <w:id w:val="-576973426"/>
                <w14:checkbox>
                  <w14:checked w14:val="0"/>
                  <w14:checkedState w14:val="2612" w14:font="MS Gothic"/>
                  <w14:uncheckedState w14:val="2610" w14:font="MS Gothic"/>
                </w14:checkbox>
              </w:sdtPr>
              <w:sdtContent>
                <w:r w:rsidR="00B26FB8" w:rsidRPr="006A6829">
                  <w:rPr>
                    <w:rFonts w:ascii="MS Gothic" w:eastAsia="MS Gothic" w:hAnsi="MS Gothic" w:hint="eastAsia"/>
                    <w:b/>
                    <w:bCs/>
                  </w:rPr>
                  <w:t>☐</w:t>
                </w:r>
              </w:sdtContent>
            </w:sdt>
          </w:p>
        </w:tc>
      </w:tr>
      <w:tr w:rsidR="00D945A0" w:rsidRPr="006A6829" w14:paraId="02AF8D33" w14:textId="77777777" w:rsidTr="00274788">
        <w:trPr>
          <w:trHeight w:val="358"/>
        </w:trPr>
        <w:tc>
          <w:tcPr>
            <w:tcW w:w="9720" w:type="dxa"/>
            <w:gridSpan w:val="4"/>
          </w:tcPr>
          <w:p w14:paraId="6EEFDAF3" w14:textId="09B54943" w:rsidR="00D945A0" w:rsidRPr="00D945A0" w:rsidRDefault="00D945A0" w:rsidP="00D945A0">
            <w:pPr>
              <w:spacing w:before="120" w:after="120"/>
            </w:pPr>
            <w:r w:rsidRPr="00D945A0">
              <w:t>If Yes, describe what grants and activities:</w:t>
            </w:r>
          </w:p>
        </w:tc>
      </w:tr>
      <w:tr w:rsidR="00B26FB8" w14:paraId="3FA7AC20" w14:textId="77777777" w:rsidTr="4C7B27BF">
        <w:trPr>
          <w:trHeight w:val="358"/>
        </w:trPr>
        <w:tc>
          <w:tcPr>
            <w:tcW w:w="9720" w:type="dxa"/>
            <w:gridSpan w:val="4"/>
          </w:tcPr>
          <w:p w14:paraId="7319CBAD" w14:textId="2BE805A0" w:rsidR="003B59A2" w:rsidRPr="003B59A2" w:rsidRDefault="00B26FB8" w:rsidP="00B26FB8">
            <w:pPr>
              <w:rPr>
                <w:i/>
                <w:iCs/>
              </w:rPr>
            </w:pPr>
            <w:r w:rsidRPr="005B0B7E">
              <w:rPr>
                <w:b/>
                <w:bCs/>
              </w:rPr>
              <w:t>Cost Effectiveness and Match Funding (We understand different types of projects have different types of services that serve different types of clients):</w:t>
            </w:r>
          </w:p>
        </w:tc>
      </w:tr>
      <w:tr w:rsidR="00B26FB8" w14:paraId="0075821C" w14:textId="77777777" w:rsidTr="4C7B27BF">
        <w:trPr>
          <w:trHeight w:val="358"/>
        </w:trPr>
        <w:tc>
          <w:tcPr>
            <w:tcW w:w="9720" w:type="dxa"/>
            <w:gridSpan w:val="4"/>
          </w:tcPr>
          <w:p w14:paraId="3334823F" w14:textId="32A5F316" w:rsidR="00F50ED3" w:rsidRPr="00185CBF" w:rsidRDefault="00B26FB8" w:rsidP="00185CBF">
            <w:pPr>
              <w:spacing w:after="120"/>
            </w:pPr>
            <w:r>
              <w:t>What is your total CoC grant request amount for this project (</w:t>
            </w:r>
            <w:r w:rsidR="005B0B7E" w:rsidRPr="005B0B7E">
              <w:rPr>
                <w:b/>
                <w:bCs/>
              </w:rPr>
              <w:t>A</w:t>
            </w:r>
            <w:r>
              <w:t>)?</w:t>
            </w:r>
          </w:p>
        </w:tc>
      </w:tr>
      <w:tr w:rsidR="00B26FB8" w14:paraId="52093799" w14:textId="77777777" w:rsidTr="00185CBF">
        <w:trPr>
          <w:trHeight w:val="934"/>
        </w:trPr>
        <w:tc>
          <w:tcPr>
            <w:tcW w:w="9720" w:type="dxa"/>
            <w:gridSpan w:val="4"/>
          </w:tcPr>
          <w:p w14:paraId="0A3C9ABF" w14:textId="70FAA331" w:rsidR="00B26FB8" w:rsidRPr="00185CBF" w:rsidRDefault="00B26FB8" w:rsidP="00185CBF">
            <w:pPr>
              <w:spacing w:after="120"/>
            </w:pPr>
            <w:r>
              <w:t xml:space="preserve">How many individuals </w:t>
            </w:r>
            <w:r w:rsidR="005B6AC5">
              <w:t>and</w:t>
            </w:r>
            <w:r>
              <w:t xml:space="preserve"> households do you anticipate will be served or housed by this project during its one-year term (please </w:t>
            </w:r>
            <w:r w:rsidR="005B6AC5">
              <w:t>specify both</w:t>
            </w:r>
            <w:r>
              <w:t xml:space="preserve"> </w:t>
            </w:r>
            <w:r w:rsidR="005B6AC5">
              <w:t xml:space="preserve">estimated </w:t>
            </w:r>
            <w:r>
              <w:t xml:space="preserve">individuals </w:t>
            </w:r>
            <w:r w:rsidR="005B6AC5">
              <w:t xml:space="preserve">and </w:t>
            </w:r>
            <w:r>
              <w:t xml:space="preserve">households; </w:t>
            </w:r>
            <w:r w:rsidR="005B0B7E">
              <w:t>(</w:t>
            </w:r>
            <w:r w:rsidR="005B0B7E" w:rsidRPr="005B0B7E">
              <w:rPr>
                <w:b/>
                <w:bCs/>
              </w:rPr>
              <w:t>B</w:t>
            </w:r>
            <w:r w:rsidR="005B6AC5">
              <w:rPr>
                <w:b/>
                <w:bCs/>
              </w:rPr>
              <w:t xml:space="preserve"> &amp; C</w:t>
            </w:r>
            <w:r>
              <w:t>)?</w:t>
            </w:r>
          </w:p>
        </w:tc>
      </w:tr>
      <w:tr w:rsidR="00B26FB8" w14:paraId="048BC808" w14:textId="77777777" w:rsidTr="4C7B27BF">
        <w:trPr>
          <w:trHeight w:val="358"/>
        </w:trPr>
        <w:tc>
          <w:tcPr>
            <w:tcW w:w="9720" w:type="dxa"/>
            <w:gridSpan w:val="4"/>
          </w:tcPr>
          <w:p w14:paraId="0A2690C0" w14:textId="6CEA4952" w:rsidR="00B26FB8" w:rsidRPr="00185CBF" w:rsidRDefault="00B26FB8" w:rsidP="00185CBF">
            <w:pPr>
              <w:spacing w:after="120"/>
            </w:pPr>
            <w:r>
              <w:t xml:space="preserve">What is the grant cost per individual </w:t>
            </w:r>
            <w:r w:rsidR="005B6AC5">
              <w:t xml:space="preserve">and per </w:t>
            </w:r>
            <w:r>
              <w:t xml:space="preserve">household served (divide </w:t>
            </w:r>
            <w:r w:rsidR="005B0B7E" w:rsidRPr="005B0B7E">
              <w:rPr>
                <w:b/>
                <w:bCs/>
              </w:rPr>
              <w:t>A</w:t>
            </w:r>
            <w:r>
              <w:t xml:space="preserve"> by </w:t>
            </w:r>
            <w:r w:rsidR="005B0B7E" w:rsidRPr="005B0B7E">
              <w:rPr>
                <w:b/>
                <w:bCs/>
              </w:rPr>
              <w:t>B</w:t>
            </w:r>
            <w:r w:rsidR="004309A5">
              <w:rPr>
                <w:b/>
                <w:bCs/>
              </w:rPr>
              <w:t xml:space="preserve"> &amp;, C</w:t>
            </w:r>
            <w:r w:rsidR="005B0B7E">
              <w:t>)</w:t>
            </w:r>
            <w:r>
              <w:t>?</w:t>
            </w:r>
          </w:p>
        </w:tc>
      </w:tr>
      <w:tr w:rsidR="00B26FB8" w14:paraId="0026767E" w14:textId="77777777" w:rsidTr="4C7B27BF">
        <w:trPr>
          <w:trHeight w:val="358"/>
        </w:trPr>
        <w:tc>
          <w:tcPr>
            <w:tcW w:w="9720" w:type="dxa"/>
            <w:gridSpan w:val="4"/>
          </w:tcPr>
          <w:p w14:paraId="7B04BF29" w14:textId="02EEB1AC" w:rsidR="00802879" w:rsidRPr="005A09C1" w:rsidRDefault="00B26FB8" w:rsidP="00185CBF">
            <w:pPr>
              <w:spacing w:after="120"/>
            </w:pPr>
            <w:r>
              <w:t>Match – Please enter your total match funding</w:t>
            </w:r>
            <w:r w:rsidR="000F5E31">
              <w:t xml:space="preserve"> and type</w:t>
            </w:r>
            <w:r>
              <w:t xml:space="preserve"> for this project. </w:t>
            </w:r>
            <w:r w:rsidR="00B33EE3">
              <w:t xml:space="preserve">Please be specific about cash vs. in-kind.  </w:t>
            </w:r>
          </w:p>
        </w:tc>
      </w:tr>
      <w:tr w:rsidR="00891232" w14:paraId="5FDEE65C" w14:textId="77777777" w:rsidTr="4C7B27BF">
        <w:trPr>
          <w:trHeight w:val="358"/>
        </w:trPr>
        <w:tc>
          <w:tcPr>
            <w:tcW w:w="9720" w:type="dxa"/>
            <w:gridSpan w:val="4"/>
          </w:tcPr>
          <w:p w14:paraId="67C7323B" w14:textId="5AC78581" w:rsidR="00891232" w:rsidRPr="005A5A99" w:rsidRDefault="00A046DD" w:rsidP="00185CBF">
            <w:pPr>
              <w:spacing w:after="120"/>
              <w:rPr>
                <w:b/>
                <w:bCs/>
              </w:rPr>
            </w:pPr>
            <w:r>
              <w:rPr>
                <w:b/>
                <w:bCs/>
              </w:rPr>
              <w:t>Demonstration of Improving Participant Self-Sufficiency</w:t>
            </w:r>
            <w:r w:rsidR="005A5A99">
              <w:rPr>
                <w:b/>
                <w:bCs/>
              </w:rPr>
              <w:t>:</w:t>
            </w:r>
          </w:p>
        </w:tc>
      </w:tr>
      <w:tr w:rsidR="005A5A99" w14:paraId="28FE1AC4" w14:textId="77777777" w:rsidTr="4C7B27BF">
        <w:trPr>
          <w:trHeight w:val="358"/>
        </w:trPr>
        <w:tc>
          <w:tcPr>
            <w:tcW w:w="9720" w:type="dxa"/>
            <w:gridSpan w:val="4"/>
          </w:tcPr>
          <w:p w14:paraId="5CEA7101" w14:textId="3562DAF1" w:rsidR="005A5A99" w:rsidRPr="003A2240" w:rsidRDefault="00DB417C" w:rsidP="00185CBF">
            <w:pPr>
              <w:spacing w:after="120"/>
            </w:pPr>
            <w:r>
              <w:t>Describe how participants will be met where they are at, and how the program will be tailored across a spectrum of vulnerability and need.</w:t>
            </w:r>
          </w:p>
        </w:tc>
      </w:tr>
      <w:tr w:rsidR="002A4F4C" w14:paraId="05238329" w14:textId="77777777" w:rsidTr="4C7B27BF">
        <w:trPr>
          <w:trHeight w:val="358"/>
        </w:trPr>
        <w:tc>
          <w:tcPr>
            <w:tcW w:w="9720" w:type="dxa"/>
            <w:gridSpan w:val="4"/>
          </w:tcPr>
          <w:p w14:paraId="269D8C7E" w14:textId="65CBFA5B" w:rsidR="002A4F4C" w:rsidRDefault="002A4F4C" w:rsidP="00185CBF">
            <w:pPr>
              <w:spacing w:after="120"/>
            </w:pPr>
            <w:r>
              <w:t xml:space="preserve">Describe how </w:t>
            </w:r>
            <w:r w:rsidR="009D09FC">
              <w:t>the program will</w:t>
            </w:r>
            <w:r>
              <w:t xml:space="preserve"> connect participants to appropriate substance use treatment or mental health services. How does your program track client progress?</w:t>
            </w:r>
          </w:p>
        </w:tc>
      </w:tr>
      <w:tr w:rsidR="005A5A99" w14:paraId="4444D251" w14:textId="77777777" w:rsidTr="4C7B27BF">
        <w:trPr>
          <w:trHeight w:val="358"/>
        </w:trPr>
        <w:tc>
          <w:tcPr>
            <w:tcW w:w="9720" w:type="dxa"/>
            <w:gridSpan w:val="4"/>
          </w:tcPr>
          <w:p w14:paraId="6AA12CE9" w14:textId="764D308C" w:rsidR="005A5A99" w:rsidRPr="00BF0059" w:rsidRDefault="002D28DF" w:rsidP="00185CBF">
            <w:pPr>
              <w:spacing w:after="120"/>
            </w:pPr>
            <w:r>
              <w:t>Describe how your programs have demonstrated the ability to promote self-sufficiency and economic independence.</w:t>
            </w:r>
          </w:p>
        </w:tc>
      </w:tr>
      <w:tr w:rsidR="005A5A99" w14:paraId="690C6E47" w14:textId="77777777" w:rsidTr="4C7B27BF">
        <w:trPr>
          <w:trHeight w:val="358"/>
        </w:trPr>
        <w:tc>
          <w:tcPr>
            <w:tcW w:w="9720" w:type="dxa"/>
            <w:gridSpan w:val="4"/>
          </w:tcPr>
          <w:p w14:paraId="3FE5AC36" w14:textId="4A09A7D4" w:rsidR="005A5A99" w:rsidRPr="00E50C31" w:rsidRDefault="009D73A9" w:rsidP="00185CBF">
            <w:pPr>
              <w:spacing w:after="120"/>
            </w:pPr>
            <w:r>
              <w:t xml:space="preserve">Describe </w:t>
            </w:r>
            <w:r w:rsidR="00BA7D4C">
              <w:t>how your program engages with</w:t>
            </w:r>
            <w:r w:rsidR="00440448">
              <w:t xml:space="preserve"> other local projects and programs</w:t>
            </w:r>
            <w:r w:rsidR="00B32B2F">
              <w:t xml:space="preserve"> creatively to problem solve, utilize available resources, and leverage community resources</w:t>
            </w:r>
            <w:r w:rsidR="00440448">
              <w:t xml:space="preserve"> to meet participant needs</w:t>
            </w:r>
            <w:r w:rsidR="00F52995">
              <w:t>;</w:t>
            </w:r>
            <w:r w:rsidR="008C250B">
              <w:t xml:space="preserve"> </w:t>
            </w:r>
            <w:r w:rsidR="00F52995">
              <w:t>s</w:t>
            </w:r>
            <w:r w:rsidR="004507D0">
              <w:t>uch as workforce development programs, including any training or services offered onsite.</w:t>
            </w:r>
          </w:p>
        </w:tc>
      </w:tr>
      <w:tr w:rsidR="00E963AE" w14:paraId="7BAE47DB" w14:textId="77777777" w:rsidTr="4C7B27BF">
        <w:trPr>
          <w:trHeight w:val="358"/>
        </w:trPr>
        <w:tc>
          <w:tcPr>
            <w:tcW w:w="9720" w:type="dxa"/>
            <w:gridSpan w:val="4"/>
          </w:tcPr>
          <w:p w14:paraId="6C906CE4" w14:textId="3D88B89C" w:rsidR="00E963AE" w:rsidRPr="00B92195" w:rsidRDefault="00B92195" w:rsidP="00185CBF">
            <w:pPr>
              <w:spacing w:after="120"/>
            </w:pPr>
            <w:r>
              <w:rPr>
                <w:b/>
                <w:bCs/>
              </w:rPr>
              <w:t>Supportive Services Engagement</w:t>
            </w:r>
          </w:p>
        </w:tc>
      </w:tr>
      <w:tr w:rsidR="00B92195" w14:paraId="1180B3F0" w14:textId="77777777" w:rsidTr="4C7B27BF">
        <w:trPr>
          <w:trHeight w:val="358"/>
        </w:trPr>
        <w:tc>
          <w:tcPr>
            <w:tcW w:w="9720" w:type="dxa"/>
            <w:gridSpan w:val="4"/>
          </w:tcPr>
          <w:p w14:paraId="59F4702F" w14:textId="147B42FC" w:rsidR="00B92195" w:rsidRDefault="002D28DF" w:rsidP="00185CBF">
            <w:pPr>
              <w:spacing w:after="120"/>
            </w:pPr>
            <w:r>
              <w:t>Describe your policy around client participation in supportive services or other specific programs aimed at improving self-sufficiency</w:t>
            </w:r>
            <w:r w:rsidR="00130333">
              <w:t>.</w:t>
            </w:r>
          </w:p>
        </w:tc>
      </w:tr>
      <w:tr w:rsidR="004D4C64" w14:paraId="4FC2CA0A" w14:textId="77777777" w:rsidTr="4C7B27BF">
        <w:trPr>
          <w:trHeight w:val="358"/>
        </w:trPr>
        <w:tc>
          <w:tcPr>
            <w:tcW w:w="9720" w:type="dxa"/>
            <w:gridSpan w:val="4"/>
          </w:tcPr>
          <w:p w14:paraId="094C50C2" w14:textId="0E49D116" w:rsidR="004D4C64" w:rsidRDefault="000B2DC9" w:rsidP="00185CBF">
            <w:pPr>
              <w:spacing w:after="120"/>
            </w:pPr>
            <w:r>
              <w:t>Describe your history providing intensive wrap-around case management and care coordination.</w:t>
            </w:r>
            <w:r w:rsidR="0041107C">
              <w:t xml:space="preserve"> Describe how your agency plans and coordinates individualized services for clients, including engagement with external partners. </w:t>
            </w:r>
          </w:p>
        </w:tc>
      </w:tr>
      <w:tr w:rsidR="00B26FB8" w14:paraId="15FA0935" w14:textId="77777777" w:rsidTr="4C7B27BF">
        <w:trPr>
          <w:trHeight w:val="358"/>
        </w:trPr>
        <w:tc>
          <w:tcPr>
            <w:tcW w:w="9720" w:type="dxa"/>
            <w:gridSpan w:val="4"/>
          </w:tcPr>
          <w:p w14:paraId="0734F725" w14:textId="5E2D0085" w:rsidR="00B26FB8" w:rsidRPr="00131B42" w:rsidRDefault="00B26FB8" w:rsidP="00B26FB8">
            <w:pPr>
              <w:rPr>
                <w:b/>
                <w:bCs/>
              </w:rPr>
            </w:pPr>
            <w:r w:rsidRPr="00131B42">
              <w:rPr>
                <w:b/>
                <w:bCs/>
              </w:rPr>
              <w:t>System Performance Measures (These questions identify the extent to which your project furthers CoC strategies to improve CoC-wide performance measures):</w:t>
            </w:r>
          </w:p>
        </w:tc>
      </w:tr>
      <w:tr w:rsidR="00B26FB8" w14:paraId="1F6762D3" w14:textId="77777777" w:rsidTr="4C7B27BF">
        <w:trPr>
          <w:trHeight w:val="358"/>
        </w:trPr>
        <w:tc>
          <w:tcPr>
            <w:tcW w:w="8275" w:type="dxa"/>
          </w:tcPr>
          <w:p w14:paraId="16EE4E6A" w14:textId="2C164151" w:rsidR="00B26FB8" w:rsidRPr="004126CE" w:rsidRDefault="004126CE" w:rsidP="00B26FB8">
            <w:pPr>
              <w:rPr>
                <w:b/>
                <w:bCs/>
              </w:rPr>
            </w:pPr>
            <w:r w:rsidRPr="004126CE">
              <w:rPr>
                <w:rFonts w:eastAsia="Times New Roman" w:cstheme="minorHAnsi"/>
                <w:b/>
                <w:bCs/>
                <w:color w:val="000000"/>
              </w:rPr>
              <w:t xml:space="preserve">For </w:t>
            </w:r>
            <w:r w:rsidRPr="004126CE">
              <w:rPr>
                <w:rFonts w:eastAsia="Times New Roman" w:cstheme="minorHAnsi"/>
                <w:b/>
                <w:bCs/>
                <w:i/>
                <w:iCs/>
                <w:color w:val="000000"/>
              </w:rPr>
              <w:t>New Projects</w:t>
            </w:r>
            <w:r w:rsidRPr="004126CE">
              <w:rPr>
                <w:rFonts w:eastAsia="Times New Roman" w:cstheme="minorHAnsi"/>
                <w:b/>
                <w:bCs/>
                <w:color w:val="000000"/>
              </w:rPr>
              <w:t xml:space="preserve"> Only: </w:t>
            </w:r>
          </w:p>
        </w:tc>
        <w:tc>
          <w:tcPr>
            <w:tcW w:w="720" w:type="dxa"/>
          </w:tcPr>
          <w:p w14:paraId="4F430289" w14:textId="0192338D" w:rsidR="00B26FB8" w:rsidRPr="00AA7284" w:rsidRDefault="00B26FB8" w:rsidP="00B26FB8">
            <w:pPr>
              <w:rPr>
                <w:b/>
                <w:bCs/>
              </w:rPr>
            </w:pPr>
            <w:r w:rsidRPr="00AA7284">
              <w:rPr>
                <w:b/>
                <w:bCs/>
              </w:rPr>
              <w:t>Yes</w:t>
            </w:r>
          </w:p>
        </w:tc>
        <w:tc>
          <w:tcPr>
            <w:tcW w:w="725" w:type="dxa"/>
            <w:gridSpan w:val="2"/>
          </w:tcPr>
          <w:p w14:paraId="58C52D4A" w14:textId="60D06297" w:rsidR="00B26FB8" w:rsidRPr="00AA7284" w:rsidRDefault="00B26FB8" w:rsidP="00B26FB8">
            <w:pPr>
              <w:rPr>
                <w:b/>
                <w:bCs/>
              </w:rPr>
            </w:pPr>
            <w:r w:rsidRPr="00AA7284">
              <w:rPr>
                <w:b/>
                <w:bCs/>
              </w:rPr>
              <w:t>No</w:t>
            </w:r>
          </w:p>
        </w:tc>
      </w:tr>
      <w:tr w:rsidR="00B26FB8" w14:paraId="042C99D3" w14:textId="77777777" w:rsidTr="4C7B27BF">
        <w:trPr>
          <w:trHeight w:val="358"/>
        </w:trPr>
        <w:tc>
          <w:tcPr>
            <w:tcW w:w="8275" w:type="dxa"/>
          </w:tcPr>
          <w:p w14:paraId="6A6AC258" w14:textId="44147454" w:rsidR="00B26FB8" w:rsidRDefault="004126CE" w:rsidP="00B26FB8">
            <w:pPr>
              <w:rPr>
                <w:b/>
                <w:bCs/>
              </w:rPr>
            </w:pPr>
            <w:r>
              <w:rPr>
                <w:rFonts w:eastAsia="Times New Roman" w:cstheme="minorHAnsi"/>
                <w:color w:val="000000"/>
              </w:rPr>
              <w:t>Do you currently track</w:t>
            </w:r>
            <w:r w:rsidR="00FC68C7">
              <w:rPr>
                <w:rFonts w:eastAsia="Times New Roman" w:cstheme="minorHAnsi"/>
                <w:color w:val="000000"/>
              </w:rPr>
              <w:t xml:space="preserve"> </w:t>
            </w:r>
            <w:r w:rsidR="001D389B">
              <w:rPr>
                <w:rFonts w:eastAsia="Times New Roman" w:cstheme="minorHAnsi"/>
                <w:color w:val="000000"/>
              </w:rPr>
              <w:t>project</w:t>
            </w:r>
            <w:r w:rsidR="00C67851">
              <w:rPr>
                <w:rFonts w:eastAsia="Times New Roman" w:cstheme="minorHAnsi"/>
                <w:color w:val="000000"/>
              </w:rPr>
              <w:t>-level data on clients served and their outcomes</w:t>
            </w:r>
            <w:r>
              <w:rPr>
                <w:rFonts w:eastAsia="Times New Roman" w:cstheme="minorHAnsi"/>
                <w:color w:val="000000"/>
              </w:rPr>
              <w:t xml:space="preserve">? </w:t>
            </w:r>
          </w:p>
        </w:tc>
        <w:tc>
          <w:tcPr>
            <w:tcW w:w="720" w:type="dxa"/>
          </w:tcPr>
          <w:p w14:paraId="1CAE9EEF" w14:textId="13213BB7" w:rsidR="00B26FB8" w:rsidRPr="00AA7284" w:rsidRDefault="00B26FB8" w:rsidP="00B26FB8">
            <w:pPr>
              <w:rPr>
                <w:b/>
                <w:bCs/>
              </w:rPr>
            </w:pPr>
            <w:r>
              <w:t xml:space="preserve">  </w:t>
            </w:r>
            <w:sdt>
              <w:sdtPr>
                <w:rPr>
                  <w:b/>
                  <w:bCs/>
                </w:rPr>
                <w:id w:val="-1921555016"/>
                <w14:checkbox>
                  <w14:checked w14:val="0"/>
                  <w14:checkedState w14:val="2612" w14:font="MS Gothic"/>
                  <w14:uncheckedState w14:val="2610" w14:font="MS Gothic"/>
                </w14:checkbox>
              </w:sdtPr>
              <w:sdtContent>
                <w:r w:rsidR="00974786">
                  <w:rPr>
                    <w:rFonts w:ascii="MS Gothic" w:eastAsia="MS Gothic" w:hAnsi="MS Gothic" w:hint="eastAsia"/>
                    <w:b/>
                    <w:bCs/>
                  </w:rPr>
                  <w:t>☐</w:t>
                </w:r>
              </w:sdtContent>
            </w:sdt>
          </w:p>
        </w:tc>
        <w:tc>
          <w:tcPr>
            <w:tcW w:w="725" w:type="dxa"/>
            <w:gridSpan w:val="2"/>
          </w:tcPr>
          <w:p w14:paraId="7213FF0D" w14:textId="37FACCD3" w:rsidR="00B26FB8" w:rsidRPr="00AA7284" w:rsidRDefault="00000000" w:rsidP="00B26FB8">
            <w:pPr>
              <w:rPr>
                <w:b/>
                <w:bCs/>
              </w:rPr>
            </w:pPr>
            <w:sdt>
              <w:sdtPr>
                <w:rPr>
                  <w:b/>
                  <w:bCs/>
                </w:rPr>
                <w:id w:val="-1806701583"/>
                <w14:checkbox>
                  <w14:checked w14:val="0"/>
                  <w14:checkedState w14:val="2612" w14:font="MS Gothic"/>
                  <w14:uncheckedState w14:val="2610" w14:font="MS Gothic"/>
                </w14:checkbox>
              </w:sdtPr>
              <w:sdtContent>
                <w:r w:rsidR="00B26FB8" w:rsidRPr="006A6829">
                  <w:rPr>
                    <w:rFonts w:ascii="MS Gothic" w:eastAsia="MS Gothic" w:hAnsi="MS Gothic" w:hint="eastAsia"/>
                    <w:b/>
                    <w:bCs/>
                  </w:rPr>
                  <w:t>☐</w:t>
                </w:r>
              </w:sdtContent>
            </w:sdt>
          </w:p>
        </w:tc>
      </w:tr>
      <w:tr w:rsidR="00B26FB8" w14:paraId="19A07D01" w14:textId="77777777" w:rsidTr="4C7B27BF">
        <w:trPr>
          <w:trHeight w:val="358"/>
        </w:trPr>
        <w:tc>
          <w:tcPr>
            <w:tcW w:w="8275" w:type="dxa"/>
          </w:tcPr>
          <w:p w14:paraId="41251F94" w14:textId="2573672C" w:rsidR="00B26FB8" w:rsidRPr="004126CE" w:rsidRDefault="229368E8" w:rsidP="00B26FB8">
            <w:r>
              <w:t xml:space="preserve">Is data on your services and client outcomes provided on your website? </w:t>
            </w:r>
          </w:p>
        </w:tc>
        <w:tc>
          <w:tcPr>
            <w:tcW w:w="720" w:type="dxa"/>
          </w:tcPr>
          <w:p w14:paraId="48393BEB" w14:textId="22E6156A" w:rsidR="00B26FB8" w:rsidRPr="00AA7284" w:rsidRDefault="00B26FB8" w:rsidP="00B26FB8">
            <w:pPr>
              <w:rPr>
                <w:b/>
                <w:bCs/>
              </w:rPr>
            </w:pPr>
            <w:r>
              <w:t xml:space="preserve">  </w:t>
            </w:r>
            <w:sdt>
              <w:sdtPr>
                <w:rPr>
                  <w:b/>
                  <w:bCs/>
                </w:rPr>
                <w:id w:val="-2112891256"/>
                <w14:checkbox>
                  <w14:checked w14:val="0"/>
                  <w14:checkedState w14:val="2612" w14:font="MS Gothic"/>
                  <w14:uncheckedState w14:val="2610" w14:font="MS Gothic"/>
                </w14:checkbox>
              </w:sdtPr>
              <w:sdtContent>
                <w:r w:rsidR="00E773DE">
                  <w:rPr>
                    <w:rFonts w:ascii="MS Gothic" w:eastAsia="MS Gothic" w:hAnsi="MS Gothic" w:hint="eastAsia"/>
                    <w:b/>
                    <w:bCs/>
                  </w:rPr>
                  <w:t>☐</w:t>
                </w:r>
              </w:sdtContent>
            </w:sdt>
          </w:p>
        </w:tc>
        <w:tc>
          <w:tcPr>
            <w:tcW w:w="725" w:type="dxa"/>
            <w:gridSpan w:val="2"/>
          </w:tcPr>
          <w:p w14:paraId="56BC8754" w14:textId="267C7944" w:rsidR="00B26FB8" w:rsidRPr="00AA7284" w:rsidRDefault="00000000" w:rsidP="00B26FB8">
            <w:pPr>
              <w:rPr>
                <w:b/>
                <w:bCs/>
              </w:rPr>
            </w:pPr>
            <w:sdt>
              <w:sdtPr>
                <w:rPr>
                  <w:b/>
                  <w:bCs/>
                </w:rPr>
                <w:id w:val="-2031477449"/>
                <w14:checkbox>
                  <w14:checked w14:val="0"/>
                  <w14:checkedState w14:val="2612" w14:font="MS Gothic"/>
                  <w14:uncheckedState w14:val="2610" w14:font="MS Gothic"/>
                </w14:checkbox>
              </w:sdtPr>
              <w:sdtContent>
                <w:r w:rsidR="00974786">
                  <w:rPr>
                    <w:rFonts w:ascii="MS Gothic" w:eastAsia="MS Gothic" w:hAnsi="MS Gothic" w:hint="eastAsia"/>
                    <w:b/>
                    <w:bCs/>
                  </w:rPr>
                  <w:t>☐</w:t>
                </w:r>
              </w:sdtContent>
            </w:sdt>
          </w:p>
        </w:tc>
      </w:tr>
      <w:tr w:rsidR="00B26FB8" w14:paraId="1C4AA712" w14:textId="77777777" w:rsidTr="4C7B27BF">
        <w:trPr>
          <w:trHeight w:val="358"/>
        </w:trPr>
        <w:tc>
          <w:tcPr>
            <w:tcW w:w="8275" w:type="dxa"/>
          </w:tcPr>
          <w:p w14:paraId="50AD231C" w14:textId="700330B1" w:rsidR="00B26FB8" w:rsidRPr="00952BE5" w:rsidRDefault="00952BE5" w:rsidP="00B26FB8">
            <w:r>
              <w:t xml:space="preserve">Do you have a dedicated data specialist role in your </w:t>
            </w:r>
            <w:r w:rsidR="007729BD">
              <w:t>organization</w:t>
            </w:r>
            <w:r>
              <w:t xml:space="preserve">? </w:t>
            </w:r>
          </w:p>
        </w:tc>
        <w:tc>
          <w:tcPr>
            <w:tcW w:w="720" w:type="dxa"/>
          </w:tcPr>
          <w:p w14:paraId="1D28BC45" w14:textId="52018448" w:rsidR="00B26FB8" w:rsidRPr="00AA7284" w:rsidRDefault="00B26FB8" w:rsidP="00B26FB8">
            <w:pPr>
              <w:rPr>
                <w:b/>
                <w:bCs/>
              </w:rPr>
            </w:pPr>
            <w:r>
              <w:t xml:space="preserve">  </w:t>
            </w:r>
            <w:sdt>
              <w:sdtPr>
                <w:rPr>
                  <w:b/>
                  <w:bCs/>
                </w:rPr>
                <w:id w:val="-430593077"/>
                <w14:checkbox>
                  <w14:checked w14:val="0"/>
                  <w14:checkedState w14:val="2612" w14:font="MS Gothic"/>
                  <w14:uncheckedState w14:val="2610" w14:font="MS Gothic"/>
                </w14:checkbox>
              </w:sdtPr>
              <w:sdtContent>
                <w:r w:rsidR="00974786">
                  <w:rPr>
                    <w:rFonts w:ascii="MS Gothic" w:eastAsia="MS Gothic" w:hAnsi="MS Gothic" w:hint="eastAsia"/>
                    <w:b/>
                    <w:bCs/>
                  </w:rPr>
                  <w:t>☐</w:t>
                </w:r>
              </w:sdtContent>
            </w:sdt>
          </w:p>
        </w:tc>
        <w:tc>
          <w:tcPr>
            <w:tcW w:w="725" w:type="dxa"/>
            <w:gridSpan w:val="2"/>
          </w:tcPr>
          <w:p w14:paraId="3ECB6767" w14:textId="3F76EDA4" w:rsidR="00B26FB8" w:rsidRPr="00AA7284" w:rsidRDefault="00000000" w:rsidP="00B26FB8">
            <w:pPr>
              <w:rPr>
                <w:b/>
                <w:bCs/>
              </w:rPr>
            </w:pPr>
            <w:sdt>
              <w:sdtPr>
                <w:rPr>
                  <w:b/>
                  <w:bCs/>
                </w:rPr>
                <w:id w:val="-461030883"/>
                <w14:checkbox>
                  <w14:checked w14:val="0"/>
                  <w14:checkedState w14:val="2612" w14:font="MS Gothic"/>
                  <w14:uncheckedState w14:val="2610" w14:font="MS Gothic"/>
                </w14:checkbox>
              </w:sdtPr>
              <w:sdtContent>
                <w:r w:rsidR="00B26FB8" w:rsidRPr="006A6829">
                  <w:rPr>
                    <w:rFonts w:ascii="MS Gothic" w:eastAsia="MS Gothic" w:hAnsi="MS Gothic" w:hint="eastAsia"/>
                    <w:b/>
                    <w:bCs/>
                  </w:rPr>
                  <w:t>☐</w:t>
                </w:r>
              </w:sdtContent>
            </w:sdt>
          </w:p>
        </w:tc>
      </w:tr>
      <w:tr w:rsidR="004126CE" w14:paraId="588B49B9" w14:textId="77777777" w:rsidTr="00974786">
        <w:trPr>
          <w:trHeight w:val="727"/>
        </w:trPr>
        <w:tc>
          <w:tcPr>
            <w:tcW w:w="9720" w:type="dxa"/>
            <w:gridSpan w:val="4"/>
          </w:tcPr>
          <w:p w14:paraId="44E677B6" w14:textId="2201FE55" w:rsidR="004126CE" w:rsidRPr="00952BE5" w:rsidRDefault="1B35EC3D" w:rsidP="00B26FB8">
            <w:r w:rsidRPr="00F246FF">
              <w:rPr>
                <w:b/>
                <w:bCs/>
              </w:rPr>
              <w:lastRenderedPageBreak/>
              <w:t>Please describe how you intend to monitor your pro</w:t>
            </w:r>
            <w:r w:rsidR="3888FDFD" w:rsidRPr="00F246FF">
              <w:rPr>
                <w:b/>
                <w:bCs/>
              </w:rPr>
              <w:t>ject</w:t>
            </w:r>
            <w:r w:rsidRPr="00F246FF">
              <w:rPr>
                <w:b/>
                <w:bCs/>
              </w:rPr>
              <w:t xml:space="preserve"> performance, and how you would address any negative system impacts</w:t>
            </w:r>
            <w:r w:rsidR="1DB4206F" w:rsidRPr="00F246FF">
              <w:rPr>
                <w:b/>
                <w:bCs/>
              </w:rPr>
              <w:t>:</w:t>
            </w:r>
          </w:p>
        </w:tc>
      </w:tr>
      <w:tr w:rsidR="004126CE" w14:paraId="2A546271" w14:textId="77777777" w:rsidTr="4C7B27BF">
        <w:trPr>
          <w:trHeight w:val="358"/>
        </w:trPr>
        <w:tc>
          <w:tcPr>
            <w:tcW w:w="9720" w:type="dxa"/>
            <w:gridSpan w:val="4"/>
          </w:tcPr>
          <w:p w14:paraId="5A260687" w14:textId="77777777" w:rsidR="004126CE" w:rsidRDefault="004126CE" w:rsidP="00B26FB8">
            <w:pPr>
              <w:rPr>
                <w:rFonts w:eastAsia="Times New Roman" w:cstheme="minorHAnsi"/>
                <w:b/>
                <w:bCs/>
                <w:color w:val="000000"/>
              </w:rPr>
            </w:pPr>
            <w:r w:rsidRPr="004126CE">
              <w:rPr>
                <w:rFonts w:eastAsia="Times New Roman" w:cstheme="minorHAnsi"/>
                <w:b/>
                <w:bCs/>
                <w:color w:val="000000"/>
              </w:rPr>
              <w:t xml:space="preserve">For </w:t>
            </w:r>
            <w:r>
              <w:rPr>
                <w:rFonts w:eastAsia="Times New Roman" w:cstheme="minorHAnsi"/>
                <w:b/>
                <w:bCs/>
                <w:i/>
                <w:iCs/>
                <w:color w:val="000000"/>
              </w:rPr>
              <w:t>Renewal Projects</w:t>
            </w:r>
            <w:r w:rsidRPr="004126CE">
              <w:rPr>
                <w:rFonts w:eastAsia="Times New Roman" w:cstheme="minorHAnsi"/>
                <w:b/>
                <w:bCs/>
                <w:color w:val="000000"/>
              </w:rPr>
              <w:t xml:space="preserve"> Only:</w:t>
            </w:r>
          </w:p>
          <w:p w14:paraId="17AEDCAC" w14:textId="0ED09C50" w:rsidR="0067700A" w:rsidRPr="0067700A" w:rsidRDefault="0067700A" w:rsidP="00B26FB8">
            <w:pPr>
              <w:rPr>
                <w:sz w:val="20"/>
                <w:szCs w:val="20"/>
              </w:rPr>
            </w:pPr>
            <w:r>
              <w:rPr>
                <w:i/>
                <w:iCs/>
                <w:sz w:val="22"/>
                <w:szCs w:val="22"/>
              </w:rPr>
              <w:t xml:space="preserve">Agencies DO NOT need to produce System Performance Measures numbers for their renewal projects. </w:t>
            </w:r>
            <w:r>
              <w:rPr>
                <w:rStyle w:val="spelle"/>
                <w:i/>
                <w:iCs/>
                <w:sz w:val="22"/>
                <w:szCs w:val="22"/>
              </w:rPr>
              <w:t>By</w:t>
            </w:r>
            <w:r>
              <w:rPr>
                <w:i/>
                <w:iCs/>
                <w:sz w:val="22"/>
                <w:szCs w:val="22"/>
              </w:rPr>
              <w:t xml:space="preserve"> EOB on </w:t>
            </w:r>
            <w:r w:rsidR="00BC0284">
              <w:rPr>
                <w:i/>
                <w:iCs/>
                <w:sz w:val="22"/>
                <w:szCs w:val="22"/>
              </w:rPr>
              <w:t>Wednes</w:t>
            </w:r>
            <w:r w:rsidR="002F1BE4">
              <w:rPr>
                <w:i/>
                <w:iCs/>
                <w:sz w:val="22"/>
                <w:szCs w:val="22"/>
              </w:rPr>
              <w:t>day</w:t>
            </w:r>
            <w:r>
              <w:rPr>
                <w:i/>
                <w:iCs/>
                <w:sz w:val="22"/>
                <w:szCs w:val="22"/>
              </w:rPr>
              <w:t>,</w:t>
            </w:r>
            <w:r w:rsidR="002F1BE4">
              <w:rPr>
                <w:i/>
                <w:iCs/>
                <w:sz w:val="22"/>
                <w:szCs w:val="22"/>
              </w:rPr>
              <w:t xml:space="preserve"> July 1,</w:t>
            </w:r>
            <w:r>
              <w:rPr>
                <w:i/>
                <w:iCs/>
                <w:sz w:val="22"/>
                <w:szCs w:val="22"/>
              </w:rPr>
              <w:t xml:space="preserve"> </w:t>
            </w:r>
            <w:proofErr w:type="spellStart"/>
            <w:r>
              <w:rPr>
                <w:i/>
                <w:iCs/>
                <w:sz w:val="22"/>
                <w:szCs w:val="22"/>
              </w:rPr>
              <w:t>KnoxHMIS</w:t>
            </w:r>
            <w:proofErr w:type="spellEnd"/>
            <w:r>
              <w:rPr>
                <w:i/>
                <w:iCs/>
                <w:sz w:val="22"/>
                <w:szCs w:val="22"/>
              </w:rPr>
              <w:t xml:space="preserve"> will provide each renewal applicant their project-level data points listed below. The reporting period used will be </w:t>
            </w:r>
            <w:r w:rsidR="00181E84" w:rsidRPr="0041107C">
              <w:rPr>
                <w:i/>
                <w:iCs/>
                <w:sz w:val="22"/>
                <w:szCs w:val="22"/>
              </w:rPr>
              <w:t>6</w:t>
            </w:r>
            <w:r w:rsidRPr="0041107C">
              <w:rPr>
                <w:i/>
                <w:iCs/>
                <w:sz w:val="22"/>
                <w:szCs w:val="22"/>
              </w:rPr>
              <w:t>/1/2</w:t>
            </w:r>
            <w:r w:rsidR="00433383" w:rsidRPr="0041107C">
              <w:rPr>
                <w:i/>
                <w:iCs/>
                <w:sz w:val="22"/>
                <w:szCs w:val="22"/>
              </w:rPr>
              <w:t>5</w:t>
            </w:r>
            <w:r w:rsidRPr="0041107C">
              <w:rPr>
                <w:i/>
                <w:iCs/>
                <w:sz w:val="22"/>
                <w:szCs w:val="22"/>
              </w:rPr>
              <w:t xml:space="preserve"> – </w:t>
            </w:r>
            <w:r w:rsidR="00433383" w:rsidRPr="0041107C">
              <w:rPr>
                <w:i/>
                <w:iCs/>
                <w:sz w:val="22"/>
                <w:szCs w:val="22"/>
              </w:rPr>
              <w:t>5</w:t>
            </w:r>
            <w:r w:rsidRPr="0041107C">
              <w:rPr>
                <w:i/>
                <w:iCs/>
                <w:sz w:val="22"/>
                <w:szCs w:val="22"/>
              </w:rPr>
              <w:t>/3</w:t>
            </w:r>
            <w:r w:rsidR="0041107C" w:rsidRPr="0041107C">
              <w:rPr>
                <w:i/>
                <w:iCs/>
                <w:sz w:val="22"/>
                <w:szCs w:val="22"/>
              </w:rPr>
              <w:t>1</w:t>
            </w:r>
            <w:r w:rsidRPr="0041107C">
              <w:rPr>
                <w:i/>
                <w:iCs/>
                <w:sz w:val="22"/>
                <w:szCs w:val="22"/>
              </w:rPr>
              <w:t>/2</w:t>
            </w:r>
            <w:r w:rsidR="00433383" w:rsidRPr="0041107C">
              <w:rPr>
                <w:i/>
                <w:iCs/>
                <w:sz w:val="22"/>
                <w:szCs w:val="22"/>
              </w:rPr>
              <w:t>6</w:t>
            </w:r>
            <w:r w:rsidR="00974786" w:rsidRPr="0041107C">
              <w:rPr>
                <w:i/>
                <w:iCs/>
                <w:sz w:val="22"/>
                <w:szCs w:val="22"/>
              </w:rPr>
              <w:t>.</w:t>
            </w:r>
          </w:p>
        </w:tc>
      </w:tr>
      <w:tr w:rsidR="00B26FB8" w14:paraId="1FBC6E20" w14:textId="77777777" w:rsidTr="4C7B27BF">
        <w:trPr>
          <w:trHeight w:val="358"/>
        </w:trPr>
        <w:tc>
          <w:tcPr>
            <w:tcW w:w="9720" w:type="dxa"/>
            <w:gridSpan w:val="4"/>
          </w:tcPr>
          <w:p w14:paraId="64ACFCB6" w14:textId="38BFEC03" w:rsidR="004309A5" w:rsidRDefault="00B26FB8" w:rsidP="00B26FB8">
            <w:r>
              <w:t>P</w:t>
            </w:r>
            <w:r w:rsidR="00181E84">
              <w:t>S</w:t>
            </w:r>
            <w:r>
              <w:t xml:space="preserve">H Projects: </w:t>
            </w:r>
            <w:r w:rsidR="004126CE">
              <w:t xml:space="preserve">Please give context to the provided data on: </w:t>
            </w:r>
          </w:p>
          <w:p w14:paraId="5214EDE2" w14:textId="77777777" w:rsidR="004309A5" w:rsidRDefault="004309A5" w:rsidP="004309A5">
            <w:pPr>
              <w:pStyle w:val="ListParagraph"/>
              <w:numPr>
                <w:ilvl w:val="0"/>
                <w:numId w:val="5"/>
              </w:numPr>
            </w:pPr>
            <w:r>
              <w:t>Return to Homelessness 1 &amp; 2 year</w:t>
            </w:r>
          </w:p>
          <w:p w14:paraId="07F6E9AC" w14:textId="77777777" w:rsidR="004309A5" w:rsidRDefault="004309A5" w:rsidP="004309A5">
            <w:pPr>
              <w:pStyle w:val="ListParagraph"/>
              <w:numPr>
                <w:ilvl w:val="0"/>
                <w:numId w:val="5"/>
              </w:numPr>
            </w:pPr>
            <w:r>
              <w:t>Entries directly from unsheltered situations</w:t>
            </w:r>
          </w:p>
          <w:p w14:paraId="266F148C" w14:textId="5628A333" w:rsidR="004309A5" w:rsidRDefault="004309A5" w:rsidP="004309A5">
            <w:pPr>
              <w:pStyle w:val="ListParagraph"/>
              <w:numPr>
                <w:ilvl w:val="0"/>
                <w:numId w:val="5"/>
              </w:numPr>
            </w:pPr>
            <w:r>
              <w:t>Exit to PH</w:t>
            </w:r>
            <w:r w:rsidR="006572B1">
              <w:t>/PSH</w:t>
            </w:r>
          </w:p>
          <w:p w14:paraId="00498693" w14:textId="3A6FA3D7" w:rsidR="00CC26DD" w:rsidRPr="005A09C1" w:rsidRDefault="004309A5" w:rsidP="006572B1">
            <w:pPr>
              <w:pStyle w:val="ListParagraph"/>
              <w:numPr>
                <w:ilvl w:val="0"/>
                <w:numId w:val="5"/>
              </w:numPr>
            </w:pPr>
            <w:r>
              <w:t>HMIS Data completeness</w:t>
            </w:r>
            <w:r w:rsidDel="004309A5">
              <w:t xml:space="preserve"> </w:t>
            </w:r>
          </w:p>
        </w:tc>
      </w:tr>
      <w:tr w:rsidR="00B26FB8" w14:paraId="12D3F9BD" w14:textId="77777777" w:rsidTr="4C7B27BF">
        <w:trPr>
          <w:trHeight w:val="358"/>
        </w:trPr>
        <w:tc>
          <w:tcPr>
            <w:tcW w:w="9720" w:type="dxa"/>
            <w:gridSpan w:val="4"/>
          </w:tcPr>
          <w:p w14:paraId="7C1F9361" w14:textId="146C31E6" w:rsidR="00B26FB8" w:rsidRDefault="00B26FB8" w:rsidP="00B26FB8">
            <w:r>
              <w:t xml:space="preserve">RRH, TH-RRH Projects: </w:t>
            </w:r>
            <w:r w:rsidR="004126CE">
              <w:t xml:space="preserve">Please give context to the provided data on: </w:t>
            </w:r>
          </w:p>
          <w:p w14:paraId="12F4ACC6" w14:textId="77777777" w:rsidR="006572B1" w:rsidRPr="005100F3" w:rsidRDefault="006572B1" w:rsidP="006572B1">
            <w:pPr>
              <w:pStyle w:val="ListParagraph"/>
              <w:numPr>
                <w:ilvl w:val="0"/>
                <w:numId w:val="6"/>
              </w:numPr>
            </w:pPr>
            <w:r w:rsidRPr="005100F3">
              <w:t>Return to Homelessness</w:t>
            </w:r>
            <w:r>
              <w:t xml:space="preserve"> 1 &amp; 2 year</w:t>
            </w:r>
          </w:p>
          <w:p w14:paraId="4F94E30C" w14:textId="77777777" w:rsidR="006572B1" w:rsidRPr="005100F3" w:rsidRDefault="006572B1" w:rsidP="006572B1">
            <w:pPr>
              <w:pStyle w:val="ListParagraph"/>
              <w:numPr>
                <w:ilvl w:val="0"/>
                <w:numId w:val="6"/>
              </w:numPr>
            </w:pPr>
            <w:r w:rsidRPr="005100F3">
              <w:t>Employment Income</w:t>
            </w:r>
          </w:p>
          <w:p w14:paraId="1DD72944" w14:textId="77777777" w:rsidR="006572B1" w:rsidRPr="005100F3" w:rsidRDefault="006572B1" w:rsidP="006572B1">
            <w:pPr>
              <w:pStyle w:val="ListParagraph"/>
              <w:numPr>
                <w:ilvl w:val="0"/>
                <w:numId w:val="6"/>
              </w:numPr>
            </w:pPr>
            <w:r w:rsidRPr="005100F3">
              <w:t>Average time to housing</w:t>
            </w:r>
          </w:p>
          <w:p w14:paraId="6256CA60" w14:textId="7009CF97" w:rsidR="006572B1" w:rsidRDefault="006572B1" w:rsidP="006572B1">
            <w:pPr>
              <w:pStyle w:val="ListParagraph"/>
              <w:numPr>
                <w:ilvl w:val="0"/>
                <w:numId w:val="6"/>
              </w:numPr>
            </w:pPr>
            <w:r w:rsidRPr="005100F3">
              <w:t>Exit to PH</w:t>
            </w:r>
          </w:p>
          <w:p w14:paraId="369EB951" w14:textId="77777777" w:rsidR="006572B1" w:rsidRDefault="006572B1" w:rsidP="006572B1">
            <w:pPr>
              <w:pStyle w:val="ListParagraph"/>
              <w:numPr>
                <w:ilvl w:val="0"/>
                <w:numId w:val="6"/>
              </w:numPr>
            </w:pPr>
            <w:r>
              <w:t>Of those housed, rate housed with no ongoing rental assistance funded through HUD CoC</w:t>
            </w:r>
          </w:p>
          <w:p w14:paraId="0238163F" w14:textId="77777777" w:rsidR="006572B1" w:rsidRDefault="006572B1" w:rsidP="006572B1">
            <w:pPr>
              <w:pStyle w:val="ListParagraph"/>
              <w:numPr>
                <w:ilvl w:val="0"/>
                <w:numId w:val="6"/>
              </w:numPr>
            </w:pPr>
            <w:r>
              <w:t>Of those housed, rate housed with no ongoing subsidy, regardless of funding (includes housing through PHA)</w:t>
            </w:r>
          </w:p>
          <w:p w14:paraId="3CBA1CBE" w14:textId="77777777" w:rsidR="006572B1" w:rsidRDefault="006572B1" w:rsidP="006572B1">
            <w:pPr>
              <w:pStyle w:val="ListParagraph"/>
              <w:numPr>
                <w:ilvl w:val="0"/>
                <w:numId w:val="6"/>
              </w:numPr>
            </w:pPr>
            <w:r>
              <w:t>Rate Households entered from unsheltered situations</w:t>
            </w:r>
          </w:p>
          <w:p w14:paraId="1DBDBBA2" w14:textId="4EED1FE5" w:rsidR="00CC26DD" w:rsidRDefault="006572B1" w:rsidP="00B26FB8">
            <w:pPr>
              <w:pStyle w:val="ListParagraph"/>
              <w:numPr>
                <w:ilvl w:val="0"/>
                <w:numId w:val="6"/>
              </w:numPr>
            </w:pPr>
            <w:r>
              <w:t>HMIS Data completeness</w:t>
            </w:r>
          </w:p>
        </w:tc>
      </w:tr>
      <w:tr w:rsidR="00B26FB8" w14:paraId="551F06A5" w14:textId="77777777" w:rsidTr="4C7B27BF">
        <w:trPr>
          <w:trHeight w:val="358"/>
        </w:trPr>
        <w:tc>
          <w:tcPr>
            <w:tcW w:w="9720" w:type="dxa"/>
            <w:gridSpan w:val="4"/>
          </w:tcPr>
          <w:p w14:paraId="58E7282B" w14:textId="09A6F19C" w:rsidR="00B26FB8" w:rsidRDefault="00B26FB8" w:rsidP="00B26FB8">
            <w:r>
              <w:t xml:space="preserve">SSO Project: </w:t>
            </w:r>
            <w:r w:rsidR="004126CE">
              <w:t xml:space="preserve">Please give context to the provided data on: </w:t>
            </w:r>
          </w:p>
          <w:p w14:paraId="7E1BCA0C" w14:textId="77777777" w:rsidR="006572B1" w:rsidRDefault="006572B1" w:rsidP="006572B1">
            <w:pPr>
              <w:pStyle w:val="ListParagraph"/>
              <w:numPr>
                <w:ilvl w:val="0"/>
                <w:numId w:val="8"/>
              </w:numPr>
            </w:pPr>
            <w:r>
              <w:t>Employment Income</w:t>
            </w:r>
          </w:p>
          <w:p w14:paraId="0B231E3B" w14:textId="77777777" w:rsidR="006572B1" w:rsidRDefault="006572B1" w:rsidP="006572B1">
            <w:pPr>
              <w:pStyle w:val="ListParagraph"/>
              <w:numPr>
                <w:ilvl w:val="0"/>
                <w:numId w:val="7"/>
              </w:numPr>
            </w:pPr>
            <w:r>
              <w:t>Rate of positive housing outcomes</w:t>
            </w:r>
          </w:p>
          <w:p w14:paraId="5D4B7840" w14:textId="77777777" w:rsidR="006572B1" w:rsidRDefault="006572B1" w:rsidP="006572B1">
            <w:pPr>
              <w:pStyle w:val="ListParagraph"/>
              <w:numPr>
                <w:ilvl w:val="0"/>
                <w:numId w:val="7"/>
              </w:numPr>
            </w:pPr>
            <w:r>
              <w:t>Average time to housing</w:t>
            </w:r>
          </w:p>
          <w:p w14:paraId="33511FA5" w14:textId="77777777" w:rsidR="006572B1" w:rsidRDefault="006572B1" w:rsidP="006572B1">
            <w:pPr>
              <w:pStyle w:val="ListParagraph"/>
              <w:numPr>
                <w:ilvl w:val="0"/>
                <w:numId w:val="7"/>
              </w:numPr>
            </w:pPr>
            <w:r>
              <w:t xml:space="preserve">Rate of contacts (Current Living Situation) per month per client </w:t>
            </w:r>
          </w:p>
          <w:p w14:paraId="4A37C21A" w14:textId="77777777" w:rsidR="006572B1" w:rsidRDefault="006572B1" w:rsidP="006572B1">
            <w:pPr>
              <w:pStyle w:val="ListParagraph"/>
              <w:numPr>
                <w:ilvl w:val="0"/>
                <w:numId w:val="7"/>
              </w:numPr>
            </w:pPr>
            <w:r>
              <w:t xml:space="preserve">Two-year rate of return to homelessness </w:t>
            </w:r>
          </w:p>
          <w:p w14:paraId="216259E2" w14:textId="4775E760" w:rsidR="00B26FB8" w:rsidRDefault="006572B1" w:rsidP="006572B1">
            <w:pPr>
              <w:pStyle w:val="ListParagraph"/>
              <w:numPr>
                <w:ilvl w:val="0"/>
                <w:numId w:val="7"/>
              </w:numPr>
            </w:pPr>
            <w:r>
              <w:t>HMIS data completeness</w:t>
            </w:r>
          </w:p>
        </w:tc>
      </w:tr>
      <w:tr w:rsidR="00B26FB8" w14:paraId="0A5E1F5A" w14:textId="77777777" w:rsidTr="4C7B27BF">
        <w:trPr>
          <w:trHeight w:val="358"/>
        </w:trPr>
        <w:tc>
          <w:tcPr>
            <w:tcW w:w="9720" w:type="dxa"/>
            <w:gridSpan w:val="4"/>
            <w:shd w:val="clear" w:color="auto" w:fill="D1CECE"/>
          </w:tcPr>
          <w:p w14:paraId="5D7C1261" w14:textId="77777777" w:rsidR="00B26FB8" w:rsidRDefault="00B26FB8" w:rsidP="00B26FB8">
            <w:pPr>
              <w:jc w:val="center"/>
              <w:rPr>
                <w:b/>
                <w:bCs/>
                <w:sz w:val="28"/>
                <w:szCs w:val="28"/>
              </w:rPr>
            </w:pPr>
            <w:r w:rsidRPr="00C447CB">
              <w:rPr>
                <w:b/>
                <w:bCs/>
                <w:sz w:val="28"/>
                <w:szCs w:val="28"/>
              </w:rPr>
              <w:t xml:space="preserve">Rapid Return to Permanent Housing and Severity of Barriers </w:t>
            </w:r>
          </w:p>
          <w:p w14:paraId="0871A1F0" w14:textId="677FB460" w:rsidR="00B26FB8" w:rsidRPr="00C447CB" w:rsidRDefault="00B26FB8" w:rsidP="00B26FB8">
            <w:pPr>
              <w:jc w:val="center"/>
              <w:rPr>
                <w:b/>
                <w:bCs/>
                <w:sz w:val="28"/>
                <w:szCs w:val="28"/>
              </w:rPr>
            </w:pPr>
            <w:r w:rsidRPr="00C447CB">
              <w:rPr>
                <w:b/>
                <w:bCs/>
                <w:sz w:val="28"/>
                <w:szCs w:val="28"/>
              </w:rPr>
              <w:t>Experienced by Program Participants</w:t>
            </w:r>
          </w:p>
        </w:tc>
      </w:tr>
      <w:tr w:rsidR="00B26FB8" w14:paraId="07BC35BF" w14:textId="77777777" w:rsidTr="4C7B27BF">
        <w:trPr>
          <w:trHeight w:val="358"/>
        </w:trPr>
        <w:tc>
          <w:tcPr>
            <w:tcW w:w="9720" w:type="dxa"/>
            <w:gridSpan w:val="4"/>
          </w:tcPr>
          <w:p w14:paraId="45131292" w14:textId="33D5215E" w:rsidR="00B26FB8" w:rsidRPr="00C447CB" w:rsidRDefault="00B26FB8" w:rsidP="00B26FB8">
            <w:pPr>
              <w:rPr>
                <w:b/>
                <w:bCs/>
                <w:sz w:val="28"/>
                <w:szCs w:val="28"/>
              </w:rPr>
            </w:pPr>
            <w:r>
              <w:t>T</w:t>
            </w:r>
            <w:r w:rsidRPr="000753AA">
              <w:t>his ranking and review process involves comparison of different programs that serve different types of individuals and families who are in a variety of different situations. These things can affect the extent to which a given project is able to address the objective system performance measures noted in questions above.</w:t>
            </w:r>
            <w:r w:rsidR="003847FA">
              <w:t xml:space="preserve"> This section is not scored, but can provide helpful context for the Rank and Review committee. </w:t>
            </w:r>
          </w:p>
        </w:tc>
      </w:tr>
      <w:tr w:rsidR="00B26FB8" w14:paraId="3D208826" w14:textId="77777777" w:rsidTr="4C7B27BF">
        <w:trPr>
          <w:trHeight w:val="358"/>
        </w:trPr>
        <w:tc>
          <w:tcPr>
            <w:tcW w:w="9720" w:type="dxa"/>
            <w:gridSpan w:val="4"/>
          </w:tcPr>
          <w:p w14:paraId="66E9DF1E" w14:textId="61346657" w:rsidR="00B26FB8" w:rsidRDefault="00B26FB8" w:rsidP="00B26FB8">
            <w:r w:rsidRPr="008F1F6B">
              <w:rPr>
                <w:b/>
                <w:bCs/>
              </w:rPr>
              <w:t>What types of barriers faced by program clients influence your project’s effectiveness at achieving system performance goals? Check</w:t>
            </w:r>
            <w:r w:rsidRPr="007B29EC">
              <w:rPr>
                <w:b/>
                <w:bCs/>
              </w:rPr>
              <w:t xml:space="preserve"> all that apply</w:t>
            </w:r>
            <w:r w:rsidR="00130333">
              <w:rPr>
                <w:b/>
                <w:bCs/>
              </w:rPr>
              <w:t>.</w:t>
            </w:r>
          </w:p>
          <w:p w14:paraId="5EC5D0EE" w14:textId="0AB22DEA" w:rsidR="00B26FB8" w:rsidRDefault="00000000" w:rsidP="00B26FB8">
            <w:sdt>
              <w:sdtPr>
                <w:rPr>
                  <w:b/>
                  <w:bCs/>
                </w:rPr>
                <w:id w:val="-838385940"/>
                <w14:checkbox>
                  <w14:checked w14:val="0"/>
                  <w14:checkedState w14:val="2612" w14:font="MS Gothic"/>
                  <w14:uncheckedState w14:val="2610" w14:font="MS Gothic"/>
                </w14:checkbox>
              </w:sdtPr>
              <w:sdtContent>
                <w:r w:rsidR="003847FA">
                  <w:rPr>
                    <w:rFonts w:ascii="MS Gothic" w:eastAsia="MS Gothic" w:hAnsi="MS Gothic" w:hint="eastAsia"/>
                    <w:b/>
                    <w:bCs/>
                  </w:rPr>
                  <w:t>☐</w:t>
                </w:r>
              </w:sdtContent>
            </w:sdt>
            <w:r w:rsidR="00B26FB8">
              <w:t xml:space="preserve"> Substance Abuse     </w:t>
            </w:r>
            <w:sdt>
              <w:sdtPr>
                <w:rPr>
                  <w:b/>
                  <w:bCs/>
                </w:rPr>
                <w:id w:val="1091039309"/>
                <w14:checkbox>
                  <w14:checked w14:val="0"/>
                  <w14:checkedState w14:val="2612" w14:font="MS Gothic"/>
                  <w14:uncheckedState w14:val="2610" w14:font="MS Gothic"/>
                </w14:checkbox>
              </w:sdtPr>
              <w:sdtContent>
                <w:r w:rsidR="003847FA">
                  <w:rPr>
                    <w:rFonts w:ascii="MS Gothic" w:eastAsia="MS Gothic" w:hAnsi="MS Gothic" w:hint="eastAsia"/>
                    <w:b/>
                    <w:bCs/>
                  </w:rPr>
                  <w:t>☐</w:t>
                </w:r>
              </w:sdtContent>
            </w:sdt>
            <w:r w:rsidR="00B26FB8">
              <w:t xml:space="preserve"> </w:t>
            </w:r>
            <w:r w:rsidR="00A05029">
              <w:t>Functional impairments which require significant level of support to maintain permanent housing</w:t>
            </w:r>
            <w:r w:rsidR="00B26FB8">
              <w:t xml:space="preserve">     </w:t>
            </w:r>
            <w:sdt>
              <w:sdtPr>
                <w:rPr>
                  <w:b/>
                  <w:bCs/>
                </w:rPr>
                <w:id w:val="901027044"/>
                <w14:checkbox>
                  <w14:checked w14:val="0"/>
                  <w14:checkedState w14:val="2612" w14:font="MS Gothic"/>
                  <w14:uncheckedState w14:val="2610" w14:font="MS Gothic"/>
                </w14:checkbox>
              </w:sdtPr>
              <w:sdtContent>
                <w:r w:rsidR="003847FA">
                  <w:rPr>
                    <w:rFonts w:ascii="MS Gothic" w:eastAsia="MS Gothic" w:hAnsi="MS Gothic" w:hint="eastAsia"/>
                    <w:b/>
                    <w:bCs/>
                  </w:rPr>
                  <w:t>☐</w:t>
                </w:r>
              </w:sdtContent>
            </w:sdt>
            <w:r w:rsidR="00B26FB8">
              <w:t xml:space="preserve"> Criminal History     </w:t>
            </w:r>
            <w:sdt>
              <w:sdtPr>
                <w:rPr>
                  <w:b/>
                  <w:bCs/>
                </w:rPr>
                <w:id w:val="1566606088"/>
                <w14:checkbox>
                  <w14:checked w14:val="0"/>
                  <w14:checkedState w14:val="2612" w14:font="MS Gothic"/>
                  <w14:uncheckedState w14:val="2610" w14:font="MS Gothic"/>
                </w14:checkbox>
              </w:sdtPr>
              <w:sdtContent>
                <w:r w:rsidR="003847FA">
                  <w:rPr>
                    <w:rFonts w:ascii="MS Gothic" w:eastAsia="MS Gothic" w:hAnsi="MS Gothic" w:hint="eastAsia"/>
                    <w:b/>
                    <w:bCs/>
                  </w:rPr>
                  <w:t>☐</w:t>
                </w:r>
              </w:sdtContent>
            </w:sdt>
            <w:r w:rsidR="00B26FB8">
              <w:t xml:space="preserve"> Chronic Homelessness</w:t>
            </w:r>
          </w:p>
          <w:p w14:paraId="577A976A" w14:textId="162E958B" w:rsidR="00B26FB8" w:rsidRDefault="00000000" w:rsidP="00B26FB8">
            <w:sdt>
              <w:sdtPr>
                <w:rPr>
                  <w:b/>
                  <w:bCs/>
                </w:rPr>
                <w:id w:val="872893823"/>
                <w14:checkbox>
                  <w14:checked w14:val="0"/>
                  <w14:checkedState w14:val="2612" w14:font="MS Gothic"/>
                  <w14:uncheckedState w14:val="2610" w14:font="MS Gothic"/>
                </w14:checkbox>
              </w:sdtPr>
              <w:sdtContent>
                <w:r w:rsidR="00B26FB8">
                  <w:rPr>
                    <w:rFonts w:ascii="MS Gothic" w:eastAsia="MS Gothic" w:hAnsi="MS Gothic" w:hint="eastAsia"/>
                    <w:b/>
                    <w:bCs/>
                  </w:rPr>
                  <w:t>☐</w:t>
                </w:r>
              </w:sdtContent>
            </w:sdt>
            <w:r w:rsidR="00B26FB8">
              <w:t xml:space="preserve"> Unsheltered Homelessness</w:t>
            </w:r>
            <w:r w:rsidR="00B26FB8">
              <w:rPr>
                <w:b/>
                <w:bCs/>
              </w:rPr>
              <w:t xml:space="preserve"> </w:t>
            </w:r>
            <w:sdt>
              <w:sdtPr>
                <w:rPr>
                  <w:b/>
                  <w:bCs/>
                </w:rPr>
                <w:id w:val="1665655776"/>
                <w14:checkbox>
                  <w14:checked w14:val="0"/>
                  <w14:checkedState w14:val="2612" w14:font="MS Gothic"/>
                  <w14:uncheckedState w14:val="2610" w14:font="MS Gothic"/>
                </w14:checkbox>
              </w:sdtPr>
              <w:sdtContent>
                <w:r w:rsidR="003847FA">
                  <w:rPr>
                    <w:rFonts w:ascii="MS Gothic" w:eastAsia="MS Gothic" w:hAnsi="MS Gothic" w:hint="eastAsia"/>
                    <w:b/>
                    <w:bCs/>
                  </w:rPr>
                  <w:t>☐</w:t>
                </w:r>
              </w:sdtContent>
            </w:sdt>
            <w:r w:rsidR="00B26FB8">
              <w:t xml:space="preserve"> History of domestic violence </w:t>
            </w:r>
            <w:sdt>
              <w:sdtPr>
                <w:rPr>
                  <w:b/>
                  <w:bCs/>
                </w:rPr>
                <w:id w:val="-857818403"/>
                <w14:checkbox>
                  <w14:checked w14:val="0"/>
                  <w14:checkedState w14:val="2612" w14:font="MS Gothic"/>
                  <w14:uncheckedState w14:val="2610" w14:font="MS Gothic"/>
                </w14:checkbox>
              </w:sdtPr>
              <w:sdtContent>
                <w:r w:rsidR="003847FA">
                  <w:rPr>
                    <w:rFonts w:ascii="MS Gothic" w:eastAsia="MS Gothic" w:hAnsi="MS Gothic" w:hint="eastAsia"/>
                    <w:b/>
                    <w:bCs/>
                  </w:rPr>
                  <w:t>☐</w:t>
                </w:r>
              </w:sdtContent>
            </w:sdt>
            <w:r w:rsidR="00B26FB8">
              <w:t xml:space="preserve"> Service Resistance     </w:t>
            </w:r>
          </w:p>
          <w:p w14:paraId="50A4F348" w14:textId="729E4399" w:rsidR="00B26FB8" w:rsidRDefault="00000000" w:rsidP="00B26FB8">
            <w:sdt>
              <w:sdtPr>
                <w:rPr>
                  <w:b/>
                  <w:bCs/>
                </w:rPr>
                <w:id w:val="-2120281905"/>
                <w14:checkbox>
                  <w14:checked w14:val="0"/>
                  <w14:checkedState w14:val="2612" w14:font="MS Gothic"/>
                  <w14:uncheckedState w14:val="2610" w14:font="MS Gothic"/>
                </w14:checkbox>
              </w:sdtPr>
              <w:sdtContent>
                <w:r w:rsidR="00B26FB8" w:rsidRPr="006A6829">
                  <w:rPr>
                    <w:rFonts w:ascii="MS Gothic" w:eastAsia="MS Gothic" w:hAnsi="MS Gothic" w:hint="eastAsia"/>
                    <w:b/>
                    <w:bCs/>
                  </w:rPr>
                  <w:t>☐</w:t>
                </w:r>
              </w:sdtContent>
            </w:sdt>
            <w:r w:rsidR="00B26FB8">
              <w:t xml:space="preserve"> Veteran Status </w:t>
            </w:r>
            <w:sdt>
              <w:sdtPr>
                <w:rPr>
                  <w:b/>
                  <w:bCs/>
                </w:rPr>
                <w:id w:val="-58635195"/>
                <w14:checkbox>
                  <w14:checked w14:val="0"/>
                  <w14:checkedState w14:val="2612" w14:font="MS Gothic"/>
                  <w14:uncheckedState w14:val="2610" w14:font="MS Gothic"/>
                </w14:checkbox>
              </w:sdtPr>
              <w:sdtContent>
                <w:r w:rsidR="003847FA">
                  <w:rPr>
                    <w:rFonts w:ascii="MS Gothic" w:eastAsia="MS Gothic" w:hAnsi="MS Gothic" w:hint="eastAsia"/>
                    <w:b/>
                    <w:bCs/>
                  </w:rPr>
                  <w:t>☐</w:t>
                </w:r>
              </w:sdtContent>
            </w:sdt>
            <w:r w:rsidR="00B26FB8">
              <w:t xml:space="preserve"> Income and Employment Status</w:t>
            </w:r>
            <w:r w:rsidR="00B26FB8">
              <w:rPr>
                <w:b/>
                <w:bCs/>
              </w:rPr>
              <w:t xml:space="preserve"> </w:t>
            </w:r>
            <w:sdt>
              <w:sdtPr>
                <w:rPr>
                  <w:b/>
                  <w:bCs/>
                </w:rPr>
                <w:id w:val="1077470286"/>
                <w14:checkbox>
                  <w14:checked w14:val="0"/>
                  <w14:checkedState w14:val="2612" w14:font="MS Gothic"/>
                  <w14:uncheckedState w14:val="2610" w14:font="MS Gothic"/>
                </w14:checkbox>
              </w:sdtPr>
              <w:sdtContent>
                <w:r w:rsidR="00B26FB8" w:rsidRPr="006A6829">
                  <w:rPr>
                    <w:rFonts w:ascii="MS Gothic" w:eastAsia="MS Gothic" w:hAnsi="MS Gothic" w:hint="eastAsia"/>
                    <w:b/>
                    <w:bCs/>
                  </w:rPr>
                  <w:t>☐</w:t>
                </w:r>
              </w:sdtContent>
            </w:sdt>
            <w:r w:rsidR="00B26FB8">
              <w:t xml:space="preserve"> </w:t>
            </w:r>
            <w:r w:rsidR="00A05029">
              <w:t>Only project of its type in CoC</w:t>
            </w:r>
          </w:p>
          <w:p w14:paraId="0AC9EA9B" w14:textId="77777777" w:rsidR="00B26FB8" w:rsidRDefault="00000000" w:rsidP="00B26FB8">
            <w:sdt>
              <w:sdtPr>
                <w:rPr>
                  <w:b/>
                  <w:bCs/>
                </w:rPr>
                <w:id w:val="-976214570"/>
                <w14:checkbox>
                  <w14:checked w14:val="0"/>
                  <w14:checkedState w14:val="2612" w14:font="MS Gothic"/>
                  <w14:uncheckedState w14:val="2610" w14:font="MS Gothic"/>
                </w14:checkbox>
              </w:sdtPr>
              <w:sdtContent>
                <w:r w:rsidR="00B26FB8" w:rsidRPr="006A6829">
                  <w:rPr>
                    <w:rFonts w:ascii="MS Gothic" w:eastAsia="MS Gothic" w:hAnsi="MS Gothic" w:hint="eastAsia"/>
                    <w:b/>
                    <w:bCs/>
                  </w:rPr>
                  <w:t>☐</w:t>
                </w:r>
              </w:sdtContent>
            </w:sdt>
            <w:r w:rsidR="00B26FB8">
              <w:t xml:space="preserve"> Other (please explain)</w:t>
            </w:r>
          </w:p>
          <w:p w14:paraId="0F2C9A1A" w14:textId="3AB69DA1" w:rsidR="00B26FB8" w:rsidRDefault="00B26FB8" w:rsidP="00B26FB8"/>
        </w:tc>
      </w:tr>
      <w:tr w:rsidR="00CD1D90" w14:paraId="0AD4BAB6" w14:textId="77777777" w:rsidTr="4C7B27BF">
        <w:trPr>
          <w:trHeight w:val="358"/>
        </w:trPr>
        <w:tc>
          <w:tcPr>
            <w:tcW w:w="9720" w:type="dxa"/>
            <w:gridSpan w:val="4"/>
          </w:tcPr>
          <w:p w14:paraId="25E13284" w14:textId="77777777" w:rsidR="00CD1D90" w:rsidRPr="007010A3" w:rsidRDefault="00CD1D90" w:rsidP="00CD1D90">
            <w:pPr>
              <w:rPr>
                <w:b/>
                <w:bCs/>
              </w:rPr>
            </w:pPr>
            <w:r w:rsidRPr="00B728F4">
              <w:rPr>
                <w:b/>
                <w:bCs/>
              </w:rPr>
              <w:lastRenderedPageBreak/>
              <w:t>Briefly describe how the severity of barriers noted above can influence your project’s ability to meet HUD system performance goals.</w:t>
            </w:r>
          </w:p>
          <w:p w14:paraId="2CD88E38" w14:textId="33849B05" w:rsidR="00CD1D90" w:rsidRDefault="00CD1D90" w:rsidP="00CD1D90">
            <w:r>
              <w:t xml:space="preserve"> </w:t>
            </w:r>
          </w:p>
        </w:tc>
      </w:tr>
      <w:tr w:rsidR="00CD1D90" w14:paraId="111C7237" w14:textId="77777777" w:rsidTr="4C7B27BF">
        <w:trPr>
          <w:trHeight w:val="358"/>
        </w:trPr>
        <w:tc>
          <w:tcPr>
            <w:tcW w:w="9720" w:type="dxa"/>
            <w:gridSpan w:val="4"/>
            <w:shd w:val="clear" w:color="auto" w:fill="D1CECE"/>
          </w:tcPr>
          <w:p w14:paraId="389D99A7" w14:textId="04673E0B" w:rsidR="00CD1D90" w:rsidRPr="008123CC" w:rsidRDefault="00CD1D90" w:rsidP="00CD1D90">
            <w:pPr>
              <w:jc w:val="center"/>
              <w:rPr>
                <w:b/>
                <w:bCs/>
                <w:sz w:val="28"/>
                <w:szCs w:val="28"/>
              </w:rPr>
            </w:pPr>
            <w:r w:rsidRPr="008123CC">
              <w:rPr>
                <w:b/>
                <w:bCs/>
                <w:sz w:val="28"/>
                <w:szCs w:val="28"/>
              </w:rPr>
              <w:t>Community Collaboration</w:t>
            </w:r>
          </w:p>
        </w:tc>
      </w:tr>
      <w:tr w:rsidR="00CD1D90" w14:paraId="1724294B" w14:textId="77777777" w:rsidTr="4C7B27BF">
        <w:trPr>
          <w:trHeight w:val="358"/>
        </w:trPr>
        <w:tc>
          <w:tcPr>
            <w:tcW w:w="8275" w:type="dxa"/>
          </w:tcPr>
          <w:p w14:paraId="46AB3C99" w14:textId="6A05BC36" w:rsidR="00CD1D90" w:rsidRPr="00CB66BE" w:rsidRDefault="00CD1D90" w:rsidP="009757C9">
            <w:pPr>
              <w:spacing w:before="120" w:after="120"/>
              <w:rPr>
                <w:rFonts w:eastAsia="Times New Roman" w:cstheme="minorHAnsi"/>
                <w:b/>
                <w:bCs/>
                <w:color w:val="000000"/>
              </w:rPr>
            </w:pPr>
            <w:r w:rsidRPr="00CB66BE">
              <w:rPr>
                <w:b/>
                <w:bCs/>
              </w:rPr>
              <w:t>HMIS</w:t>
            </w:r>
            <w:r>
              <w:rPr>
                <w:b/>
                <w:bCs/>
              </w:rPr>
              <w:t>:</w:t>
            </w:r>
          </w:p>
        </w:tc>
        <w:tc>
          <w:tcPr>
            <w:tcW w:w="720" w:type="dxa"/>
          </w:tcPr>
          <w:p w14:paraId="32408808" w14:textId="61F6D579" w:rsidR="00CD1D90" w:rsidRDefault="00CD1D90" w:rsidP="009757C9">
            <w:pPr>
              <w:spacing w:before="120" w:after="120"/>
            </w:pPr>
            <w:r w:rsidRPr="00AA7284">
              <w:rPr>
                <w:b/>
                <w:bCs/>
              </w:rPr>
              <w:t>Yes</w:t>
            </w:r>
          </w:p>
        </w:tc>
        <w:tc>
          <w:tcPr>
            <w:tcW w:w="725" w:type="dxa"/>
            <w:gridSpan w:val="2"/>
          </w:tcPr>
          <w:p w14:paraId="70AF7B90" w14:textId="5568748C" w:rsidR="00CD1D90" w:rsidRDefault="00CD1D90" w:rsidP="009757C9">
            <w:pPr>
              <w:spacing w:before="120" w:after="120"/>
              <w:rPr>
                <w:b/>
                <w:bCs/>
              </w:rPr>
            </w:pPr>
            <w:r w:rsidRPr="00AA7284">
              <w:rPr>
                <w:b/>
                <w:bCs/>
              </w:rPr>
              <w:t>No</w:t>
            </w:r>
          </w:p>
        </w:tc>
      </w:tr>
      <w:tr w:rsidR="00CD1D90" w14:paraId="35B21882" w14:textId="77777777" w:rsidTr="4C7B27BF">
        <w:trPr>
          <w:trHeight w:val="358"/>
        </w:trPr>
        <w:tc>
          <w:tcPr>
            <w:tcW w:w="8275" w:type="dxa"/>
          </w:tcPr>
          <w:p w14:paraId="21FF6698" w14:textId="19817643" w:rsidR="00CD1D90" w:rsidRPr="00A160AA" w:rsidRDefault="00CD1D90" w:rsidP="00CD1D90">
            <w:pPr>
              <w:rPr>
                <w:rFonts w:eastAsia="Times New Roman" w:cstheme="minorHAnsi"/>
                <w:color w:val="000000"/>
              </w:rPr>
            </w:pPr>
            <w:r w:rsidRPr="00392F3F">
              <w:rPr>
                <w:i/>
                <w:iCs/>
              </w:rPr>
              <w:t>Existing projects</w:t>
            </w:r>
            <w:r>
              <w:t xml:space="preserve">: Does your project fully participate in </w:t>
            </w:r>
            <w:proofErr w:type="spellStart"/>
            <w:r>
              <w:t>KnoxHMIS</w:t>
            </w:r>
            <w:proofErr w:type="spellEnd"/>
            <w:r>
              <w:t>?</w:t>
            </w:r>
          </w:p>
        </w:tc>
        <w:tc>
          <w:tcPr>
            <w:tcW w:w="720" w:type="dxa"/>
          </w:tcPr>
          <w:p w14:paraId="5E0FA431" w14:textId="36AD2463" w:rsidR="00CD1D90" w:rsidRDefault="00CD1D90" w:rsidP="00CD1D90">
            <w:r>
              <w:t xml:space="preserve">  </w:t>
            </w:r>
            <w:sdt>
              <w:sdtPr>
                <w:rPr>
                  <w:b/>
                  <w:bCs/>
                </w:rPr>
                <w:id w:val="-1445297089"/>
                <w14:checkbox>
                  <w14:checked w14:val="0"/>
                  <w14:checkedState w14:val="2612" w14:font="MS Gothic"/>
                  <w14:uncheckedState w14:val="2610" w14:font="MS Gothic"/>
                </w14:checkbox>
              </w:sdtPr>
              <w:sdtContent>
                <w:r>
                  <w:rPr>
                    <w:rFonts w:ascii="MS Gothic" w:eastAsia="MS Gothic" w:hAnsi="MS Gothic" w:hint="eastAsia"/>
                    <w:b/>
                    <w:bCs/>
                  </w:rPr>
                  <w:t>☐</w:t>
                </w:r>
              </w:sdtContent>
            </w:sdt>
          </w:p>
        </w:tc>
        <w:tc>
          <w:tcPr>
            <w:tcW w:w="725" w:type="dxa"/>
            <w:gridSpan w:val="2"/>
          </w:tcPr>
          <w:p w14:paraId="191AD6E0" w14:textId="2B59BBDD" w:rsidR="00CD1D90" w:rsidRDefault="00000000" w:rsidP="00CD1D90">
            <w:pPr>
              <w:rPr>
                <w:b/>
                <w:bCs/>
              </w:rPr>
            </w:pPr>
            <w:sdt>
              <w:sdtPr>
                <w:rPr>
                  <w:b/>
                  <w:bCs/>
                </w:rPr>
                <w:id w:val="-1257979825"/>
                <w14:checkbox>
                  <w14:checked w14:val="0"/>
                  <w14:checkedState w14:val="2612" w14:font="MS Gothic"/>
                  <w14:uncheckedState w14:val="2610" w14:font="MS Gothic"/>
                </w14:checkbox>
              </w:sdtPr>
              <w:sdtContent>
                <w:r w:rsidR="00CD1D90" w:rsidRPr="006A6829">
                  <w:rPr>
                    <w:rFonts w:ascii="MS Gothic" w:eastAsia="MS Gothic" w:hAnsi="MS Gothic" w:hint="eastAsia"/>
                    <w:b/>
                    <w:bCs/>
                  </w:rPr>
                  <w:t>☐</w:t>
                </w:r>
              </w:sdtContent>
            </w:sdt>
          </w:p>
        </w:tc>
      </w:tr>
      <w:tr w:rsidR="00CD1D90" w14:paraId="441DE611" w14:textId="77777777" w:rsidTr="4C7B27BF">
        <w:trPr>
          <w:trHeight w:val="358"/>
        </w:trPr>
        <w:tc>
          <w:tcPr>
            <w:tcW w:w="8275" w:type="dxa"/>
          </w:tcPr>
          <w:p w14:paraId="49A17A50" w14:textId="0D3CE796" w:rsidR="00CD1D90" w:rsidRPr="00A160AA" w:rsidRDefault="00CD1D90" w:rsidP="00CD1D90">
            <w:pPr>
              <w:rPr>
                <w:rFonts w:eastAsia="Times New Roman" w:cstheme="minorHAnsi"/>
                <w:color w:val="000000"/>
              </w:rPr>
            </w:pPr>
            <w:r w:rsidRPr="00392F3F">
              <w:rPr>
                <w:i/>
                <w:iCs/>
              </w:rPr>
              <w:t>New projects</w:t>
            </w:r>
            <w:r>
              <w:t xml:space="preserve">: Does your project commit to fully participating in </w:t>
            </w:r>
            <w:proofErr w:type="spellStart"/>
            <w:r>
              <w:t>KnoxHMIS</w:t>
            </w:r>
            <w:proofErr w:type="spellEnd"/>
            <w:r>
              <w:t xml:space="preserve">? </w:t>
            </w:r>
          </w:p>
        </w:tc>
        <w:tc>
          <w:tcPr>
            <w:tcW w:w="720" w:type="dxa"/>
          </w:tcPr>
          <w:p w14:paraId="52DE38C9" w14:textId="1F70DE37" w:rsidR="00CD1D90" w:rsidRDefault="00CD1D90" w:rsidP="00CD1D90">
            <w:r>
              <w:t xml:space="preserve">  </w:t>
            </w:r>
            <w:sdt>
              <w:sdtPr>
                <w:rPr>
                  <w:b/>
                  <w:bCs/>
                </w:rPr>
                <w:id w:val="-363211384"/>
                <w14:checkbox>
                  <w14:checked w14:val="0"/>
                  <w14:checkedState w14:val="2612" w14:font="MS Gothic"/>
                  <w14:uncheckedState w14:val="2610" w14:font="MS Gothic"/>
                </w14:checkbox>
              </w:sdtPr>
              <w:sdtContent>
                <w:r w:rsidR="003847FA">
                  <w:rPr>
                    <w:rFonts w:ascii="MS Gothic" w:eastAsia="MS Gothic" w:hAnsi="MS Gothic" w:hint="eastAsia"/>
                    <w:b/>
                    <w:bCs/>
                  </w:rPr>
                  <w:t>☐</w:t>
                </w:r>
              </w:sdtContent>
            </w:sdt>
          </w:p>
        </w:tc>
        <w:tc>
          <w:tcPr>
            <w:tcW w:w="725" w:type="dxa"/>
            <w:gridSpan w:val="2"/>
          </w:tcPr>
          <w:p w14:paraId="32355C2D" w14:textId="148BDEC4" w:rsidR="00CD1D90" w:rsidRDefault="00000000" w:rsidP="00CD1D90">
            <w:pPr>
              <w:rPr>
                <w:b/>
                <w:bCs/>
              </w:rPr>
            </w:pPr>
            <w:sdt>
              <w:sdtPr>
                <w:rPr>
                  <w:b/>
                  <w:bCs/>
                </w:rPr>
                <w:id w:val="581184733"/>
                <w14:checkbox>
                  <w14:checked w14:val="0"/>
                  <w14:checkedState w14:val="2612" w14:font="MS Gothic"/>
                  <w14:uncheckedState w14:val="2610" w14:font="MS Gothic"/>
                </w14:checkbox>
              </w:sdtPr>
              <w:sdtContent>
                <w:r w:rsidR="00CD1D90" w:rsidRPr="006A6829">
                  <w:rPr>
                    <w:rFonts w:ascii="MS Gothic" w:eastAsia="MS Gothic" w:hAnsi="MS Gothic" w:hint="eastAsia"/>
                    <w:b/>
                    <w:bCs/>
                  </w:rPr>
                  <w:t>☐</w:t>
                </w:r>
              </w:sdtContent>
            </w:sdt>
          </w:p>
        </w:tc>
      </w:tr>
      <w:tr w:rsidR="00CD1D90" w14:paraId="452A22D4" w14:textId="77777777" w:rsidTr="4C7B27BF">
        <w:trPr>
          <w:trHeight w:val="358"/>
        </w:trPr>
        <w:tc>
          <w:tcPr>
            <w:tcW w:w="8275" w:type="dxa"/>
          </w:tcPr>
          <w:p w14:paraId="78FC6C82" w14:textId="46C95929" w:rsidR="00CD1D90" w:rsidRPr="00A05029" w:rsidRDefault="00CD1D90" w:rsidP="00CD1D90">
            <w:r w:rsidRPr="00392F3F">
              <w:rPr>
                <w:i/>
                <w:iCs/>
              </w:rPr>
              <w:t>Projects serving victims of domestic violence:</w:t>
            </w:r>
            <w:r>
              <w:t xml:space="preserve"> if required to protect the safety of clients served, does your project use or commit to </w:t>
            </w:r>
            <w:r w:rsidR="00D26F78">
              <w:t xml:space="preserve">using </w:t>
            </w:r>
            <w:r>
              <w:t>a comparable database in lieu of HMIS to collect the required Universal Data Elements and CoC Program system performance measures?</w:t>
            </w:r>
          </w:p>
        </w:tc>
        <w:tc>
          <w:tcPr>
            <w:tcW w:w="720" w:type="dxa"/>
          </w:tcPr>
          <w:p w14:paraId="06DB9E2F" w14:textId="7B046EAA" w:rsidR="00CD1D90" w:rsidRDefault="00CD1D90" w:rsidP="00CD1D90">
            <w:r>
              <w:t xml:space="preserve">  </w:t>
            </w:r>
            <w:sdt>
              <w:sdtPr>
                <w:rPr>
                  <w:b/>
                  <w:bCs/>
                </w:rPr>
                <w:id w:val="989218490"/>
                <w14:checkbox>
                  <w14:checked w14:val="0"/>
                  <w14:checkedState w14:val="2612" w14:font="MS Gothic"/>
                  <w14:uncheckedState w14:val="2610" w14:font="MS Gothic"/>
                </w14:checkbox>
              </w:sdtPr>
              <w:sdtContent>
                <w:r>
                  <w:rPr>
                    <w:rFonts w:ascii="MS Gothic" w:eastAsia="MS Gothic" w:hAnsi="MS Gothic" w:hint="eastAsia"/>
                    <w:b/>
                    <w:bCs/>
                  </w:rPr>
                  <w:t>☐</w:t>
                </w:r>
              </w:sdtContent>
            </w:sdt>
          </w:p>
        </w:tc>
        <w:tc>
          <w:tcPr>
            <w:tcW w:w="725" w:type="dxa"/>
            <w:gridSpan w:val="2"/>
          </w:tcPr>
          <w:p w14:paraId="3250145E" w14:textId="74167B0C" w:rsidR="00CD1D90" w:rsidRDefault="00000000" w:rsidP="00CD1D90">
            <w:pPr>
              <w:rPr>
                <w:b/>
                <w:bCs/>
              </w:rPr>
            </w:pPr>
            <w:sdt>
              <w:sdtPr>
                <w:rPr>
                  <w:b/>
                  <w:bCs/>
                </w:rPr>
                <w:id w:val="-1870824447"/>
                <w14:checkbox>
                  <w14:checked w14:val="0"/>
                  <w14:checkedState w14:val="2612" w14:font="MS Gothic"/>
                  <w14:uncheckedState w14:val="2610" w14:font="MS Gothic"/>
                </w14:checkbox>
              </w:sdtPr>
              <w:sdtContent>
                <w:r w:rsidR="00CD1D90" w:rsidRPr="006A6829">
                  <w:rPr>
                    <w:rFonts w:ascii="MS Gothic" w:eastAsia="MS Gothic" w:hAnsi="MS Gothic" w:hint="eastAsia"/>
                    <w:b/>
                    <w:bCs/>
                  </w:rPr>
                  <w:t>☐</w:t>
                </w:r>
              </w:sdtContent>
            </w:sdt>
          </w:p>
        </w:tc>
      </w:tr>
      <w:tr w:rsidR="00CD1D90" w:rsidRPr="009757C9" w14:paraId="5AF2E3BF" w14:textId="77777777" w:rsidTr="4C7B27BF">
        <w:trPr>
          <w:cantSplit/>
          <w:trHeight w:val="358"/>
        </w:trPr>
        <w:tc>
          <w:tcPr>
            <w:tcW w:w="8275" w:type="dxa"/>
          </w:tcPr>
          <w:p w14:paraId="7C870032" w14:textId="28ABB245" w:rsidR="00CD1D90" w:rsidRPr="009757C9" w:rsidRDefault="00CD1D90" w:rsidP="009757C9">
            <w:pPr>
              <w:spacing w:before="120" w:after="120"/>
              <w:rPr>
                <w:b/>
                <w:bCs/>
              </w:rPr>
            </w:pPr>
            <w:r w:rsidRPr="00DE70FD">
              <w:rPr>
                <w:b/>
                <w:bCs/>
              </w:rPr>
              <w:t>Coordinated Entry System:</w:t>
            </w:r>
          </w:p>
        </w:tc>
        <w:tc>
          <w:tcPr>
            <w:tcW w:w="720" w:type="dxa"/>
          </w:tcPr>
          <w:p w14:paraId="621F6E8E" w14:textId="59A9A9C6" w:rsidR="00CD1D90" w:rsidRPr="009757C9" w:rsidRDefault="00CD1D90" w:rsidP="009757C9">
            <w:pPr>
              <w:spacing w:before="120" w:after="120"/>
              <w:rPr>
                <w:b/>
                <w:bCs/>
              </w:rPr>
            </w:pPr>
            <w:r w:rsidRPr="00AA7284">
              <w:rPr>
                <w:b/>
                <w:bCs/>
              </w:rPr>
              <w:t>Yes</w:t>
            </w:r>
          </w:p>
        </w:tc>
        <w:tc>
          <w:tcPr>
            <w:tcW w:w="725" w:type="dxa"/>
            <w:gridSpan w:val="2"/>
          </w:tcPr>
          <w:p w14:paraId="6AE1291B" w14:textId="5CE3013F" w:rsidR="00CD1D90" w:rsidRDefault="00CD1D90" w:rsidP="009757C9">
            <w:pPr>
              <w:spacing w:before="120" w:after="120"/>
              <w:rPr>
                <w:b/>
                <w:bCs/>
              </w:rPr>
            </w:pPr>
            <w:r w:rsidRPr="00AA7284">
              <w:rPr>
                <w:b/>
                <w:bCs/>
              </w:rPr>
              <w:t>No</w:t>
            </w:r>
          </w:p>
        </w:tc>
      </w:tr>
      <w:tr w:rsidR="00CD1D90" w14:paraId="7AE6FF3D" w14:textId="77777777" w:rsidTr="4C7B27BF">
        <w:trPr>
          <w:trHeight w:val="358"/>
        </w:trPr>
        <w:tc>
          <w:tcPr>
            <w:tcW w:w="8275" w:type="dxa"/>
          </w:tcPr>
          <w:p w14:paraId="331808CE" w14:textId="573630D8" w:rsidR="00CD1D90" w:rsidRPr="00A160AA" w:rsidRDefault="00CD1D90" w:rsidP="00CD1D90">
            <w:pPr>
              <w:rPr>
                <w:rFonts w:eastAsia="Times New Roman" w:cstheme="minorHAnsi"/>
                <w:color w:val="000000"/>
              </w:rPr>
            </w:pPr>
            <w:r w:rsidRPr="00DE70FD">
              <w:rPr>
                <w:i/>
                <w:iCs/>
              </w:rPr>
              <w:t>Existing projects</w:t>
            </w:r>
            <w:r>
              <w:t>: Does your project fully participate in the Coordinated Entry System</w:t>
            </w:r>
            <w:r w:rsidR="00D04251">
              <w:t xml:space="preserve"> (CHAMP)</w:t>
            </w:r>
            <w:r>
              <w:t xml:space="preserve"> for the purpose of identifying and prioritizing the placement of individuals and families in appropriate permanent housing?</w:t>
            </w:r>
          </w:p>
        </w:tc>
        <w:tc>
          <w:tcPr>
            <w:tcW w:w="720" w:type="dxa"/>
          </w:tcPr>
          <w:p w14:paraId="3C168853" w14:textId="07D169C1" w:rsidR="00CD1D90" w:rsidRDefault="00CD1D90" w:rsidP="00CD1D90">
            <w:r>
              <w:t xml:space="preserve">  </w:t>
            </w:r>
            <w:sdt>
              <w:sdtPr>
                <w:rPr>
                  <w:b/>
                  <w:bCs/>
                </w:rPr>
                <w:id w:val="201217168"/>
                <w14:checkbox>
                  <w14:checked w14:val="0"/>
                  <w14:checkedState w14:val="2612" w14:font="MS Gothic"/>
                  <w14:uncheckedState w14:val="2610" w14:font="MS Gothic"/>
                </w14:checkbox>
              </w:sdtPr>
              <w:sdtContent>
                <w:r>
                  <w:rPr>
                    <w:rFonts w:ascii="MS Gothic" w:eastAsia="MS Gothic" w:hAnsi="MS Gothic" w:hint="eastAsia"/>
                    <w:b/>
                    <w:bCs/>
                  </w:rPr>
                  <w:t>☐</w:t>
                </w:r>
              </w:sdtContent>
            </w:sdt>
          </w:p>
        </w:tc>
        <w:tc>
          <w:tcPr>
            <w:tcW w:w="725" w:type="dxa"/>
            <w:gridSpan w:val="2"/>
          </w:tcPr>
          <w:p w14:paraId="4778A88D" w14:textId="07D2B648" w:rsidR="00CD1D90" w:rsidRDefault="00000000" w:rsidP="00CD1D90">
            <w:pPr>
              <w:rPr>
                <w:b/>
                <w:bCs/>
              </w:rPr>
            </w:pPr>
            <w:sdt>
              <w:sdtPr>
                <w:rPr>
                  <w:b/>
                  <w:bCs/>
                </w:rPr>
                <w:id w:val="1573786173"/>
                <w14:checkbox>
                  <w14:checked w14:val="0"/>
                  <w14:checkedState w14:val="2612" w14:font="MS Gothic"/>
                  <w14:uncheckedState w14:val="2610" w14:font="MS Gothic"/>
                </w14:checkbox>
              </w:sdtPr>
              <w:sdtContent>
                <w:r w:rsidR="00CD1D90" w:rsidRPr="006A6829">
                  <w:rPr>
                    <w:rFonts w:ascii="MS Gothic" w:eastAsia="MS Gothic" w:hAnsi="MS Gothic" w:hint="eastAsia"/>
                    <w:b/>
                    <w:bCs/>
                  </w:rPr>
                  <w:t>☐</w:t>
                </w:r>
              </w:sdtContent>
            </w:sdt>
          </w:p>
        </w:tc>
      </w:tr>
      <w:tr w:rsidR="00CD1D90" w14:paraId="251C2D8C" w14:textId="77777777" w:rsidTr="4C7B27BF">
        <w:trPr>
          <w:trHeight w:val="358"/>
        </w:trPr>
        <w:tc>
          <w:tcPr>
            <w:tcW w:w="8275" w:type="dxa"/>
          </w:tcPr>
          <w:p w14:paraId="6F64C0D4" w14:textId="3DE2ED80" w:rsidR="00CD1D90" w:rsidRPr="00A160AA" w:rsidRDefault="00CD1D90" w:rsidP="00CD1D90">
            <w:pPr>
              <w:rPr>
                <w:rFonts w:eastAsia="Times New Roman" w:cstheme="minorHAnsi"/>
                <w:color w:val="000000"/>
              </w:rPr>
            </w:pPr>
            <w:r w:rsidRPr="00DE70FD">
              <w:rPr>
                <w:i/>
                <w:iCs/>
              </w:rPr>
              <w:t>New projects</w:t>
            </w:r>
            <w:r>
              <w:t>: Does your project commit to fully participating in the Coordinated Entry System</w:t>
            </w:r>
            <w:r w:rsidR="00BD4E82">
              <w:t xml:space="preserve"> (CHAMP)</w:t>
            </w:r>
            <w:r>
              <w:t xml:space="preserve"> for the purpose of identifying and prioritizing the placement of individuals and families in appropriate permanent housing?</w:t>
            </w:r>
          </w:p>
        </w:tc>
        <w:tc>
          <w:tcPr>
            <w:tcW w:w="720" w:type="dxa"/>
          </w:tcPr>
          <w:p w14:paraId="074686CC" w14:textId="68FB75C4" w:rsidR="00CD1D90" w:rsidRDefault="00CD1D90" w:rsidP="00CD1D90">
            <w:r>
              <w:t xml:space="preserve">  </w:t>
            </w:r>
            <w:sdt>
              <w:sdtPr>
                <w:rPr>
                  <w:b/>
                  <w:bCs/>
                </w:rPr>
                <w:id w:val="-335994842"/>
                <w14:checkbox>
                  <w14:checked w14:val="0"/>
                  <w14:checkedState w14:val="2612" w14:font="MS Gothic"/>
                  <w14:uncheckedState w14:val="2610" w14:font="MS Gothic"/>
                </w14:checkbox>
              </w:sdtPr>
              <w:sdtContent>
                <w:r w:rsidR="003847FA">
                  <w:rPr>
                    <w:rFonts w:ascii="MS Gothic" w:eastAsia="MS Gothic" w:hAnsi="MS Gothic" w:hint="eastAsia"/>
                    <w:b/>
                    <w:bCs/>
                  </w:rPr>
                  <w:t>☐</w:t>
                </w:r>
              </w:sdtContent>
            </w:sdt>
          </w:p>
        </w:tc>
        <w:tc>
          <w:tcPr>
            <w:tcW w:w="725" w:type="dxa"/>
            <w:gridSpan w:val="2"/>
          </w:tcPr>
          <w:p w14:paraId="37ADE44D" w14:textId="4D6633D2" w:rsidR="00CD1D90" w:rsidRDefault="00000000" w:rsidP="00CD1D90">
            <w:pPr>
              <w:rPr>
                <w:b/>
                <w:bCs/>
              </w:rPr>
            </w:pPr>
            <w:sdt>
              <w:sdtPr>
                <w:rPr>
                  <w:b/>
                  <w:bCs/>
                </w:rPr>
                <w:id w:val="-1548295170"/>
                <w14:checkbox>
                  <w14:checked w14:val="0"/>
                  <w14:checkedState w14:val="2612" w14:font="MS Gothic"/>
                  <w14:uncheckedState w14:val="2610" w14:font="MS Gothic"/>
                </w14:checkbox>
              </w:sdtPr>
              <w:sdtContent>
                <w:r w:rsidR="00CD1D90" w:rsidRPr="006A6829">
                  <w:rPr>
                    <w:rFonts w:ascii="MS Gothic" w:eastAsia="MS Gothic" w:hAnsi="MS Gothic" w:hint="eastAsia"/>
                    <w:b/>
                    <w:bCs/>
                  </w:rPr>
                  <w:t>☐</w:t>
                </w:r>
              </w:sdtContent>
            </w:sdt>
          </w:p>
        </w:tc>
      </w:tr>
      <w:tr w:rsidR="00CD1D90" w14:paraId="1CBF4E09" w14:textId="77777777" w:rsidTr="4C7B27BF">
        <w:trPr>
          <w:trHeight w:val="358"/>
        </w:trPr>
        <w:tc>
          <w:tcPr>
            <w:tcW w:w="8275" w:type="dxa"/>
          </w:tcPr>
          <w:p w14:paraId="450C29F4" w14:textId="446A75A8" w:rsidR="00CD1D90" w:rsidRPr="006F2FC3" w:rsidRDefault="00CD1D90" w:rsidP="00CD1D90">
            <w:pPr>
              <w:rPr>
                <w:rFonts w:eastAsia="Times New Roman" w:cstheme="minorHAnsi"/>
                <w:b/>
                <w:bCs/>
                <w:color w:val="000000"/>
              </w:rPr>
            </w:pPr>
            <w:r w:rsidRPr="006F2FC3">
              <w:rPr>
                <w:b/>
                <w:bCs/>
              </w:rPr>
              <w:t>Homeless Coalition/Continuum of Care:</w:t>
            </w:r>
          </w:p>
        </w:tc>
        <w:tc>
          <w:tcPr>
            <w:tcW w:w="720" w:type="dxa"/>
          </w:tcPr>
          <w:p w14:paraId="7EB24429" w14:textId="482B855E" w:rsidR="00CD1D90" w:rsidRDefault="00CD1D90" w:rsidP="00CD1D90">
            <w:r w:rsidRPr="00AA7284">
              <w:rPr>
                <w:b/>
                <w:bCs/>
              </w:rPr>
              <w:t>Yes</w:t>
            </w:r>
          </w:p>
        </w:tc>
        <w:tc>
          <w:tcPr>
            <w:tcW w:w="725" w:type="dxa"/>
            <w:gridSpan w:val="2"/>
          </w:tcPr>
          <w:p w14:paraId="17EDE6E3" w14:textId="48A848C8" w:rsidR="00CD1D90" w:rsidRDefault="00CD1D90" w:rsidP="00CD1D90">
            <w:pPr>
              <w:rPr>
                <w:b/>
                <w:bCs/>
              </w:rPr>
            </w:pPr>
            <w:r w:rsidRPr="00AA7284">
              <w:rPr>
                <w:b/>
                <w:bCs/>
              </w:rPr>
              <w:t>No</w:t>
            </w:r>
          </w:p>
        </w:tc>
      </w:tr>
      <w:tr w:rsidR="00CD1D90" w14:paraId="74F24A5E" w14:textId="77777777" w:rsidTr="4C7B27BF">
        <w:trPr>
          <w:trHeight w:val="358"/>
        </w:trPr>
        <w:tc>
          <w:tcPr>
            <w:tcW w:w="8275" w:type="dxa"/>
          </w:tcPr>
          <w:p w14:paraId="4EC178C2" w14:textId="2E984C28" w:rsidR="00CD1D90" w:rsidRPr="00392F3F" w:rsidRDefault="00CD1D90" w:rsidP="00CD1D90">
            <w:pPr>
              <w:rPr>
                <w:i/>
                <w:iCs/>
              </w:rPr>
            </w:pPr>
            <w:r>
              <w:t>Does your organization regularly participate in the monthly meetings of the Knoxville-Knox County Homeless Coalition</w:t>
            </w:r>
            <w:r w:rsidR="00A617AB">
              <w:t xml:space="preserve"> and/or the Continuum of Care membership meetings</w:t>
            </w:r>
            <w:r>
              <w:t>?</w:t>
            </w:r>
          </w:p>
        </w:tc>
        <w:tc>
          <w:tcPr>
            <w:tcW w:w="720" w:type="dxa"/>
          </w:tcPr>
          <w:p w14:paraId="6F427CE5" w14:textId="3828B9F2" w:rsidR="00CD1D90" w:rsidRDefault="00CD1D90" w:rsidP="00CD1D90">
            <w:r>
              <w:t xml:space="preserve">  </w:t>
            </w:r>
            <w:sdt>
              <w:sdtPr>
                <w:rPr>
                  <w:b/>
                  <w:bCs/>
                </w:rPr>
                <w:id w:val="-482166669"/>
                <w14:checkbox>
                  <w14:checked w14:val="0"/>
                  <w14:checkedState w14:val="2612" w14:font="MS Gothic"/>
                  <w14:uncheckedState w14:val="2610" w14:font="MS Gothic"/>
                </w14:checkbox>
              </w:sdtPr>
              <w:sdtContent>
                <w:r w:rsidR="003847FA">
                  <w:rPr>
                    <w:rFonts w:ascii="MS Gothic" w:eastAsia="MS Gothic" w:hAnsi="MS Gothic" w:hint="eastAsia"/>
                    <w:b/>
                    <w:bCs/>
                  </w:rPr>
                  <w:t>☐</w:t>
                </w:r>
              </w:sdtContent>
            </w:sdt>
          </w:p>
        </w:tc>
        <w:tc>
          <w:tcPr>
            <w:tcW w:w="725" w:type="dxa"/>
            <w:gridSpan w:val="2"/>
          </w:tcPr>
          <w:p w14:paraId="64BE55E6" w14:textId="54486125" w:rsidR="00CD1D90" w:rsidRDefault="00000000" w:rsidP="00CD1D90">
            <w:pPr>
              <w:rPr>
                <w:b/>
                <w:bCs/>
              </w:rPr>
            </w:pPr>
            <w:sdt>
              <w:sdtPr>
                <w:rPr>
                  <w:b/>
                  <w:bCs/>
                </w:rPr>
                <w:id w:val="-2003501155"/>
                <w14:checkbox>
                  <w14:checked w14:val="0"/>
                  <w14:checkedState w14:val="2612" w14:font="MS Gothic"/>
                  <w14:uncheckedState w14:val="2610" w14:font="MS Gothic"/>
                </w14:checkbox>
              </w:sdtPr>
              <w:sdtContent>
                <w:r w:rsidR="00CD1D90" w:rsidRPr="006A6829">
                  <w:rPr>
                    <w:rFonts w:ascii="MS Gothic" w:eastAsia="MS Gothic" w:hAnsi="MS Gothic" w:hint="eastAsia"/>
                    <w:b/>
                    <w:bCs/>
                  </w:rPr>
                  <w:t>☐</w:t>
                </w:r>
              </w:sdtContent>
            </w:sdt>
          </w:p>
        </w:tc>
      </w:tr>
      <w:tr w:rsidR="00CD1D90" w14:paraId="734027E5" w14:textId="77777777" w:rsidTr="4C7B27BF">
        <w:trPr>
          <w:trHeight w:val="358"/>
        </w:trPr>
        <w:tc>
          <w:tcPr>
            <w:tcW w:w="8275" w:type="dxa"/>
          </w:tcPr>
          <w:p w14:paraId="29102004" w14:textId="2937A536" w:rsidR="00CD1D90" w:rsidRPr="00392F3F" w:rsidRDefault="00CD1D90" w:rsidP="00CD1D90">
            <w:pPr>
              <w:rPr>
                <w:i/>
                <w:iCs/>
              </w:rPr>
            </w:pPr>
            <w:r>
              <w:t>Does your organization serve on any of the committees of the Homeless Coalition</w:t>
            </w:r>
            <w:r w:rsidR="00A617AB">
              <w:t xml:space="preserve"> and/or the </w:t>
            </w:r>
            <w:r>
              <w:t>CoC?</w:t>
            </w:r>
          </w:p>
        </w:tc>
        <w:tc>
          <w:tcPr>
            <w:tcW w:w="720" w:type="dxa"/>
          </w:tcPr>
          <w:p w14:paraId="6AA90AF9" w14:textId="74A715C0" w:rsidR="00CD1D90" w:rsidRDefault="00CD1D90" w:rsidP="00CD1D90">
            <w:r>
              <w:t xml:space="preserve">  </w:t>
            </w:r>
            <w:sdt>
              <w:sdtPr>
                <w:rPr>
                  <w:b/>
                  <w:bCs/>
                </w:rPr>
                <w:id w:val="-1429266907"/>
                <w14:checkbox>
                  <w14:checked w14:val="0"/>
                  <w14:checkedState w14:val="2612" w14:font="MS Gothic"/>
                  <w14:uncheckedState w14:val="2610" w14:font="MS Gothic"/>
                </w14:checkbox>
              </w:sdtPr>
              <w:sdtContent>
                <w:r w:rsidR="003847FA">
                  <w:rPr>
                    <w:rFonts w:ascii="MS Gothic" w:eastAsia="MS Gothic" w:hAnsi="MS Gothic" w:hint="eastAsia"/>
                    <w:b/>
                    <w:bCs/>
                  </w:rPr>
                  <w:t>☐</w:t>
                </w:r>
              </w:sdtContent>
            </w:sdt>
          </w:p>
        </w:tc>
        <w:tc>
          <w:tcPr>
            <w:tcW w:w="725" w:type="dxa"/>
            <w:gridSpan w:val="2"/>
          </w:tcPr>
          <w:p w14:paraId="7216E445" w14:textId="2B51867F" w:rsidR="00CD1D90" w:rsidRDefault="00000000" w:rsidP="00CD1D90">
            <w:pPr>
              <w:rPr>
                <w:b/>
                <w:bCs/>
              </w:rPr>
            </w:pPr>
            <w:sdt>
              <w:sdtPr>
                <w:rPr>
                  <w:b/>
                  <w:bCs/>
                </w:rPr>
                <w:id w:val="-1405446448"/>
                <w14:checkbox>
                  <w14:checked w14:val="0"/>
                  <w14:checkedState w14:val="2612" w14:font="MS Gothic"/>
                  <w14:uncheckedState w14:val="2610" w14:font="MS Gothic"/>
                </w14:checkbox>
              </w:sdtPr>
              <w:sdtContent>
                <w:r w:rsidR="00CD1D90" w:rsidRPr="006A6829">
                  <w:rPr>
                    <w:rFonts w:ascii="MS Gothic" w:eastAsia="MS Gothic" w:hAnsi="MS Gothic" w:hint="eastAsia"/>
                    <w:b/>
                    <w:bCs/>
                  </w:rPr>
                  <w:t>☐</w:t>
                </w:r>
              </w:sdtContent>
            </w:sdt>
          </w:p>
        </w:tc>
      </w:tr>
      <w:tr w:rsidR="00C25335" w:rsidRPr="009757C9" w14:paraId="72987681" w14:textId="77777777" w:rsidTr="00C25335">
        <w:trPr>
          <w:trHeight w:val="358"/>
        </w:trPr>
        <w:tc>
          <w:tcPr>
            <w:tcW w:w="8275" w:type="dxa"/>
          </w:tcPr>
          <w:p w14:paraId="2E566B37" w14:textId="569FE39C" w:rsidR="00C25335" w:rsidRDefault="00C25335" w:rsidP="009757C9">
            <w:pPr>
              <w:spacing w:before="120" w:after="120"/>
              <w:rPr>
                <w:b/>
                <w:bCs/>
              </w:rPr>
            </w:pPr>
            <w:r>
              <w:rPr>
                <w:b/>
                <w:bCs/>
              </w:rPr>
              <w:t xml:space="preserve">Required Certifications and Forms: </w:t>
            </w:r>
            <w:r>
              <w:t>A representative of the agency has read the required certifications listed in the CoC NOFO, and affirms that the program will operate accordingly.</w:t>
            </w:r>
          </w:p>
        </w:tc>
        <w:tc>
          <w:tcPr>
            <w:tcW w:w="720" w:type="dxa"/>
          </w:tcPr>
          <w:p w14:paraId="5837D5A6" w14:textId="7C99CE82" w:rsidR="00C25335" w:rsidRPr="00967602" w:rsidRDefault="00000000" w:rsidP="009757C9">
            <w:pPr>
              <w:spacing w:before="120" w:after="120"/>
            </w:pPr>
            <w:sdt>
              <w:sdtPr>
                <w:rPr>
                  <w:b/>
                  <w:bCs/>
                </w:rPr>
                <w:id w:val="-884791222"/>
                <w14:checkbox>
                  <w14:checked w14:val="0"/>
                  <w14:checkedState w14:val="2612" w14:font="MS Gothic"/>
                  <w14:uncheckedState w14:val="2610" w14:font="MS Gothic"/>
                </w14:checkbox>
              </w:sdtPr>
              <w:sdtContent>
                <w:r w:rsidR="00C25335">
                  <w:rPr>
                    <w:rFonts w:ascii="MS Gothic" w:eastAsia="MS Gothic" w:hAnsi="MS Gothic" w:hint="eastAsia"/>
                    <w:b/>
                    <w:bCs/>
                  </w:rPr>
                  <w:t>☐</w:t>
                </w:r>
              </w:sdtContent>
            </w:sdt>
          </w:p>
        </w:tc>
        <w:tc>
          <w:tcPr>
            <w:tcW w:w="725" w:type="dxa"/>
            <w:gridSpan w:val="2"/>
          </w:tcPr>
          <w:p w14:paraId="260A4226" w14:textId="399F511D" w:rsidR="00C25335" w:rsidRPr="00967602" w:rsidRDefault="00000000" w:rsidP="009757C9">
            <w:pPr>
              <w:spacing w:before="120" w:after="120"/>
            </w:pPr>
            <w:sdt>
              <w:sdtPr>
                <w:rPr>
                  <w:b/>
                  <w:bCs/>
                </w:rPr>
                <w:id w:val="-1323660820"/>
                <w14:checkbox>
                  <w14:checked w14:val="0"/>
                  <w14:checkedState w14:val="2612" w14:font="MS Gothic"/>
                  <w14:uncheckedState w14:val="2610" w14:font="MS Gothic"/>
                </w14:checkbox>
              </w:sdtPr>
              <w:sdtContent>
                <w:r w:rsidR="00C25335" w:rsidRPr="006A6829">
                  <w:rPr>
                    <w:rFonts w:ascii="MS Gothic" w:eastAsia="MS Gothic" w:hAnsi="MS Gothic" w:hint="eastAsia"/>
                    <w:b/>
                    <w:bCs/>
                  </w:rPr>
                  <w:t>☐</w:t>
                </w:r>
              </w:sdtContent>
            </w:sdt>
          </w:p>
        </w:tc>
      </w:tr>
      <w:tr w:rsidR="00CD1D90" w:rsidRPr="009757C9" w14:paraId="73B48B03" w14:textId="77777777" w:rsidTr="4C7B27BF">
        <w:trPr>
          <w:trHeight w:val="358"/>
        </w:trPr>
        <w:tc>
          <w:tcPr>
            <w:tcW w:w="9720" w:type="dxa"/>
            <w:gridSpan w:val="4"/>
          </w:tcPr>
          <w:p w14:paraId="2465E2A5" w14:textId="6FDC4CFC" w:rsidR="00CD1D90" w:rsidRDefault="00CD1D90" w:rsidP="009757C9">
            <w:pPr>
              <w:spacing w:before="120" w:after="120"/>
              <w:rPr>
                <w:b/>
                <w:bCs/>
              </w:rPr>
            </w:pPr>
            <w:r>
              <w:rPr>
                <w:b/>
                <w:bCs/>
              </w:rPr>
              <w:t>End of questionnaire – Thank you</w:t>
            </w:r>
          </w:p>
        </w:tc>
      </w:tr>
    </w:tbl>
    <w:p w14:paraId="324CFB24" w14:textId="77777777" w:rsidR="00DB3471" w:rsidRDefault="00DB3471"/>
    <w:p w14:paraId="051306BE" w14:textId="77777777" w:rsidR="00DB3471" w:rsidRDefault="00DB3471"/>
    <w:sectPr w:rsidR="00DB34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32FF3"/>
    <w:multiLevelType w:val="hybridMultilevel"/>
    <w:tmpl w:val="79BEF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457240"/>
    <w:multiLevelType w:val="hybridMultilevel"/>
    <w:tmpl w:val="B2760AEA"/>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 w15:restartNumberingAfterBreak="0">
    <w:nsid w:val="351D48AF"/>
    <w:multiLevelType w:val="hybridMultilevel"/>
    <w:tmpl w:val="3EAEF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E2FF4"/>
    <w:multiLevelType w:val="hybridMultilevel"/>
    <w:tmpl w:val="9A58AB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CD912DA"/>
    <w:multiLevelType w:val="hybridMultilevel"/>
    <w:tmpl w:val="D12E8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F71AB1"/>
    <w:multiLevelType w:val="hybridMultilevel"/>
    <w:tmpl w:val="7F58F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7D209F"/>
    <w:multiLevelType w:val="hybridMultilevel"/>
    <w:tmpl w:val="689483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F1D4F4F"/>
    <w:multiLevelType w:val="hybridMultilevel"/>
    <w:tmpl w:val="AFACDD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688348">
    <w:abstractNumId w:val="7"/>
  </w:num>
  <w:num w:numId="2" w16cid:durableId="1172795071">
    <w:abstractNumId w:val="6"/>
  </w:num>
  <w:num w:numId="3" w16cid:durableId="927541793">
    <w:abstractNumId w:val="3"/>
  </w:num>
  <w:num w:numId="4" w16cid:durableId="504831604">
    <w:abstractNumId w:val="1"/>
  </w:num>
  <w:num w:numId="5" w16cid:durableId="1115949283">
    <w:abstractNumId w:val="0"/>
  </w:num>
  <w:num w:numId="6" w16cid:durableId="46681759">
    <w:abstractNumId w:val="5"/>
  </w:num>
  <w:num w:numId="7" w16cid:durableId="428741180">
    <w:abstractNumId w:val="4"/>
  </w:num>
  <w:num w:numId="8" w16cid:durableId="3563911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zNjc2MjY2MjA0tzBQ0lEKTi0uzszPAymwrAUA4jEPwSwAAAA="/>
  </w:docVars>
  <w:rsids>
    <w:rsidRoot w:val="00FC600D"/>
    <w:rsid w:val="000043F9"/>
    <w:rsid w:val="00030DCD"/>
    <w:rsid w:val="0003189C"/>
    <w:rsid w:val="00032885"/>
    <w:rsid w:val="0004110E"/>
    <w:rsid w:val="00042576"/>
    <w:rsid w:val="00047ECA"/>
    <w:rsid w:val="00055E48"/>
    <w:rsid w:val="00067D20"/>
    <w:rsid w:val="000875FD"/>
    <w:rsid w:val="000A4B7A"/>
    <w:rsid w:val="000B2DC9"/>
    <w:rsid w:val="000B3FFC"/>
    <w:rsid w:val="000C2C1F"/>
    <w:rsid w:val="000C6E61"/>
    <w:rsid w:val="000D36C0"/>
    <w:rsid w:val="000D62D4"/>
    <w:rsid w:val="000D75EB"/>
    <w:rsid w:val="000E502F"/>
    <w:rsid w:val="000E5A3C"/>
    <w:rsid w:val="000F5E31"/>
    <w:rsid w:val="000F69EC"/>
    <w:rsid w:val="00130333"/>
    <w:rsid w:val="00131510"/>
    <w:rsid w:val="00131B42"/>
    <w:rsid w:val="00131F64"/>
    <w:rsid w:val="00132B01"/>
    <w:rsid w:val="0014145A"/>
    <w:rsid w:val="00144ADC"/>
    <w:rsid w:val="00153DAE"/>
    <w:rsid w:val="00167457"/>
    <w:rsid w:val="00174FC8"/>
    <w:rsid w:val="00177BA0"/>
    <w:rsid w:val="00181E84"/>
    <w:rsid w:val="00183B75"/>
    <w:rsid w:val="00185CBF"/>
    <w:rsid w:val="00192554"/>
    <w:rsid w:val="00196E79"/>
    <w:rsid w:val="001A365D"/>
    <w:rsid w:val="001C7907"/>
    <w:rsid w:val="001D0151"/>
    <w:rsid w:val="001D389B"/>
    <w:rsid w:val="001E4C78"/>
    <w:rsid w:val="001F13AF"/>
    <w:rsid w:val="001F40D2"/>
    <w:rsid w:val="00204BDE"/>
    <w:rsid w:val="00205955"/>
    <w:rsid w:val="0021000D"/>
    <w:rsid w:val="00215BD4"/>
    <w:rsid w:val="002174FD"/>
    <w:rsid w:val="00223EE4"/>
    <w:rsid w:val="00226149"/>
    <w:rsid w:val="00226272"/>
    <w:rsid w:val="002429F5"/>
    <w:rsid w:val="00243C22"/>
    <w:rsid w:val="00244DF0"/>
    <w:rsid w:val="00245136"/>
    <w:rsid w:val="00246DDA"/>
    <w:rsid w:val="00250711"/>
    <w:rsid w:val="00252210"/>
    <w:rsid w:val="00280763"/>
    <w:rsid w:val="00281FB0"/>
    <w:rsid w:val="002824F7"/>
    <w:rsid w:val="00283B24"/>
    <w:rsid w:val="002938FB"/>
    <w:rsid w:val="00296BAF"/>
    <w:rsid w:val="002A4F4C"/>
    <w:rsid w:val="002C24E6"/>
    <w:rsid w:val="002D28DF"/>
    <w:rsid w:val="002D3EFF"/>
    <w:rsid w:val="002D4C5C"/>
    <w:rsid w:val="002D615B"/>
    <w:rsid w:val="002E5AC1"/>
    <w:rsid w:val="002F1BE4"/>
    <w:rsid w:val="002F7167"/>
    <w:rsid w:val="0030647F"/>
    <w:rsid w:val="00306E33"/>
    <w:rsid w:val="0031030F"/>
    <w:rsid w:val="0032413A"/>
    <w:rsid w:val="00337202"/>
    <w:rsid w:val="0034560D"/>
    <w:rsid w:val="00355745"/>
    <w:rsid w:val="00355846"/>
    <w:rsid w:val="00361903"/>
    <w:rsid w:val="00362BBD"/>
    <w:rsid w:val="00373DE4"/>
    <w:rsid w:val="00374D44"/>
    <w:rsid w:val="00380851"/>
    <w:rsid w:val="003847FA"/>
    <w:rsid w:val="003848C8"/>
    <w:rsid w:val="00385EBC"/>
    <w:rsid w:val="003877C7"/>
    <w:rsid w:val="00392F3F"/>
    <w:rsid w:val="003A2240"/>
    <w:rsid w:val="003A421C"/>
    <w:rsid w:val="003B4553"/>
    <w:rsid w:val="003B59A2"/>
    <w:rsid w:val="003C196C"/>
    <w:rsid w:val="003C4522"/>
    <w:rsid w:val="003C6F43"/>
    <w:rsid w:val="003D1989"/>
    <w:rsid w:val="003D21DD"/>
    <w:rsid w:val="003D6DC3"/>
    <w:rsid w:val="003E73FB"/>
    <w:rsid w:val="003E7CF4"/>
    <w:rsid w:val="004030FC"/>
    <w:rsid w:val="0041107C"/>
    <w:rsid w:val="004126CE"/>
    <w:rsid w:val="0041408E"/>
    <w:rsid w:val="004202BA"/>
    <w:rsid w:val="004206FA"/>
    <w:rsid w:val="00426B78"/>
    <w:rsid w:val="004309A5"/>
    <w:rsid w:val="00433383"/>
    <w:rsid w:val="00436B17"/>
    <w:rsid w:val="00440448"/>
    <w:rsid w:val="004507D0"/>
    <w:rsid w:val="0045562D"/>
    <w:rsid w:val="00460638"/>
    <w:rsid w:val="00463095"/>
    <w:rsid w:val="0046735E"/>
    <w:rsid w:val="00467B8A"/>
    <w:rsid w:val="00475676"/>
    <w:rsid w:val="00476654"/>
    <w:rsid w:val="004777D5"/>
    <w:rsid w:val="00480720"/>
    <w:rsid w:val="00481A6E"/>
    <w:rsid w:val="00494A9A"/>
    <w:rsid w:val="00496092"/>
    <w:rsid w:val="004B2D8A"/>
    <w:rsid w:val="004C1538"/>
    <w:rsid w:val="004C54F0"/>
    <w:rsid w:val="004D4C64"/>
    <w:rsid w:val="004D693C"/>
    <w:rsid w:val="004F4BF9"/>
    <w:rsid w:val="0050005D"/>
    <w:rsid w:val="00502179"/>
    <w:rsid w:val="00506516"/>
    <w:rsid w:val="0051162D"/>
    <w:rsid w:val="00514588"/>
    <w:rsid w:val="00522DAD"/>
    <w:rsid w:val="00533FC0"/>
    <w:rsid w:val="00535ED1"/>
    <w:rsid w:val="0055149D"/>
    <w:rsid w:val="00567AD6"/>
    <w:rsid w:val="00572B78"/>
    <w:rsid w:val="00586FE6"/>
    <w:rsid w:val="00593DED"/>
    <w:rsid w:val="005A09C1"/>
    <w:rsid w:val="005A5A99"/>
    <w:rsid w:val="005B0B7E"/>
    <w:rsid w:val="005B6AC5"/>
    <w:rsid w:val="005C0289"/>
    <w:rsid w:val="005C1122"/>
    <w:rsid w:val="005D2585"/>
    <w:rsid w:val="005D7C83"/>
    <w:rsid w:val="005E3B53"/>
    <w:rsid w:val="005E605F"/>
    <w:rsid w:val="005E7EF7"/>
    <w:rsid w:val="005F1DC2"/>
    <w:rsid w:val="00601781"/>
    <w:rsid w:val="0060574A"/>
    <w:rsid w:val="00606F7F"/>
    <w:rsid w:val="00623F92"/>
    <w:rsid w:val="006317F6"/>
    <w:rsid w:val="00633E91"/>
    <w:rsid w:val="006572B1"/>
    <w:rsid w:val="006617E8"/>
    <w:rsid w:val="006729B2"/>
    <w:rsid w:val="0067700A"/>
    <w:rsid w:val="00681570"/>
    <w:rsid w:val="00690002"/>
    <w:rsid w:val="006903D8"/>
    <w:rsid w:val="006A6829"/>
    <w:rsid w:val="006C710B"/>
    <w:rsid w:val="006D385D"/>
    <w:rsid w:val="006D528D"/>
    <w:rsid w:val="006E37A5"/>
    <w:rsid w:val="006E59BC"/>
    <w:rsid w:val="006E60A6"/>
    <w:rsid w:val="006F2FC3"/>
    <w:rsid w:val="006F5E2F"/>
    <w:rsid w:val="007010A3"/>
    <w:rsid w:val="00704993"/>
    <w:rsid w:val="00704AF0"/>
    <w:rsid w:val="007054E6"/>
    <w:rsid w:val="00705FAD"/>
    <w:rsid w:val="00707F1B"/>
    <w:rsid w:val="00730127"/>
    <w:rsid w:val="007316CF"/>
    <w:rsid w:val="00741A05"/>
    <w:rsid w:val="00751445"/>
    <w:rsid w:val="00766B60"/>
    <w:rsid w:val="007729BD"/>
    <w:rsid w:val="0078044F"/>
    <w:rsid w:val="00790AA9"/>
    <w:rsid w:val="007972C4"/>
    <w:rsid w:val="007A1F24"/>
    <w:rsid w:val="007A2AFB"/>
    <w:rsid w:val="007B151D"/>
    <w:rsid w:val="007B29EC"/>
    <w:rsid w:val="007B5044"/>
    <w:rsid w:val="007B505D"/>
    <w:rsid w:val="007C1FBD"/>
    <w:rsid w:val="007D5194"/>
    <w:rsid w:val="007D60B3"/>
    <w:rsid w:val="007E3428"/>
    <w:rsid w:val="007E3A91"/>
    <w:rsid w:val="007F19D5"/>
    <w:rsid w:val="007F22D6"/>
    <w:rsid w:val="007F331E"/>
    <w:rsid w:val="00802879"/>
    <w:rsid w:val="00807002"/>
    <w:rsid w:val="00807547"/>
    <w:rsid w:val="008123CC"/>
    <w:rsid w:val="00814312"/>
    <w:rsid w:val="00823539"/>
    <w:rsid w:val="00823C6A"/>
    <w:rsid w:val="00854674"/>
    <w:rsid w:val="00866C48"/>
    <w:rsid w:val="00872A44"/>
    <w:rsid w:val="00875B7A"/>
    <w:rsid w:val="00883034"/>
    <w:rsid w:val="0089057F"/>
    <w:rsid w:val="00891232"/>
    <w:rsid w:val="00892467"/>
    <w:rsid w:val="008A4312"/>
    <w:rsid w:val="008C250B"/>
    <w:rsid w:val="008C372D"/>
    <w:rsid w:val="008C426B"/>
    <w:rsid w:val="008C546D"/>
    <w:rsid w:val="008D1253"/>
    <w:rsid w:val="008F12F9"/>
    <w:rsid w:val="008F1F6B"/>
    <w:rsid w:val="008F38A1"/>
    <w:rsid w:val="008F40FD"/>
    <w:rsid w:val="00900ED5"/>
    <w:rsid w:val="00910048"/>
    <w:rsid w:val="00910A8F"/>
    <w:rsid w:val="00941A75"/>
    <w:rsid w:val="00942D2E"/>
    <w:rsid w:val="009462FE"/>
    <w:rsid w:val="00952BE5"/>
    <w:rsid w:val="00953A51"/>
    <w:rsid w:val="009608E4"/>
    <w:rsid w:val="009637E8"/>
    <w:rsid w:val="00967602"/>
    <w:rsid w:val="0097003F"/>
    <w:rsid w:val="00972E10"/>
    <w:rsid w:val="00974786"/>
    <w:rsid w:val="009757C9"/>
    <w:rsid w:val="00980159"/>
    <w:rsid w:val="0098284F"/>
    <w:rsid w:val="009850D5"/>
    <w:rsid w:val="009875D0"/>
    <w:rsid w:val="00994B04"/>
    <w:rsid w:val="009957F4"/>
    <w:rsid w:val="009A14ED"/>
    <w:rsid w:val="009B27C4"/>
    <w:rsid w:val="009B51BD"/>
    <w:rsid w:val="009B5310"/>
    <w:rsid w:val="009D042B"/>
    <w:rsid w:val="009D09FC"/>
    <w:rsid w:val="009D73A9"/>
    <w:rsid w:val="009E104F"/>
    <w:rsid w:val="009E467F"/>
    <w:rsid w:val="009F5C07"/>
    <w:rsid w:val="009F69A2"/>
    <w:rsid w:val="00A046DD"/>
    <w:rsid w:val="00A04EF5"/>
    <w:rsid w:val="00A05029"/>
    <w:rsid w:val="00A05BF7"/>
    <w:rsid w:val="00A1606E"/>
    <w:rsid w:val="00A23DF5"/>
    <w:rsid w:val="00A51177"/>
    <w:rsid w:val="00A56C6A"/>
    <w:rsid w:val="00A617AB"/>
    <w:rsid w:val="00A6609E"/>
    <w:rsid w:val="00A77E23"/>
    <w:rsid w:val="00A9329A"/>
    <w:rsid w:val="00A93380"/>
    <w:rsid w:val="00AA00AF"/>
    <w:rsid w:val="00AA31EB"/>
    <w:rsid w:val="00AA7284"/>
    <w:rsid w:val="00AB3359"/>
    <w:rsid w:val="00AC1410"/>
    <w:rsid w:val="00AC62B9"/>
    <w:rsid w:val="00AD2656"/>
    <w:rsid w:val="00AD3B70"/>
    <w:rsid w:val="00AD411B"/>
    <w:rsid w:val="00AE66AF"/>
    <w:rsid w:val="00AF179C"/>
    <w:rsid w:val="00AF5057"/>
    <w:rsid w:val="00AF6108"/>
    <w:rsid w:val="00B000D4"/>
    <w:rsid w:val="00B0210C"/>
    <w:rsid w:val="00B02971"/>
    <w:rsid w:val="00B24DCF"/>
    <w:rsid w:val="00B26FB8"/>
    <w:rsid w:val="00B32B2F"/>
    <w:rsid w:val="00B33EE3"/>
    <w:rsid w:val="00B43C0C"/>
    <w:rsid w:val="00B56C10"/>
    <w:rsid w:val="00B6484D"/>
    <w:rsid w:val="00B728F4"/>
    <w:rsid w:val="00B92195"/>
    <w:rsid w:val="00B9349D"/>
    <w:rsid w:val="00BA4355"/>
    <w:rsid w:val="00BA7D4C"/>
    <w:rsid w:val="00BB13B1"/>
    <w:rsid w:val="00BB1F97"/>
    <w:rsid w:val="00BC0284"/>
    <w:rsid w:val="00BC21F4"/>
    <w:rsid w:val="00BD4E82"/>
    <w:rsid w:val="00BE0CFE"/>
    <w:rsid w:val="00BF0059"/>
    <w:rsid w:val="00BF45EB"/>
    <w:rsid w:val="00C004E3"/>
    <w:rsid w:val="00C0389C"/>
    <w:rsid w:val="00C05EB6"/>
    <w:rsid w:val="00C060C5"/>
    <w:rsid w:val="00C205F2"/>
    <w:rsid w:val="00C25335"/>
    <w:rsid w:val="00C3170C"/>
    <w:rsid w:val="00C32AF6"/>
    <w:rsid w:val="00C444AE"/>
    <w:rsid w:val="00C447CB"/>
    <w:rsid w:val="00C66475"/>
    <w:rsid w:val="00C67851"/>
    <w:rsid w:val="00C67D13"/>
    <w:rsid w:val="00C75D2F"/>
    <w:rsid w:val="00C77824"/>
    <w:rsid w:val="00C8356D"/>
    <w:rsid w:val="00C87ACB"/>
    <w:rsid w:val="00C9082C"/>
    <w:rsid w:val="00CA0AE1"/>
    <w:rsid w:val="00CA249F"/>
    <w:rsid w:val="00CA7015"/>
    <w:rsid w:val="00CB66BE"/>
    <w:rsid w:val="00CB7F99"/>
    <w:rsid w:val="00CC26DD"/>
    <w:rsid w:val="00CD1D90"/>
    <w:rsid w:val="00CD3027"/>
    <w:rsid w:val="00CF2068"/>
    <w:rsid w:val="00D0223D"/>
    <w:rsid w:val="00D04251"/>
    <w:rsid w:val="00D11013"/>
    <w:rsid w:val="00D15AB9"/>
    <w:rsid w:val="00D16FE3"/>
    <w:rsid w:val="00D26F78"/>
    <w:rsid w:val="00D2719A"/>
    <w:rsid w:val="00D27E0A"/>
    <w:rsid w:val="00D34A15"/>
    <w:rsid w:val="00D34E1F"/>
    <w:rsid w:val="00D37296"/>
    <w:rsid w:val="00D376A9"/>
    <w:rsid w:val="00D44702"/>
    <w:rsid w:val="00D4490E"/>
    <w:rsid w:val="00D61B61"/>
    <w:rsid w:val="00D65D4F"/>
    <w:rsid w:val="00D7685D"/>
    <w:rsid w:val="00D80206"/>
    <w:rsid w:val="00D87FBC"/>
    <w:rsid w:val="00D92E24"/>
    <w:rsid w:val="00D945A0"/>
    <w:rsid w:val="00D957A4"/>
    <w:rsid w:val="00DA3A6C"/>
    <w:rsid w:val="00DA3E4D"/>
    <w:rsid w:val="00DA7BFD"/>
    <w:rsid w:val="00DB2C58"/>
    <w:rsid w:val="00DB3471"/>
    <w:rsid w:val="00DB3508"/>
    <w:rsid w:val="00DB417C"/>
    <w:rsid w:val="00DC0421"/>
    <w:rsid w:val="00DC5E08"/>
    <w:rsid w:val="00DE70FD"/>
    <w:rsid w:val="00DF3862"/>
    <w:rsid w:val="00E00233"/>
    <w:rsid w:val="00E47AB0"/>
    <w:rsid w:val="00E50C31"/>
    <w:rsid w:val="00E5263F"/>
    <w:rsid w:val="00E5410D"/>
    <w:rsid w:val="00E7157D"/>
    <w:rsid w:val="00E773DE"/>
    <w:rsid w:val="00E8659C"/>
    <w:rsid w:val="00E87BA5"/>
    <w:rsid w:val="00E963AE"/>
    <w:rsid w:val="00EA70C6"/>
    <w:rsid w:val="00EB0BCA"/>
    <w:rsid w:val="00EB2236"/>
    <w:rsid w:val="00EB74BC"/>
    <w:rsid w:val="00EE10FD"/>
    <w:rsid w:val="00EE1B40"/>
    <w:rsid w:val="00EE414F"/>
    <w:rsid w:val="00EE47B5"/>
    <w:rsid w:val="00EE6C00"/>
    <w:rsid w:val="00F04ED4"/>
    <w:rsid w:val="00F246FF"/>
    <w:rsid w:val="00F37245"/>
    <w:rsid w:val="00F435DB"/>
    <w:rsid w:val="00F50ED3"/>
    <w:rsid w:val="00F526A5"/>
    <w:rsid w:val="00F52995"/>
    <w:rsid w:val="00F906D7"/>
    <w:rsid w:val="00F96F77"/>
    <w:rsid w:val="00FA0821"/>
    <w:rsid w:val="00FA69D5"/>
    <w:rsid w:val="00FB63D6"/>
    <w:rsid w:val="00FB6D54"/>
    <w:rsid w:val="00FB777C"/>
    <w:rsid w:val="00FC4DAF"/>
    <w:rsid w:val="00FC600D"/>
    <w:rsid w:val="00FC62C8"/>
    <w:rsid w:val="00FC68C7"/>
    <w:rsid w:val="00FC6D62"/>
    <w:rsid w:val="00FE1968"/>
    <w:rsid w:val="00FE6A65"/>
    <w:rsid w:val="00FF7743"/>
    <w:rsid w:val="0141E982"/>
    <w:rsid w:val="03D5627B"/>
    <w:rsid w:val="05A9F759"/>
    <w:rsid w:val="05D91298"/>
    <w:rsid w:val="0964A0D4"/>
    <w:rsid w:val="0B249AC2"/>
    <w:rsid w:val="0B72DC5A"/>
    <w:rsid w:val="0DA447BB"/>
    <w:rsid w:val="0E60587E"/>
    <w:rsid w:val="0F6CF659"/>
    <w:rsid w:val="0FACCCC9"/>
    <w:rsid w:val="11C5726B"/>
    <w:rsid w:val="127FBBFD"/>
    <w:rsid w:val="1303F3AF"/>
    <w:rsid w:val="17547F84"/>
    <w:rsid w:val="17EEB1CF"/>
    <w:rsid w:val="18B0FC3A"/>
    <w:rsid w:val="1B35EC3D"/>
    <w:rsid w:val="1C634B35"/>
    <w:rsid w:val="1DB4206F"/>
    <w:rsid w:val="1F0DE132"/>
    <w:rsid w:val="1F7F7AE5"/>
    <w:rsid w:val="21344BD7"/>
    <w:rsid w:val="21B1F1CC"/>
    <w:rsid w:val="2231DA86"/>
    <w:rsid w:val="229368E8"/>
    <w:rsid w:val="240771FB"/>
    <w:rsid w:val="261F5A97"/>
    <w:rsid w:val="271FB4E9"/>
    <w:rsid w:val="2B4F352C"/>
    <w:rsid w:val="2CF9ABC7"/>
    <w:rsid w:val="2DCBB5EC"/>
    <w:rsid w:val="30E3E71B"/>
    <w:rsid w:val="328C2043"/>
    <w:rsid w:val="34423BDF"/>
    <w:rsid w:val="34EC1812"/>
    <w:rsid w:val="361A282A"/>
    <w:rsid w:val="36E62740"/>
    <w:rsid w:val="3888FDFD"/>
    <w:rsid w:val="38C4ACD1"/>
    <w:rsid w:val="39EA879E"/>
    <w:rsid w:val="3A1EF883"/>
    <w:rsid w:val="3AE7B28E"/>
    <w:rsid w:val="3E5B523C"/>
    <w:rsid w:val="3FE56D56"/>
    <w:rsid w:val="4393EEAC"/>
    <w:rsid w:val="483C10DC"/>
    <w:rsid w:val="48B4F7B0"/>
    <w:rsid w:val="495F4681"/>
    <w:rsid w:val="49680279"/>
    <w:rsid w:val="4994269C"/>
    <w:rsid w:val="4B9BCE72"/>
    <w:rsid w:val="4C7B27BF"/>
    <w:rsid w:val="4CA62595"/>
    <w:rsid w:val="4D2E7B5F"/>
    <w:rsid w:val="4DE90F64"/>
    <w:rsid w:val="4E971637"/>
    <w:rsid w:val="52D04CEE"/>
    <w:rsid w:val="54C7214C"/>
    <w:rsid w:val="590AFE65"/>
    <w:rsid w:val="5A50680B"/>
    <w:rsid w:val="5E5927F3"/>
    <w:rsid w:val="61EAA8D4"/>
    <w:rsid w:val="62E073B4"/>
    <w:rsid w:val="64F34139"/>
    <w:rsid w:val="6560BE58"/>
    <w:rsid w:val="65B4A357"/>
    <w:rsid w:val="66AD0E21"/>
    <w:rsid w:val="68B0D8A5"/>
    <w:rsid w:val="6B41402A"/>
    <w:rsid w:val="6B5868D4"/>
    <w:rsid w:val="6E26C8B1"/>
    <w:rsid w:val="6FCC8437"/>
    <w:rsid w:val="6FF931A3"/>
    <w:rsid w:val="740E4CF7"/>
    <w:rsid w:val="76C07100"/>
    <w:rsid w:val="773EA224"/>
    <w:rsid w:val="77DEB71F"/>
    <w:rsid w:val="77FE50C4"/>
    <w:rsid w:val="792C0260"/>
    <w:rsid w:val="7C274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B3809"/>
  <w15:chartTrackingRefBased/>
  <w15:docId w15:val="{87A99377-CF6C-4C7B-AD87-80DEB85F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00D"/>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600D"/>
    <w:pPr>
      <w:ind w:left="720"/>
      <w:contextualSpacing/>
    </w:pPr>
  </w:style>
  <w:style w:type="paragraph" w:customStyle="1" w:styleId="xmsonormal">
    <w:name w:val="x_msonormal"/>
    <w:basedOn w:val="Normal"/>
    <w:rsid w:val="00CA7015"/>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5B0B7E"/>
    <w:rPr>
      <w:sz w:val="16"/>
      <w:szCs w:val="16"/>
    </w:rPr>
  </w:style>
  <w:style w:type="paragraph" w:styleId="CommentText">
    <w:name w:val="annotation text"/>
    <w:basedOn w:val="Normal"/>
    <w:link w:val="CommentTextChar"/>
    <w:uiPriority w:val="99"/>
    <w:unhideWhenUsed/>
    <w:rsid w:val="005B0B7E"/>
    <w:rPr>
      <w:sz w:val="20"/>
      <w:szCs w:val="20"/>
    </w:rPr>
  </w:style>
  <w:style w:type="character" w:customStyle="1" w:styleId="CommentTextChar">
    <w:name w:val="Comment Text Char"/>
    <w:basedOn w:val="DefaultParagraphFont"/>
    <w:link w:val="CommentText"/>
    <w:uiPriority w:val="99"/>
    <w:rsid w:val="005B0B7E"/>
    <w:rPr>
      <w:sz w:val="20"/>
      <w:szCs w:val="20"/>
    </w:rPr>
  </w:style>
  <w:style w:type="paragraph" w:styleId="CommentSubject">
    <w:name w:val="annotation subject"/>
    <w:basedOn w:val="CommentText"/>
    <w:next w:val="CommentText"/>
    <w:link w:val="CommentSubjectChar"/>
    <w:uiPriority w:val="99"/>
    <w:semiHidden/>
    <w:unhideWhenUsed/>
    <w:rsid w:val="005B0B7E"/>
    <w:rPr>
      <w:b/>
      <w:bCs/>
    </w:rPr>
  </w:style>
  <w:style w:type="character" w:customStyle="1" w:styleId="CommentSubjectChar">
    <w:name w:val="Comment Subject Char"/>
    <w:basedOn w:val="CommentTextChar"/>
    <w:link w:val="CommentSubject"/>
    <w:uiPriority w:val="99"/>
    <w:semiHidden/>
    <w:rsid w:val="005B0B7E"/>
    <w:rPr>
      <w:b/>
      <w:bCs/>
      <w:sz w:val="20"/>
      <w:szCs w:val="20"/>
    </w:rPr>
  </w:style>
  <w:style w:type="character" w:customStyle="1" w:styleId="spelle">
    <w:name w:val="spelle"/>
    <w:basedOn w:val="DefaultParagraphFont"/>
    <w:rsid w:val="0067700A"/>
  </w:style>
  <w:style w:type="paragraph" w:styleId="Revision">
    <w:name w:val="Revision"/>
    <w:hidden/>
    <w:uiPriority w:val="99"/>
    <w:semiHidden/>
    <w:rsid w:val="00192554"/>
    <w:pPr>
      <w:spacing w:after="0" w:line="240" w:lineRule="auto"/>
    </w:pPr>
    <w:rPr>
      <w:sz w:val="24"/>
      <w:szCs w:val="24"/>
    </w:rPr>
  </w:style>
  <w:style w:type="character" w:styleId="Hyperlink">
    <w:name w:val="Hyperlink"/>
    <w:basedOn w:val="DefaultParagraphFont"/>
    <w:uiPriority w:val="99"/>
    <w:unhideWhenUsed/>
    <w:rsid w:val="00183B75"/>
    <w:rPr>
      <w:color w:val="0563C1" w:themeColor="hyperlink"/>
      <w:u w:val="single"/>
    </w:rPr>
  </w:style>
  <w:style w:type="character" w:styleId="UnresolvedMention">
    <w:name w:val="Unresolved Mention"/>
    <w:basedOn w:val="DefaultParagraphFont"/>
    <w:uiPriority w:val="99"/>
    <w:semiHidden/>
    <w:unhideWhenUsed/>
    <w:rsid w:val="00183B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3583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first@utk.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215FDABE1C7D4991C5188F841943D7" ma:contentTypeVersion="18" ma:contentTypeDescription="Create a new document." ma:contentTypeScope="" ma:versionID="761b2bf823d3080a497f419fb64d8e5a">
  <xsd:schema xmlns:xsd="http://www.w3.org/2001/XMLSchema" xmlns:xs="http://www.w3.org/2001/XMLSchema" xmlns:p="http://schemas.microsoft.com/office/2006/metadata/properties" xmlns:ns2="1d0a51e4-e9ee-42dc-bb22-6dfc666c7c6e" xmlns:ns3="178c448b-8c24-45dd-91c7-076e458a0649" targetNamespace="http://schemas.microsoft.com/office/2006/metadata/properties" ma:root="true" ma:fieldsID="8c839ff888bd1cfd4b0d42ef0e63a40b" ns2:_="" ns3:_="">
    <xsd:import namespace="1d0a51e4-e9ee-42dc-bb22-6dfc666c7c6e"/>
    <xsd:import namespace="178c448b-8c24-45dd-91c7-076e458a064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a51e4-e9ee-42dc-bb22-6dfc666c7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91c7675-2d6e-4548-9ad8-0689fd737c1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8c448b-8c24-45dd-91c7-076e458a064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2ad583-3d99-4db2-9e94-2d30565b0ecc}" ma:internalName="TaxCatchAll" ma:showField="CatchAllData" ma:web="178c448b-8c24-45dd-91c7-076e458a06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BF418A-635E-40DF-8C6F-65507ABF9D15}">
  <ds:schemaRefs>
    <ds:schemaRef ds:uri="http://schemas.microsoft.com/sharepoint/v3/contenttype/forms"/>
  </ds:schemaRefs>
</ds:datastoreItem>
</file>

<file path=customXml/itemProps2.xml><?xml version="1.0" encoding="utf-8"?>
<ds:datastoreItem xmlns:ds="http://schemas.openxmlformats.org/officeDocument/2006/customXml" ds:itemID="{57CA2316-0153-4124-A474-7F72429592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a51e4-e9ee-42dc-bb22-6dfc666c7c6e"/>
    <ds:schemaRef ds:uri="178c448b-8c24-45dd-91c7-076e458a06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F3CCCA-D1DF-4110-9DBF-B9CFEA2E4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7</Pages>
  <Words>2516</Words>
  <Characters>14066</Characters>
  <Application>Microsoft Office Word</Application>
  <DocSecurity>0</DocSecurity>
  <Lines>351</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hn, Allie</dc:creator>
  <cp:keywords/>
  <dc:description/>
  <cp:lastModifiedBy>Erin Read</cp:lastModifiedBy>
  <cp:revision>5</cp:revision>
  <dcterms:created xsi:type="dcterms:W3CDTF">2026-06-12T12:24:00Z</dcterms:created>
  <dcterms:modified xsi:type="dcterms:W3CDTF">2026-06-12T17:27:00Z</dcterms:modified>
</cp:coreProperties>
</file>